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611D23" w14:textId="77777777" w:rsidR="00F35CB3" w:rsidRPr="00714C9C" w:rsidRDefault="00F35CB3" w:rsidP="00791FD6">
      <w:pPr>
        <w:jc w:val="center"/>
        <w:rPr>
          <w:b/>
          <w:sz w:val="24"/>
          <w:szCs w:val="24"/>
        </w:rPr>
      </w:pPr>
      <w:r w:rsidRPr="00714C9C">
        <w:rPr>
          <w:b/>
          <w:sz w:val="24"/>
          <w:szCs w:val="24"/>
        </w:rPr>
        <w:t xml:space="preserve">PROFESSIONAL </w:t>
      </w:r>
      <w:r w:rsidR="00D6397C">
        <w:rPr>
          <w:b/>
          <w:sz w:val="24"/>
          <w:szCs w:val="24"/>
        </w:rPr>
        <w:t>SUMMARY</w:t>
      </w:r>
    </w:p>
    <w:p w14:paraId="6DA77DE3" w14:textId="77777777" w:rsidR="00F35CB3" w:rsidRDefault="00F35CB3"/>
    <w:p w14:paraId="4D9553D1" w14:textId="77777777" w:rsidR="00F35CB3" w:rsidRPr="00AA0A8D" w:rsidRDefault="00D6397C" w:rsidP="00791FD6">
      <w:pPr>
        <w:ind w:firstLine="720"/>
        <w:rPr>
          <w:rFonts w:ascii="Arial" w:hAnsi="Arial" w:cs="Arial"/>
          <w:sz w:val="24"/>
          <w:szCs w:val="24"/>
        </w:rPr>
      </w:pPr>
      <w:r w:rsidRPr="00AA0A8D">
        <w:rPr>
          <w:rFonts w:ascii="Arial" w:hAnsi="Arial" w:cs="Arial"/>
          <w:sz w:val="24"/>
          <w:szCs w:val="24"/>
        </w:rPr>
        <w:t xml:space="preserve">The </w:t>
      </w:r>
      <w:r w:rsidR="00E51269" w:rsidRPr="00AA0A8D">
        <w:rPr>
          <w:rFonts w:ascii="Arial" w:hAnsi="Arial" w:cs="Arial"/>
          <w:sz w:val="24"/>
          <w:szCs w:val="24"/>
        </w:rPr>
        <w:t xml:space="preserve">Job roles </w:t>
      </w:r>
      <w:r w:rsidR="00DD541A" w:rsidRPr="00AA0A8D">
        <w:rPr>
          <w:rFonts w:ascii="Arial" w:hAnsi="Arial" w:cs="Arial"/>
          <w:sz w:val="24"/>
          <w:szCs w:val="24"/>
        </w:rPr>
        <w:t xml:space="preserve">I </w:t>
      </w:r>
      <w:r w:rsidR="00E51269" w:rsidRPr="00AA0A8D">
        <w:rPr>
          <w:rFonts w:ascii="Arial" w:hAnsi="Arial" w:cs="Arial"/>
          <w:sz w:val="24"/>
          <w:szCs w:val="24"/>
        </w:rPr>
        <w:t>p</w:t>
      </w:r>
      <w:r w:rsidR="00F35CB3" w:rsidRPr="00AA0A8D">
        <w:rPr>
          <w:rFonts w:ascii="Arial" w:hAnsi="Arial" w:cs="Arial"/>
          <w:sz w:val="24"/>
          <w:szCs w:val="24"/>
        </w:rPr>
        <w:t>erformed in software development</w:t>
      </w:r>
      <w:r w:rsidR="00E51269" w:rsidRPr="00AA0A8D">
        <w:rPr>
          <w:rFonts w:ascii="Arial" w:hAnsi="Arial" w:cs="Arial"/>
          <w:sz w:val="24"/>
          <w:szCs w:val="24"/>
        </w:rPr>
        <w:t xml:space="preserve"> </w:t>
      </w:r>
      <w:r w:rsidR="00E51269" w:rsidRPr="00A36EE7">
        <w:rPr>
          <w:rFonts w:ascii="Arial" w:hAnsi="Arial" w:cs="Arial"/>
          <w:noProof/>
          <w:sz w:val="24"/>
          <w:szCs w:val="24"/>
        </w:rPr>
        <w:t>are</w:t>
      </w:r>
      <w:r w:rsidR="00F35CB3" w:rsidRPr="00AA0A8D">
        <w:rPr>
          <w:rFonts w:ascii="Arial" w:hAnsi="Arial" w:cs="Arial"/>
          <w:sz w:val="24"/>
          <w:szCs w:val="24"/>
        </w:rPr>
        <w:t xml:space="preserve"> </w:t>
      </w:r>
      <w:r w:rsidR="000E6B85">
        <w:rPr>
          <w:rFonts w:ascii="Arial" w:hAnsi="Arial" w:cs="Arial"/>
          <w:sz w:val="24"/>
          <w:szCs w:val="24"/>
        </w:rPr>
        <w:t>Application</w:t>
      </w:r>
      <w:r w:rsidR="00F35CB3" w:rsidRPr="00AA0A8D">
        <w:rPr>
          <w:rFonts w:ascii="Arial" w:hAnsi="Arial" w:cs="Arial"/>
          <w:sz w:val="24"/>
          <w:szCs w:val="24"/>
        </w:rPr>
        <w:t xml:space="preserve"> </w:t>
      </w:r>
      <w:r w:rsidR="00E51269" w:rsidRPr="00AA0A8D">
        <w:rPr>
          <w:rFonts w:ascii="Arial" w:hAnsi="Arial" w:cs="Arial"/>
          <w:sz w:val="24"/>
          <w:szCs w:val="24"/>
        </w:rPr>
        <w:t>A</w:t>
      </w:r>
      <w:r w:rsidR="00F35CB3" w:rsidRPr="00AA0A8D">
        <w:rPr>
          <w:rFonts w:ascii="Arial" w:hAnsi="Arial" w:cs="Arial"/>
          <w:sz w:val="24"/>
          <w:szCs w:val="24"/>
        </w:rPr>
        <w:t xml:space="preserve">rchitect, </w:t>
      </w:r>
      <w:r w:rsidR="00E51269" w:rsidRPr="00AA0A8D">
        <w:rPr>
          <w:rFonts w:ascii="Arial" w:hAnsi="Arial" w:cs="Arial"/>
          <w:sz w:val="24"/>
          <w:szCs w:val="24"/>
        </w:rPr>
        <w:t>P</w:t>
      </w:r>
      <w:r w:rsidR="00F35CB3" w:rsidRPr="00AA0A8D">
        <w:rPr>
          <w:rFonts w:ascii="Arial" w:hAnsi="Arial" w:cs="Arial"/>
          <w:sz w:val="24"/>
          <w:szCs w:val="24"/>
        </w:rPr>
        <w:t xml:space="preserve">roject </w:t>
      </w:r>
      <w:r w:rsidR="00E51269" w:rsidRPr="00AA0A8D">
        <w:rPr>
          <w:rFonts w:ascii="Arial" w:hAnsi="Arial" w:cs="Arial"/>
          <w:sz w:val="24"/>
          <w:szCs w:val="24"/>
        </w:rPr>
        <w:t>M</w:t>
      </w:r>
      <w:r w:rsidR="00F35CB3" w:rsidRPr="00AA0A8D">
        <w:rPr>
          <w:rFonts w:ascii="Arial" w:hAnsi="Arial" w:cs="Arial"/>
          <w:sz w:val="24"/>
          <w:szCs w:val="24"/>
        </w:rPr>
        <w:t xml:space="preserve">anager, </w:t>
      </w:r>
      <w:r w:rsidR="00E51269" w:rsidRPr="00AA0A8D">
        <w:rPr>
          <w:rFonts w:ascii="Arial" w:hAnsi="Arial" w:cs="Arial"/>
          <w:sz w:val="24"/>
          <w:szCs w:val="24"/>
        </w:rPr>
        <w:t>T</w:t>
      </w:r>
      <w:r w:rsidR="00F35CB3" w:rsidRPr="00AA0A8D">
        <w:rPr>
          <w:rFonts w:ascii="Arial" w:hAnsi="Arial" w:cs="Arial"/>
          <w:sz w:val="24"/>
          <w:szCs w:val="24"/>
        </w:rPr>
        <w:t xml:space="preserve">echnical </w:t>
      </w:r>
      <w:r w:rsidR="00E51269" w:rsidRPr="00AA0A8D">
        <w:rPr>
          <w:rFonts w:ascii="Arial" w:hAnsi="Arial" w:cs="Arial"/>
          <w:sz w:val="24"/>
          <w:szCs w:val="24"/>
        </w:rPr>
        <w:t>L</w:t>
      </w:r>
      <w:r w:rsidR="00F35CB3" w:rsidRPr="00AA0A8D">
        <w:rPr>
          <w:rFonts w:ascii="Arial" w:hAnsi="Arial" w:cs="Arial"/>
          <w:sz w:val="24"/>
          <w:szCs w:val="24"/>
        </w:rPr>
        <w:t xml:space="preserve">ead, System Administration, Application Development, Database Design and Implementation, </w:t>
      </w:r>
      <w:r w:rsidR="000968A9" w:rsidRPr="00AA0A8D">
        <w:rPr>
          <w:rFonts w:ascii="Arial" w:hAnsi="Arial" w:cs="Arial"/>
          <w:sz w:val="24"/>
          <w:szCs w:val="24"/>
        </w:rPr>
        <w:t xml:space="preserve">Regression Testing, </w:t>
      </w:r>
      <w:r w:rsidR="00F35CB3" w:rsidRPr="00AA0A8D">
        <w:rPr>
          <w:rFonts w:ascii="Arial" w:hAnsi="Arial" w:cs="Arial"/>
          <w:sz w:val="24"/>
          <w:szCs w:val="24"/>
        </w:rPr>
        <w:t xml:space="preserve">Product Analysis, Application Testing and Staff Training. The roles </w:t>
      </w:r>
      <w:r w:rsidR="00B000B6" w:rsidRPr="00B000B6">
        <w:rPr>
          <w:rFonts w:ascii="Arial" w:hAnsi="Arial" w:cs="Arial"/>
          <w:noProof/>
          <w:sz w:val="24"/>
          <w:szCs w:val="24"/>
        </w:rPr>
        <w:t>p</w:t>
      </w:r>
      <w:r w:rsidR="00B000B6">
        <w:rPr>
          <w:rFonts w:ascii="Arial" w:hAnsi="Arial" w:cs="Arial"/>
          <w:noProof/>
          <w:sz w:val="24"/>
          <w:szCs w:val="24"/>
        </w:rPr>
        <w:t xml:space="preserve">erformed </w:t>
      </w:r>
      <w:r w:rsidR="00F35CB3" w:rsidRPr="00B000B6">
        <w:rPr>
          <w:rFonts w:ascii="Arial" w:hAnsi="Arial" w:cs="Arial"/>
          <w:noProof/>
          <w:sz w:val="24"/>
          <w:szCs w:val="24"/>
        </w:rPr>
        <w:t xml:space="preserve">were </w:t>
      </w:r>
      <w:r w:rsidR="00B000B6" w:rsidRPr="00B000B6">
        <w:rPr>
          <w:rFonts w:ascii="Arial" w:hAnsi="Arial" w:cs="Arial"/>
          <w:noProof/>
          <w:sz w:val="24"/>
          <w:szCs w:val="24"/>
        </w:rPr>
        <w:t>d</w:t>
      </w:r>
      <w:r w:rsidR="00B000B6">
        <w:rPr>
          <w:rFonts w:ascii="Arial" w:hAnsi="Arial" w:cs="Arial"/>
          <w:noProof/>
          <w:sz w:val="24"/>
          <w:szCs w:val="24"/>
        </w:rPr>
        <w:t>uring</w:t>
      </w:r>
      <w:r w:rsidR="00F35CB3" w:rsidRPr="00AA0A8D">
        <w:rPr>
          <w:rFonts w:ascii="Arial" w:hAnsi="Arial" w:cs="Arial"/>
          <w:sz w:val="24"/>
          <w:szCs w:val="24"/>
        </w:rPr>
        <w:t xml:space="preserve"> </w:t>
      </w:r>
      <w:r w:rsidR="00BE0C69" w:rsidRPr="00AA0A8D">
        <w:rPr>
          <w:rFonts w:ascii="Arial" w:hAnsi="Arial" w:cs="Arial"/>
          <w:sz w:val="24"/>
          <w:szCs w:val="24"/>
        </w:rPr>
        <w:t>C</w:t>
      </w:r>
      <w:r w:rsidR="00F35CB3" w:rsidRPr="00AA0A8D">
        <w:rPr>
          <w:rFonts w:ascii="Arial" w:hAnsi="Arial" w:cs="Arial"/>
          <w:sz w:val="24"/>
          <w:szCs w:val="24"/>
        </w:rPr>
        <w:t>lient/</w:t>
      </w:r>
      <w:r w:rsidR="00BE0C69" w:rsidRPr="00AA0A8D">
        <w:rPr>
          <w:rFonts w:ascii="Arial" w:hAnsi="Arial" w:cs="Arial"/>
          <w:sz w:val="24"/>
          <w:szCs w:val="24"/>
        </w:rPr>
        <w:t>S</w:t>
      </w:r>
      <w:r w:rsidR="00F35CB3" w:rsidRPr="00AA0A8D">
        <w:rPr>
          <w:rFonts w:ascii="Arial" w:hAnsi="Arial" w:cs="Arial"/>
          <w:sz w:val="24"/>
          <w:szCs w:val="24"/>
        </w:rPr>
        <w:t xml:space="preserve">erver and </w:t>
      </w:r>
      <w:r w:rsidR="00F35CB3" w:rsidRPr="00A36EE7">
        <w:rPr>
          <w:rFonts w:ascii="Arial" w:hAnsi="Arial" w:cs="Arial"/>
          <w:noProof/>
          <w:sz w:val="24"/>
          <w:szCs w:val="24"/>
        </w:rPr>
        <w:t>Web</w:t>
      </w:r>
      <w:r w:rsidR="00A36EE7">
        <w:rPr>
          <w:rFonts w:ascii="Arial" w:hAnsi="Arial" w:cs="Arial"/>
          <w:noProof/>
          <w:sz w:val="24"/>
          <w:szCs w:val="24"/>
        </w:rPr>
        <w:t>-</w:t>
      </w:r>
      <w:r w:rsidR="00F35CB3" w:rsidRPr="00A36EE7">
        <w:rPr>
          <w:rFonts w:ascii="Arial" w:hAnsi="Arial" w:cs="Arial"/>
          <w:noProof/>
          <w:sz w:val="24"/>
          <w:szCs w:val="24"/>
        </w:rPr>
        <w:t>oriented</w:t>
      </w:r>
      <w:r w:rsidR="00F35CB3" w:rsidRPr="00AA0A8D">
        <w:rPr>
          <w:rFonts w:ascii="Arial" w:hAnsi="Arial" w:cs="Arial"/>
          <w:sz w:val="24"/>
          <w:szCs w:val="24"/>
        </w:rPr>
        <w:t xml:space="preserve"> development projects.</w:t>
      </w:r>
    </w:p>
    <w:p w14:paraId="74BD578F" w14:textId="77777777" w:rsidR="00F35CB3" w:rsidRDefault="00F35CB3"/>
    <w:p w14:paraId="1ED4F29A" w14:textId="77777777" w:rsidR="00F35CB3" w:rsidRDefault="00714755" w:rsidP="00701C02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KILLS</w:t>
      </w:r>
    </w:p>
    <w:p w14:paraId="6A6BB5EA" w14:textId="77777777" w:rsidR="00DA3E29" w:rsidRDefault="00DA3E29" w:rsidP="00701C02">
      <w:pPr>
        <w:jc w:val="center"/>
        <w:rPr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030"/>
        <w:gridCol w:w="6948"/>
      </w:tblGrid>
      <w:tr w:rsidR="00100356" w14:paraId="74BA345F" w14:textId="77777777" w:rsidTr="00100356">
        <w:tc>
          <w:tcPr>
            <w:tcW w:w="1950" w:type="dxa"/>
            <w:shd w:val="clear" w:color="auto" w:fill="auto"/>
          </w:tcPr>
          <w:p w14:paraId="412EC626" w14:textId="77777777" w:rsidR="00100356" w:rsidRPr="0011017E" w:rsidRDefault="00067F40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OFTWARE</w:t>
            </w:r>
          </w:p>
          <w:p w14:paraId="3A74681C" w14:textId="77777777" w:rsidR="00DA3E29" w:rsidRPr="0011017E" w:rsidRDefault="00DA3E29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D</w:t>
            </w:r>
            <w:r w:rsidR="00067F40">
              <w:rPr>
                <w:rFonts w:ascii="Arial" w:hAnsi="Arial" w:cs="Arial"/>
                <w:sz w:val="24"/>
                <w:szCs w:val="24"/>
              </w:rPr>
              <w:t>EVELOPMENT</w:t>
            </w:r>
          </w:p>
          <w:p w14:paraId="1ECADEE1" w14:textId="77777777" w:rsidR="00DA3E29" w:rsidRPr="00750F3E" w:rsidRDefault="00DA3E29">
            <w:pPr>
              <w:rPr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C</w:t>
            </w:r>
            <w:r w:rsidR="00067F40">
              <w:rPr>
                <w:rFonts w:ascii="Arial" w:hAnsi="Arial" w:cs="Arial"/>
                <w:sz w:val="24"/>
                <w:szCs w:val="24"/>
              </w:rPr>
              <w:t>ATEGORY</w:t>
            </w:r>
          </w:p>
        </w:tc>
        <w:tc>
          <w:tcPr>
            <w:tcW w:w="6948" w:type="dxa"/>
            <w:shd w:val="clear" w:color="auto" w:fill="auto"/>
          </w:tcPr>
          <w:p w14:paraId="67D51602" w14:textId="77777777" w:rsidR="00100356" w:rsidRPr="00750F3E" w:rsidRDefault="00DA3E2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="00067F40">
              <w:rPr>
                <w:sz w:val="24"/>
                <w:szCs w:val="24"/>
              </w:rPr>
              <w:t>ECHNOLOGIES</w:t>
            </w:r>
          </w:p>
        </w:tc>
      </w:tr>
      <w:tr w:rsidR="00100356" w14:paraId="31CD3516" w14:textId="77777777" w:rsidTr="00100356">
        <w:tc>
          <w:tcPr>
            <w:tcW w:w="1950" w:type="dxa"/>
            <w:shd w:val="clear" w:color="auto" w:fill="auto"/>
          </w:tcPr>
          <w:p w14:paraId="26782510" w14:textId="77777777" w:rsidR="00100356" w:rsidRPr="00750F3E" w:rsidRDefault="00100356">
            <w:pPr>
              <w:rPr>
                <w:sz w:val="24"/>
                <w:szCs w:val="24"/>
              </w:rPr>
            </w:pPr>
          </w:p>
        </w:tc>
        <w:tc>
          <w:tcPr>
            <w:tcW w:w="6948" w:type="dxa"/>
            <w:shd w:val="clear" w:color="auto" w:fill="auto"/>
          </w:tcPr>
          <w:p w14:paraId="6A3296B9" w14:textId="77777777" w:rsidR="00100356" w:rsidRPr="00750F3E" w:rsidRDefault="00100356">
            <w:pPr>
              <w:rPr>
                <w:sz w:val="24"/>
                <w:szCs w:val="24"/>
              </w:rPr>
            </w:pPr>
          </w:p>
        </w:tc>
      </w:tr>
      <w:tr w:rsidR="0058371C" w:rsidRPr="0011017E" w14:paraId="53C6A25D" w14:textId="77777777" w:rsidTr="00100356">
        <w:tc>
          <w:tcPr>
            <w:tcW w:w="1950" w:type="dxa"/>
            <w:shd w:val="clear" w:color="auto" w:fill="auto"/>
          </w:tcPr>
          <w:p w14:paraId="287A6CD4" w14:textId="77777777" w:rsidR="0058371C" w:rsidRPr="0011017E" w:rsidRDefault="0058371C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LANGUAGES</w:t>
            </w:r>
          </w:p>
        </w:tc>
        <w:tc>
          <w:tcPr>
            <w:tcW w:w="6948" w:type="dxa"/>
            <w:shd w:val="clear" w:color="auto" w:fill="auto"/>
          </w:tcPr>
          <w:p w14:paraId="7BADC0B4" w14:textId="77777777" w:rsidR="0058371C" w:rsidRPr="0011017E" w:rsidRDefault="0058371C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 xml:space="preserve">Java, </w:t>
            </w:r>
            <w:r w:rsidR="00380B65" w:rsidRPr="0011017E">
              <w:rPr>
                <w:rFonts w:ascii="Arial" w:hAnsi="Arial" w:cs="Arial"/>
                <w:sz w:val="24"/>
                <w:szCs w:val="24"/>
              </w:rPr>
              <w:t xml:space="preserve">Groovy, </w:t>
            </w:r>
            <w:r w:rsidRPr="0011017E">
              <w:rPr>
                <w:rFonts w:ascii="Arial" w:hAnsi="Arial" w:cs="Arial"/>
                <w:sz w:val="24"/>
                <w:szCs w:val="24"/>
              </w:rPr>
              <w:t>C++, C</w:t>
            </w:r>
            <w:r w:rsidR="00E30BBF" w:rsidRPr="0011017E">
              <w:rPr>
                <w:rFonts w:ascii="Arial" w:hAnsi="Arial" w:cs="Arial"/>
                <w:sz w:val="24"/>
                <w:szCs w:val="24"/>
              </w:rPr>
              <w:t>(Borland and Microsoft)</w:t>
            </w:r>
          </w:p>
        </w:tc>
      </w:tr>
      <w:tr w:rsidR="0058371C" w:rsidRPr="0011017E" w14:paraId="4232E69A" w14:textId="77777777" w:rsidTr="00100356">
        <w:tc>
          <w:tcPr>
            <w:tcW w:w="1950" w:type="dxa"/>
            <w:shd w:val="clear" w:color="auto" w:fill="auto"/>
          </w:tcPr>
          <w:p w14:paraId="064FB60F" w14:textId="77777777" w:rsidR="0058371C" w:rsidRPr="0011017E" w:rsidRDefault="00B9112C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CLIENT</w:t>
            </w:r>
          </w:p>
        </w:tc>
        <w:tc>
          <w:tcPr>
            <w:tcW w:w="6948" w:type="dxa"/>
            <w:shd w:val="clear" w:color="auto" w:fill="auto"/>
          </w:tcPr>
          <w:p w14:paraId="3B0822FC" w14:textId="77777777" w:rsidR="0058371C" w:rsidRPr="0011017E" w:rsidRDefault="0058371C" w:rsidP="001D4738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 xml:space="preserve">Swing, </w:t>
            </w:r>
            <w:r w:rsidR="001D4738">
              <w:rPr>
                <w:rFonts w:ascii="Arial" w:hAnsi="Arial" w:cs="Arial"/>
                <w:sz w:val="24"/>
                <w:szCs w:val="24"/>
              </w:rPr>
              <w:t>E</w:t>
            </w:r>
            <w:r w:rsidRPr="0011017E">
              <w:rPr>
                <w:rFonts w:ascii="Arial" w:hAnsi="Arial" w:cs="Arial"/>
                <w:sz w:val="24"/>
                <w:szCs w:val="24"/>
              </w:rPr>
              <w:t>clipse RCP(SWT)</w:t>
            </w:r>
          </w:p>
        </w:tc>
      </w:tr>
      <w:tr w:rsidR="0058371C" w:rsidRPr="0011017E" w14:paraId="1A443B1E" w14:textId="77777777" w:rsidTr="00100356">
        <w:tc>
          <w:tcPr>
            <w:tcW w:w="1950" w:type="dxa"/>
            <w:shd w:val="clear" w:color="auto" w:fill="auto"/>
          </w:tcPr>
          <w:p w14:paraId="35C57F9B" w14:textId="77777777" w:rsidR="0058371C" w:rsidRPr="0011017E" w:rsidRDefault="0058371C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WEB CLIENT</w:t>
            </w:r>
          </w:p>
        </w:tc>
        <w:tc>
          <w:tcPr>
            <w:tcW w:w="6948" w:type="dxa"/>
            <w:shd w:val="clear" w:color="auto" w:fill="auto"/>
          </w:tcPr>
          <w:p w14:paraId="74BD3918" w14:textId="77777777" w:rsidR="0058371C" w:rsidRPr="0011017E" w:rsidRDefault="00005590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 xml:space="preserve">HTML4, </w:t>
            </w:r>
            <w:r w:rsidR="0058371C" w:rsidRPr="0011017E">
              <w:rPr>
                <w:rFonts w:ascii="Arial" w:hAnsi="Arial" w:cs="Arial"/>
                <w:sz w:val="24"/>
                <w:szCs w:val="24"/>
              </w:rPr>
              <w:t>HTML</w:t>
            </w:r>
            <w:r w:rsidRPr="0011017E">
              <w:rPr>
                <w:rFonts w:ascii="Arial" w:hAnsi="Arial" w:cs="Arial"/>
                <w:sz w:val="24"/>
                <w:szCs w:val="24"/>
              </w:rPr>
              <w:t>5</w:t>
            </w:r>
            <w:r w:rsidR="0058371C" w:rsidRPr="0011017E">
              <w:rPr>
                <w:rFonts w:ascii="Arial" w:hAnsi="Arial" w:cs="Arial"/>
                <w:sz w:val="24"/>
                <w:szCs w:val="24"/>
              </w:rPr>
              <w:t>, JavaScript, JQuery(Ajax),  JSTL, JEL, JSON</w:t>
            </w:r>
            <w:r w:rsidRPr="0011017E">
              <w:rPr>
                <w:rFonts w:ascii="Arial" w:hAnsi="Arial" w:cs="Arial"/>
                <w:sz w:val="24"/>
                <w:szCs w:val="24"/>
              </w:rPr>
              <w:t>, ExtJs</w:t>
            </w:r>
            <w:r w:rsidR="00D25D07" w:rsidRPr="0011017E">
              <w:rPr>
                <w:rFonts w:ascii="Arial" w:hAnsi="Arial" w:cs="Arial"/>
                <w:sz w:val="24"/>
                <w:szCs w:val="24"/>
              </w:rPr>
              <w:t>, Sencha Architect</w:t>
            </w:r>
            <w:r w:rsidR="000037AE">
              <w:rPr>
                <w:rFonts w:ascii="Arial" w:hAnsi="Arial" w:cs="Arial"/>
                <w:sz w:val="24"/>
                <w:szCs w:val="24"/>
              </w:rPr>
              <w:t>, Twitter Bootstrap</w:t>
            </w:r>
            <w:r w:rsidR="00FF6894">
              <w:rPr>
                <w:rFonts w:ascii="Arial" w:hAnsi="Arial" w:cs="Arial"/>
                <w:sz w:val="24"/>
                <w:szCs w:val="24"/>
              </w:rPr>
              <w:t>, Angular 7</w:t>
            </w:r>
          </w:p>
        </w:tc>
      </w:tr>
      <w:tr w:rsidR="003D1144" w:rsidRPr="0011017E" w14:paraId="44147E51" w14:textId="77777777" w:rsidTr="00100356">
        <w:tc>
          <w:tcPr>
            <w:tcW w:w="1950" w:type="dxa"/>
            <w:shd w:val="clear" w:color="auto" w:fill="auto"/>
          </w:tcPr>
          <w:p w14:paraId="469CA8DE" w14:textId="77777777" w:rsidR="003D1144" w:rsidRPr="0011017E" w:rsidRDefault="003D1144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J2EE</w:t>
            </w:r>
          </w:p>
        </w:tc>
        <w:tc>
          <w:tcPr>
            <w:tcW w:w="6948" w:type="dxa"/>
            <w:shd w:val="clear" w:color="auto" w:fill="auto"/>
          </w:tcPr>
          <w:p w14:paraId="0307249E" w14:textId="4BE6B05F" w:rsidR="003D1144" w:rsidRPr="0011017E" w:rsidRDefault="003D1144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 xml:space="preserve">EJB 2.0, </w:t>
            </w:r>
            <w:r w:rsidR="00890F1C" w:rsidRPr="0011017E">
              <w:rPr>
                <w:rFonts w:ascii="Arial" w:hAnsi="Arial" w:cs="Arial"/>
                <w:sz w:val="24"/>
                <w:szCs w:val="24"/>
              </w:rPr>
              <w:t xml:space="preserve">TIBCO </w:t>
            </w:r>
            <w:r w:rsidRPr="0011017E">
              <w:rPr>
                <w:rFonts w:ascii="Arial" w:hAnsi="Arial" w:cs="Arial"/>
                <w:sz w:val="24"/>
                <w:szCs w:val="24"/>
              </w:rPr>
              <w:t xml:space="preserve">JMS, Servlets, JSP, JDBC, </w:t>
            </w:r>
            <w:proofErr w:type="gramStart"/>
            <w:r w:rsidRPr="0011017E">
              <w:rPr>
                <w:rFonts w:ascii="Arial" w:hAnsi="Arial" w:cs="Arial"/>
                <w:sz w:val="24"/>
                <w:szCs w:val="24"/>
              </w:rPr>
              <w:t xml:space="preserve">JavaBeans, </w:t>
            </w:r>
            <w:r w:rsidR="00A76C57" w:rsidRPr="0011017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E44343" w:rsidRPr="0011017E">
              <w:rPr>
                <w:rFonts w:ascii="Arial" w:hAnsi="Arial" w:cs="Arial"/>
                <w:sz w:val="24"/>
                <w:szCs w:val="24"/>
              </w:rPr>
              <w:t>JTA</w:t>
            </w:r>
            <w:proofErr w:type="gramEnd"/>
            <w:r w:rsidR="00053CCB" w:rsidRPr="0011017E"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 w:rsidR="00053CCB" w:rsidRPr="0011017E">
              <w:rPr>
                <w:rFonts w:ascii="Arial" w:hAnsi="Arial" w:cs="Arial"/>
                <w:sz w:val="24"/>
                <w:szCs w:val="24"/>
              </w:rPr>
              <w:t>WebServices</w:t>
            </w:r>
            <w:proofErr w:type="spellEnd"/>
            <w:r w:rsidR="00953C2E" w:rsidRPr="0011017E">
              <w:rPr>
                <w:rFonts w:ascii="Arial" w:hAnsi="Arial" w:cs="Arial"/>
                <w:sz w:val="24"/>
                <w:szCs w:val="24"/>
              </w:rPr>
              <w:t>, ActiveMQ</w:t>
            </w:r>
            <w:r w:rsidR="005647AD">
              <w:rPr>
                <w:rFonts w:ascii="Arial" w:hAnsi="Arial" w:cs="Arial"/>
                <w:sz w:val="24"/>
                <w:szCs w:val="24"/>
              </w:rPr>
              <w:t>, Microservices</w:t>
            </w:r>
            <w:r w:rsidR="00EA255A">
              <w:rPr>
                <w:rFonts w:ascii="Arial" w:hAnsi="Arial" w:cs="Arial"/>
                <w:sz w:val="24"/>
                <w:szCs w:val="24"/>
              </w:rPr>
              <w:t>(REST)</w:t>
            </w:r>
          </w:p>
        </w:tc>
      </w:tr>
      <w:tr w:rsidR="00A83A98" w:rsidRPr="0011017E" w14:paraId="1D8475D3" w14:textId="77777777" w:rsidTr="00100356">
        <w:tc>
          <w:tcPr>
            <w:tcW w:w="1950" w:type="dxa"/>
            <w:shd w:val="clear" w:color="auto" w:fill="auto"/>
          </w:tcPr>
          <w:p w14:paraId="613EB6C1" w14:textId="77777777" w:rsidR="00A83A98" w:rsidRPr="0011017E" w:rsidRDefault="00A83A98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J2EE FRAMEWORKS</w:t>
            </w:r>
          </w:p>
        </w:tc>
        <w:tc>
          <w:tcPr>
            <w:tcW w:w="6948" w:type="dxa"/>
            <w:shd w:val="clear" w:color="auto" w:fill="auto"/>
          </w:tcPr>
          <w:p w14:paraId="3DF5E5FA" w14:textId="77777777" w:rsidR="00A83A98" w:rsidRPr="0011017E" w:rsidRDefault="00A83A98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 xml:space="preserve">Spring Core,  Spring MVC Portlet, </w:t>
            </w:r>
            <w:r w:rsidRPr="00A36EE7">
              <w:rPr>
                <w:rFonts w:ascii="Arial" w:hAnsi="Arial" w:cs="Arial"/>
                <w:noProof/>
                <w:sz w:val="24"/>
                <w:szCs w:val="24"/>
              </w:rPr>
              <w:t>Life</w:t>
            </w:r>
            <w:r w:rsidR="00A36EE7">
              <w:rPr>
                <w:rFonts w:ascii="Arial" w:hAnsi="Arial" w:cs="Arial"/>
                <w:noProof/>
                <w:sz w:val="24"/>
                <w:szCs w:val="24"/>
              </w:rPr>
              <w:t>r</w:t>
            </w:r>
            <w:r w:rsidRPr="00A36EE7">
              <w:rPr>
                <w:rFonts w:ascii="Arial" w:hAnsi="Arial" w:cs="Arial"/>
                <w:noProof/>
                <w:sz w:val="24"/>
                <w:szCs w:val="24"/>
              </w:rPr>
              <w:t>ay</w:t>
            </w:r>
            <w:r w:rsidRPr="0011017E">
              <w:rPr>
                <w:rFonts w:ascii="Arial" w:hAnsi="Arial" w:cs="Arial"/>
                <w:sz w:val="24"/>
                <w:szCs w:val="24"/>
              </w:rPr>
              <w:t>, Stripes, Struts</w:t>
            </w:r>
            <w:r w:rsidR="00B265F0" w:rsidRPr="0011017E">
              <w:rPr>
                <w:rFonts w:ascii="Arial" w:hAnsi="Arial" w:cs="Arial"/>
                <w:sz w:val="24"/>
                <w:szCs w:val="24"/>
              </w:rPr>
              <w:t>,</w:t>
            </w:r>
            <w:r w:rsidR="00C41C0B" w:rsidRPr="0011017E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B265F0" w:rsidRPr="0011017E">
              <w:rPr>
                <w:rFonts w:ascii="Arial" w:hAnsi="Arial" w:cs="Arial"/>
                <w:sz w:val="24"/>
                <w:szCs w:val="24"/>
              </w:rPr>
              <w:t>Grails</w:t>
            </w:r>
            <w:r w:rsidR="00FF6894"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 w:rsidR="00FF6894">
              <w:rPr>
                <w:rFonts w:ascii="Arial" w:hAnsi="Arial" w:cs="Arial"/>
                <w:sz w:val="24"/>
                <w:szCs w:val="24"/>
              </w:rPr>
              <w:t>SpringBoot</w:t>
            </w:r>
            <w:proofErr w:type="spellEnd"/>
            <w:r w:rsidR="005647AD">
              <w:rPr>
                <w:rFonts w:ascii="Arial" w:hAnsi="Arial" w:cs="Arial"/>
                <w:sz w:val="24"/>
                <w:szCs w:val="24"/>
              </w:rPr>
              <w:t>, CFX, Camel JMS</w:t>
            </w:r>
          </w:p>
        </w:tc>
      </w:tr>
      <w:tr w:rsidR="00743009" w:rsidRPr="0011017E" w14:paraId="30414BF1" w14:textId="77777777" w:rsidTr="00100356">
        <w:tc>
          <w:tcPr>
            <w:tcW w:w="1950" w:type="dxa"/>
            <w:shd w:val="clear" w:color="auto" w:fill="auto"/>
          </w:tcPr>
          <w:p w14:paraId="7DA8D67F" w14:textId="77777777" w:rsidR="00743009" w:rsidRPr="0011017E" w:rsidRDefault="00743009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ORM</w:t>
            </w:r>
          </w:p>
        </w:tc>
        <w:tc>
          <w:tcPr>
            <w:tcW w:w="6948" w:type="dxa"/>
            <w:shd w:val="clear" w:color="auto" w:fill="auto"/>
          </w:tcPr>
          <w:p w14:paraId="5139C4D7" w14:textId="77777777" w:rsidR="00743009" w:rsidRPr="0011017E" w:rsidRDefault="00743009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Hibernate, Eclipselink</w:t>
            </w:r>
            <w:r w:rsidR="003D7F77" w:rsidRPr="0011017E">
              <w:rPr>
                <w:rFonts w:ascii="Arial" w:hAnsi="Arial" w:cs="Arial"/>
                <w:sz w:val="24"/>
                <w:szCs w:val="24"/>
              </w:rPr>
              <w:t>, IBATIS</w:t>
            </w:r>
            <w:r w:rsidR="007C1DA3" w:rsidRPr="0011017E">
              <w:rPr>
                <w:rFonts w:ascii="Arial" w:hAnsi="Arial" w:cs="Arial"/>
                <w:sz w:val="24"/>
                <w:szCs w:val="24"/>
              </w:rPr>
              <w:t>, JPA</w:t>
            </w:r>
          </w:p>
        </w:tc>
      </w:tr>
      <w:tr w:rsidR="00383FEE" w:rsidRPr="0011017E" w14:paraId="4C67B98C" w14:textId="77777777" w:rsidTr="00100356">
        <w:tc>
          <w:tcPr>
            <w:tcW w:w="1950" w:type="dxa"/>
            <w:shd w:val="clear" w:color="auto" w:fill="auto"/>
          </w:tcPr>
          <w:p w14:paraId="540B1C3D" w14:textId="77777777" w:rsidR="00383FEE" w:rsidRPr="0011017E" w:rsidRDefault="00383FEE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TESTING</w:t>
            </w:r>
          </w:p>
        </w:tc>
        <w:tc>
          <w:tcPr>
            <w:tcW w:w="6948" w:type="dxa"/>
            <w:shd w:val="clear" w:color="auto" w:fill="auto"/>
          </w:tcPr>
          <w:p w14:paraId="49473922" w14:textId="577D144C" w:rsidR="00383FEE" w:rsidRPr="0011017E" w:rsidRDefault="00383FEE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JUNIT</w:t>
            </w:r>
            <w:r w:rsidR="003160EC" w:rsidRPr="0011017E">
              <w:rPr>
                <w:rFonts w:ascii="Arial" w:hAnsi="Arial" w:cs="Arial"/>
                <w:sz w:val="24"/>
                <w:szCs w:val="24"/>
              </w:rPr>
              <w:t>, WinRunner, Load Runner</w:t>
            </w:r>
            <w:r w:rsidR="00140589" w:rsidRPr="0011017E">
              <w:rPr>
                <w:rFonts w:ascii="Arial" w:hAnsi="Arial" w:cs="Arial"/>
                <w:sz w:val="24"/>
                <w:szCs w:val="24"/>
              </w:rPr>
              <w:t>, Selenium</w:t>
            </w:r>
            <w:r w:rsidR="008E1935">
              <w:rPr>
                <w:rFonts w:ascii="Arial" w:hAnsi="Arial" w:cs="Arial"/>
                <w:sz w:val="24"/>
                <w:szCs w:val="24"/>
              </w:rPr>
              <w:t>, SoapUI</w:t>
            </w:r>
            <w:r w:rsidR="00D03588">
              <w:rPr>
                <w:rFonts w:ascii="Arial" w:hAnsi="Arial" w:cs="Arial"/>
                <w:sz w:val="24"/>
                <w:szCs w:val="24"/>
              </w:rPr>
              <w:t>, Cactus</w:t>
            </w:r>
            <w:r w:rsidR="00937D56">
              <w:rPr>
                <w:rFonts w:ascii="Arial" w:hAnsi="Arial" w:cs="Arial"/>
                <w:sz w:val="24"/>
                <w:szCs w:val="24"/>
              </w:rPr>
              <w:t>, Jenkins</w:t>
            </w:r>
            <w:r w:rsidR="00BD148F">
              <w:rPr>
                <w:rFonts w:ascii="Arial" w:hAnsi="Arial" w:cs="Arial"/>
                <w:sz w:val="24"/>
                <w:szCs w:val="24"/>
              </w:rPr>
              <w:t>, Swagger</w:t>
            </w:r>
          </w:p>
        </w:tc>
      </w:tr>
      <w:tr w:rsidR="0058371C" w:rsidRPr="0011017E" w14:paraId="103D893D" w14:textId="77777777" w:rsidTr="00100356">
        <w:tc>
          <w:tcPr>
            <w:tcW w:w="1950" w:type="dxa"/>
            <w:shd w:val="clear" w:color="auto" w:fill="auto"/>
          </w:tcPr>
          <w:p w14:paraId="424614CA" w14:textId="77777777" w:rsidR="0058371C" w:rsidRPr="0011017E" w:rsidRDefault="0058371C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IDE</w:t>
            </w:r>
          </w:p>
        </w:tc>
        <w:tc>
          <w:tcPr>
            <w:tcW w:w="6948" w:type="dxa"/>
            <w:shd w:val="clear" w:color="auto" w:fill="auto"/>
          </w:tcPr>
          <w:p w14:paraId="15985690" w14:textId="77777777" w:rsidR="0058371C" w:rsidRPr="0011017E" w:rsidRDefault="00CE6F9D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 xml:space="preserve">WSAD, </w:t>
            </w:r>
            <w:r w:rsidR="00640A29" w:rsidRPr="0011017E">
              <w:rPr>
                <w:rFonts w:ascii="Arial" w:hAnsi="Arial" w:cs="Arial"/>
                <w:sz w:val="24"/>
                <w:szCs w:val="24"/>
              </w:rPr>
              <w:t>E</w:t>
            </w:r>
            <w:r w:rsidRPr="0011017E">
              <w:rPr>
                <w:rFonts w:ascii="Arial" w:hAnsi="Arial" w:cs="Arial"/>
                <w:sz w:val="24"/>
                <w:szCs w:val="24"/>
              </w:rPr>
              <w:t xml:space="preserve">clipse, MyEclipse, </w:t>
            </w:r>
            <w:smartTag w:uri="urn:schemas-microsoft-com:office:smarttags" w:element="stockticker">
              <w:r w:rsidRPr="0011017E">
                <w:rPr>
                  <w:rFonts w:ascii="Arial" w:hAnsi="Arial" w:cs="Arial"/>
                  <w:sz w:val="24"/>
                  <w:szCs w:val="24"/>
                </w:rPr>
                <w:t>RAD</w:t>
              </w:r>
            </w:smartTag>
            <w:r w:rsidRPr="0011017E">
              <w:rPr>
                <w:rFonts w:ascii="Arial" w:hAnsi="Arial" w:cs="Arial"/>
                <w:sz w:val="24"/>
                <w:szCs w:val="24"/>
              </w:rPr>
              <w:t xml:space="preserve"> 6.0</w:t>
            </w:r>
            <w:r w:rsidR="00165466" w:rsidRPr="0011017E">
              <w:rPr>
                <w:rFonts w:ascii="Arial" w:hAnsi="Arial" w:cs="Arial"/>
                <w:sz w:val="24"/>
                <w:szCs w:val="24"/>
              </w:rPr>
              <w:t xml:space="preserve">, </w:t>
            </w:r>
            <w:smartTag w:uri="urn:schemas-microsoft-com:office:smarttags" w:element="stockticker">
              <w:r w:rsidR="00165466" w:rsidRPr="0011017E">
                <w:rPr>
                  <w:rFonts w:ascii="Arial" w:hAnsi="Arial" w:cs="Arial"/>
                  <w:sz w:val="24"/>
                  <w:szCs w:val="24"/>
                </w:rPr>
                <w:t>STS</w:t>
              </w:r>
              <w:r w:rsidR="001D4738">
                <w:rPr>
                  <w:rFonts w:ascii="Arial" w:hAnsi="Arial" w:cs="Arial"/>
                  <w:sz w:val="24"/>
                  <w:szCs w:val="24"/>
                </w:rPr>
                <w:t>, IntelliJ</w:t>
              </w:r>
            </w:smartTag>
          </w:p>
        </w:tc>
      </w:tr>
      <w:tr w:rsidR="0058371C" w:rsidRPr="0011017E" w14:paraId="0D1B11E0" w14:textId="77777777" w:rsidTr="00100356">
        <w:tc>
          <w:tcPr>
            <w:tcW w:w="1950" w:type="dxa"/>
            <w:shd w:val="clear" w:color="auto" w:fill="auto"/>
          </w:tcPr>
          <w:p w14:paraId="23C6A21C" w14:textId="77777777" w:rsidR="0058371C" w:rsidRPr="0011017E" w:rsidRDefault="0058371C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UML</w:t>
            </w:r>
          </w:p>
        </w:tc>
        <w:tc>
          <w:tcPr>
            <w:tcW w:w="6948" w:type="dxa"/>
            <w:shd w:val="clear" w:color="auto" w:fill="auto"/>
          </w:tcPr>
          <w:p w14:paraId="1645C173" w14:textId="77777777" w:rsidR="0058371C" w:rsidRPr="0011017E" w:rsidRDefault="0058371C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Rational XDE, VISIO</w:t>
            </w:r>
          </w:p>
        </w:tc>
      </w:tr>
      <w:tr w:rsidR="00716D3C" w:rsidRPr="0011017E" w14:paraId="5635C013" w14:textId="77777777" w:rsidTr="00100356">
        <w:tc>
          <w:tcPr>
            <w:tcW w:w="1950" w:type="dxa"/>
            <w:shd w:val="clear" w:color="auto" w:fill="auto"/>
          </w:tcPr>
          <w:p w14:paraId="62898195" w14:textId="77777777" w:rsidR="00716D3C" w:rsidRPr="0011017E" w:rsidRDefault="00E65201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PROJECT MANAGEMENT</w:t>
            </w:r>
          </w:p>
        </w:tc>
        <w:tc>
          <w:tcPr>
            <w:tcW w:w="6948" w:type="dxa"/>
            <w:shd w:val="clear" w:color="auto" w:fill="auto"/>
          </w:tcPr>
          <w:p w14:paraId="503D2EB5" w14:textId="77777777" w:rsidR="00716D3C" w:rsidRPr="0011017E" w:rsidRDefault="00716D3C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MS-Project</w:t>
            </w:r>
            <w:r w:rsidR="006C25EF" w:rsidRPr="0011017E">
              <w:rPr>
                <w:rFonts w:ascii="Arial" w:hAnsi="Arial" w:cs="Arial"/>
                <w:sz w:val="24"/>
                <w:szCs w:val="24"/>
              </w:rPr>
              <w:t>, Rally</w:t>
            </w:r>
            <w:r w:rsidR="00591F98" w:rsidRPr="0011017E">
              <w:rPr>
                <w:rFonts w:ascii="Arial" w:hAnsi="Arial" w:cs="Arial"/>
                <w:sz w:val="24"/>
                <w:szCs w:val="24"/>
              </w:rPr>
              <w:t>, Trello</w:t>
            </w:r>
            <w:r w:rsidR="00D23C88" w:rsidRPr="0011017E">
              <w:rPr>
                <w:rFonts w:ascii="Arial" w:hAnsi="Arial" w:cs="Arial"/>
                <w:sz w:val="24"/>
                <w:szCs w:val="24"/>
              </w:rPr>
              <w:t>, JIRA</w:t>
            </w:r>
          </w:p>
        </w:tc>
      </w:tr>
      <w:tr w:rsidR="0058371C" w:rsidRPr="0011017E" w14:paraId="2645562E" w14:textId="77777777" w:rsidTr="00100356">
        <w:tc>
          <w:tcPr>
            <w:tcW w:w="1950" w:type="dxa"/>
            <w:shd w:val="clear" w:color="auto" w:fill="auto"/>
          </w:tcPr>
          <w:p w14:paraId="67168F70" w14:textId="77777777" w:rsidR="0058371C" w:rsidRPr="0011017E" w:rsidRDefault="0058371C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MISC</w:t>
            </w:r>
            <w:r w:rsidR="00B9112C" w:rsidRPr="0011017E">
              <w:rPr>
                <w:rFonts w:ascii="Arial" w:hAnsi="Arial" w:cs="Arial"/>
                <w:sz w:val="24"/>
                <w:szCs w:val="24"/>
              </w:rPr>
              <w:t>.</w:t>
            </w:r>
            <w:r w:rsidRPr="0011017E">
              <w:rPr>
                <w:rFonts w:ascii="Arial" w:hAnsi="Arial" w:cs="Arial"/>
                <w:sz w:val="24"/>
                <w:szCs w:val="24"/>
              </w:rPr>
              <w:t xml:space="preserve"> TOOLS</w:t>
            </w:r>
          </w:p>
        </w:tc>
        <w:tc>
          <w:tcPr>
            <w:tcW w:w="6948" w:type="dxa"/>
            <w:shd w:val="clear" w:color="auto" w:fill="auto"/>
          </w:tcPr>
          <w:p w14:paraId="6789A329" w14:textId="77777777" w:rsidR="0058371C" w:rsidRPr="0011017E" w:rsidRDefault="003D1144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XML, XSLT</w:t>
            </w:r>
            <w:r w:rsidR="00CE6F9D" w:rsidRPr="0011017E">
              <w:rPr>
                <w:rFonts w:ascii="Arial" w:hAnsi="Arial" w:cs="Arial"/>
                <w:sz w:val="24"/>
                <w:szCs w:val="24"/>
              </w:rPr>
              <w:t xml:space="preserve">, Pro-C, </w:t>
            </w:r>
            <w:r w:rsidR="00CE6F9D" w:rsidRPr="000D2AB1">
              <w:rPr>
                <w:rFonts w:ascii="Arial" w:hAnsi="Arial" w:cs="Arial"/>
                <w:noProof/>
                <w:sz w:val="24"/>
                <w:szCs w:val="24"/>
              </w:rPr>
              <w:t>Esqlc</w:t>
            </w:r>
            <w:r w:rsidR="00CE6F9D" w:rsidRPr="0011017E">
              <w:rPr>
                <w:rFonts w:ascii="Arial" w:hAnsi="Arial" w:cs="Arial"/>
                <w:sz w:val="24"/>
                <w:szCs w:val="24"/>
              </w:rPr>
              <w:t>, Makefiles, JIntegra, ANT</w:t>
            </w:r>
            <w:r w:rsidR="00106AA2" w:rsidRPr="0011017E">
              <w:rPr>
                <w:rFonts w:ascii="Arial" w:hAnsi="Arial" w:cs="Arial"/>
                <w:sz w:val="24"/>
                <w:szCs w:val="24"/>
              </w:rPr>
              <w:t>, Flex</w:t>
            </w:r>
            <w:r w:rsidR="00F01472">
              <w:rPr>
                <w:rFonts w:ascii="Arial" w:hAnsi="Arial" w:cs="Arial"/>
                <w:sz w:val="24"/>
                <w:szCs w:val="24"/>
              </w:rPr>
              <w:t xml:space="preserve">, </w:t>
            </w:r>
            <w:r w:rsidR="00106AA2" w:rsidRPr="0011017E">
              <w:rPr>
                <w:rFonts w:ascii="Arial" w:hAnsi="Arial" w:cs="Arial"/>
                <w:sz w:val="24"/>
                <w:szCs w:val="24"/>
              </w:rPr>
              <w:t>JSON</w:t>
            </w:r>
            <w:r w:rsidR="002D070A" w:rsidRPr="0011017E">
              <w:rPr>
                <w:rFonts w:ascii="Arial" w:hAnsi="Arial" w:cs="Arial"/>
                <w:sz w:val="24"/>
                <w:szCs w:val="24"/>
              </w:rPr>
              <w:t>, Oracle SQL Developer</w:t>
            </w:r>
            <w:r w:rsidR="00FF6CE2" w:rsidRPr="0011017E">
              <w:rPr>
                <w:rFonts w:ascii="Arial" w:hAnsi="Arial" w:cs="Arial"/>
                <w:sz w:val="24"/>
                <w:szCs w:val="24"/>
              </w:rPr>
              <w:t>, Korn shell</w:t>
            </w:r>
            <w:r w:rsidR="006C25EF" w:rsidRPr="0011017E">
              <w:rPr>
                <w:rFonts w:ascii="Arial" w:hAnsi="Arial" w:cs="Arial"/>
                <w:sz w:val="24"/>
                <w:szCs w:val="24"/>
              </w:rPr>
              <w:t>,  Maven</w:t>
            </w:r>
            <w:r w:rsidR="00413C9D">
              <w:rPr>
                <w:rFonts w:ascii="Arial" w:hAnsi="Arial" w:cs="Arial"/>
                <w:sz w:val="24"/>
                <w:szCs w:val="24"/>
              </w:rPr>
              <w:t>, Artifactory</w:t>
            </w:r>
            <w:r w:rsidR="00532EA7"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 w:rsidR="00532EA7">
              <w:rPr>
                <w:rFonts w:ascii="Arial" w:hAnsi="Arial" w:cs="Arial"/>
                <w:sz w:val="24"/>
                <w:szCs w:val="24"/>
              </w:rPr>
              <w:t>Graphql</w:t>
            </w:r>
            <w:proofErr w:type="spellEnd"/>
          </w:p>
        </w:tc>
      </w:tr>
      <w:tr w:rsidR="0058371C" w:rsidRPr="0011017E" w14:paraId="5589D012" w14:textId="77777777" w:rsidTr="00100356">
        <w:tc>
          <w:tcPr>
            <w:tcW w:w="1950" w:type="dxa"/>
            <w:shd w:val="clear" w:color="auto" w:fill="auto"/>
          </w:tcPr>
          <w:p w14:paraId="4D07E6F8" w14:textId="77777777" w:rsidR="0058371C" w:rsidRPr="0011017E" w:rsidRDefault="0058371C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REPORTING</w:t>
            </w:r>
          </w:p>
        </w:tc>
        <w:tc>
          <w:tcPr>
            <w:tcW w:w="6948" w:type="dxa"/>
            <w:shd w:val="clear" w:color="auto" w:fill="auto"/>
          </w:tcPr>
          <w:p w14:paraId="4334A424" w14:textId="77777777" w:rsidR="0058371C" w:rsidRPr="0011017E" w:rsidRDefault="00B7280C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Crystal Reports, JasperReports</w:t>
            </w:r>
            <w:r w:rsidR="00E60CC3" w:rsidRPr="0011017E">
              <w:rPr>
                <w:rFonts w:ascii="Arial" w:hAnsi="Arial" w:cs="Arial"/>
                <w:sz w:val="24"/>
                <w:szCs w:val="24"/>
              </w:rPr>
              <w:t>, OpenReports</w:t>
            </w:r>
          </w:p>
        </w:tc>
      </w:tr>
      <w:tr w:rsidR="0058371C" w:rsidRPr="0011017E" w14:paraId="0D030A7D" w14:textId="77777777" w:rsidTr="00100356">
        <w:tc>
          <w:tcPr>
            <w:tcW w:w="1950" w:type="dxa"/>
            <w:shd w:val="clear" w:color="auto" w:fill="auto"/>
          </w:tcPr>
          <w:p w14:paraId="230017F6" w14:textId="77777777" w:rsidR="0058371C" w:rsidRPr="0011017E" w:rsidRDefault="0058371C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SOURCE-</w:t>
            </w:r>
            <w:r w:rsidR="00166554">
              <w:rPr>
                <w:rFonts w:ascii="Arial" w:hAnsi="Arial" w:cs="Arial"/>
                <w:sz w:val="24"/>
                <w:szCs w:val="24"/>
              </w:rPr>
              <w:t xml:space="preserve">CODE </w:t>
            </w:r>
            <w:r w:rsidRPr="0011017E">
              <w:rPr>
                <w:rFonts w:ascii="Arial" w:hAnsi="Arial" w:cs="Arial"/>
                <w:sz w:val="24"/>
                <w:szCs w:val="24"/>
              </w:rPr>
              <w:t>CONTO</w:t>
            </w:r>
            <w:r w:rsidR="00B9112C" w:rsidRPr="0011017E">
              <w:rPr>
                <w:rFonts w:ascii="Arial" w:hAnsi="Arial" w:cs="Arial"/>
                <w:sz w:val="24"/>
                <w:szCs w:val="24"/>
              </w:rPr>
              <w:t>L</w:t>
            </w:r>
          </w:p>
        </w:tc>
        <w:tc>
          <w:tcPr>
            <w:tcW w:w="6948" w:type="dxa"/>
            <w:shd w:val="clear" w:color="auto" w:fill="auto"/>
          </w:tcPr>
          <w:p w14:paraId="55A3EE8A" w14:textId="77777777" w:rsidR="0058371C" w:rsidRPr="0011017E" w:rsidRDefault="00D029DC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ClearCase, CVS, SourceSafe, MKS, SVN</w:t>
            </w:r>
            <w:r w:rsidR="005B35A8" w:rsidRPr="0011017E">
              <w:rPr>
                <w:rFonts w:ascii="Arial" w:hAnsi="Arial" w:cs="Arial"/>
                <w:sz w:val="24"/>
                <w:szCs w:val="24"/>
              </w:rPr>
              <w:t>, PVCS</w:t>
            </w:r>
            <w:r w:rsidR="00012314">
              <w:rPr>
                <w:rFonts w:ascii="Arial" w:hAnsi="Arial" w:cs="Arial"/>
                <w:sz w:val="24"/>
                <w:szCs w:val="24"/>
              </w:rPr>
              <w:t>, Git</w:t>
            </w:r>
          </w:p>
        </w:tc>
      </w:tr>
      <w:tr w:rsidR="00B7280C" w:rsidRPr="0011017E" w14:paraId="14AA0B54" w14:textId="77777777" w:rsidTr="00100356">
        <w:tc>
          <w:tcPr>
            <w:tcW w:w="1950" w:type="dxa"/>
            <w:shd w:val="clear" w:color="auto" w:fill="auto"/>
          </w:tcPr>
          <w:p w14:paraId="48B61588" w14:textId="77777777" w:rsidR="00B7280C" w:rsidRPr="0011017E" w:rsidRDefault="00B7280C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OS</w:t>
            </w:r>
          </w:p>
        </w:tc>
        <w:tc>
          <w:tcPr>
            <w:tcW w:w="6948" w:type="dxa"/>
            <w:shd w:val="clear" w:color="auto" w:fill="auto"/>
          </w:tcPr>
          <w:p w14:paraId="0C64DE1F" w14:textId="77777777" w:rsidR="00B7280C" w:rsidRPr="0011017E" w:rsidRDefault="00A02BED" w:rsidP="00AE1BDC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Windows</w:t>
            </w:r>
            <w:r w:rsidR="00CE6F9D" w:rsidRPr="0011017E">
              <w:rPr>
                <w:rFonts w:ascii="Arial" w:hAnsi="Arial" w:cs="Arial"/>
                <w:sz w:val="24"/>
                <w:szCs w:val="24"/>
              </w:rPr>
              <w:t>, UNIX(multiple flavors), LINUX</w:t>
            </w:r>
          </w:p>
        </w:tc>
      </w:tr>
      <w:tr w:rsidR="0058371C" w:rsidRPr="0011017E" w14:paraId="2C48A7FE" w14:textId="77777777" w:rsidTr="00100356">
        <w:tc>
          <w:tcPr>
            <w:tcW w:w="1950" w:type="dxa"/>
            <w:shd w:val="clear" w:color="auto" w:fill="auto"/>
          </w:tcPr>
          <w:p w14:paraId="5A81549B" w14:textId="77777777" w:rsidR="0058371C" w:rsidRPr="0011017E" w:rsidRDefault="007903E2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 xml:space="preserve">APPLICATION </w:t>
            </w:r>
            <w:r w:rsidR="0058371C" w:rsidRPr="0011017E">
              <w:rPr>
                <w:rFonts w:ascii="Arial" w:hAnsi="Arial" w:cs="Arial"/>
                <w:sz w:val="24"/>
                <w:szCs w:val="24"/>
              </w:rPr>
              <w:t>SERVERS</w:t>
            </w:r>
          </w:p>
        </w:tc>
        <w:tc>
          <w:tcPr>
            <w:tcW w:w="6948" w:type="dxa"/>
            <w:shd w:val="clear" w:color="auto" w:fill="auto"/>
          </w:tcPr>
          <w:p w14:paraId="2E9795E7" w14:textId="77777777" w:rsidR="00582D9B" w:rsidRPr="0011017E" w:rsidRDefault="00CE6F9D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 xml:space="preserve">WebSphere, WebLogic, JRUN, JBOSS, Tomcat, Glassfish, </w:t>
            </w:r>
          </w:p>
          <w:p w14:paraId="085E7F5C" w14:textId="77777777" w:rsidR="0058371C" w:rsidRPr="0011017E" w:rsidRDefault="00582D9B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 xml:space="preserve">Tuxedo </w:t>
            </w:r>
            <w:r w:rsidR="00CE6F9D" w:rsidRPr="0011017E">
              <w:rPr>
                <w:rFonts w:ascii="Arial" w:hAnsi="Arial" w:cs="Arial"/>
                <w:sz w:val="24"/>
                <w:szCs w:val="24"/>
              </w:rPr>
              <w:t>8.1</w:t>
            </w:r>
          </w:p>
        </w:tc>
      </w:tr>
      <w:tr w:rsidR="0058371C" w:rsidRPr="0011017E" w14:paraId="6747E110" w14:textId="77777777" w:rsidTr="00100356">
        <w:tc>
          <w:tcPr>
            <w:tcW w:w="1950" w:type="dxa"/>
            <w:shd w:val="clear" w:color="auto" w:fill="auto"/>
          </w:tcPr>
          <w:p w14:paraId="7A617E42" w14:textId="77777777" w:rsidR="0058371C" w:rsidRPr="0011017E" w:rsidRDefault="0058371C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RDBMS</w:t>
            </w:r>
          </w:p>
        </w:tc>
        <w:tc>
          <w:tcPr>
            <w:tcW w:w="6948" w:type="dxa"/>
            <w:shd w:val="clear" w:color="auto" w:fill="auto"/>
          </w:tcPr>
          <w:p w14:paraId="093592A8" w14:textId="77777777" w:rsidR="0058371C" w:rsidRPr="0011017E" w:rsidRDefault="00CE6F9D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Oracle 10g, Informix, DB2, SQL Server, MySQL</w:t>
            </w:r>
            <w:r w:rsidR="003B0F3D" w:rsidRPr="0011017E">
              <w:rPr>
                <w:rFonts w:ascii="Arial" w:hAnsi="Arial" w:cs="Arial"/>
                <w:sz w:val="24"/>
                <w:szCs w:val="24"/>
              </w:rPr>
              <w:t>, Btrieve</w:t>
            </w:r>
            <w:r w:rsidR="0035294A" w:rsidRPr="0011017E">
              <w:rPr>
                <w:rFonts w:ascii="Arial" w:hAnsi="Arial" w:cs="Arial"/>
                <w:sz w:val="24"/>
                <w:szCs w:val="24"/>
              </w:rPr>
              <w:t>, Postgre</w:t>
            </w:r>
            <w:r w:rsidR="00AE1BDC" w:rsidRPr="0011017E">
              <w:rPr>
                <w:rFonts w:ascii="Arial" w:hAnsi="Arial" w:cs="Arial"/>
                <w:sz w:val="24"/>
                <w:szCs w:val="24"/>
              </w:rPr>
              <w:t>s</w:t>
            </w:r>
            <w:r w:rsidR="004D5F60">
              <w:rPr>
                <w:rFonts w:ascii="Arial" w:hAnsi="Arial" w:cs="Arial"/>
                <w:sz w:val="24"/>
                <w:szCs w:val="24"/>
              </w:rPr>
              <w:t>, Firebird</w:t>
            </w:r>
          </w:p>
        </w:tc>
      </w:tr>
      <w:tr w:rsidR="003A367C" w:rsidRPr="0011017E" w14:paraId="4B60E697" w14:textId="77777777" w:rsidTr="00100356">
        <w:tc>
          <w:tcPr>
            <w:tcW w:w="1950" w:type="dxa"/>
            <w:shd w:val="clear" w:color="auto" w:fill="auto"/>
          </w:tcPr>
          <w:p w14:paraId="4B921F31" w14:textId="77777777" w:rsidR="003A367C" w:rsidRPr="0011017E" w:rsidRDefault="00626A1D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No</w:t>
            </w:r>
            <w:r w:rsidR="003A367C" w:rsidRPr="0011017E">
              <w:rPr>
                <w:rFonts w:ascii="Arial" w:hAnsi="Arial" w:cs="Arial"/>
                <w:sz w:val="24"/>
                <w:szCs w:val="24"/>
              </w:rPr>
              <w:t>-SQL</w:t>
            </w:r>
          </w:p>
        </w:tc>
        <w:tc>
          <w:tcPr>
            <w:tcW w:w="6948" w:type="dxa"/>
            <w:shd w:val="clear" w:color="auto" w:fill="auto"/>
          </w:tcPr>
          <w:p w14:paraId="3FC388B9" w14:textId="77777777" w:rsidR="003A367C" w:rsidRPr="0011017E" w:rsidRDefault="003A367C">
            <w:pPr>
              <w:rPr>
                <w:rFonts w:ascii="Arial" w:hAnsi="Arial" w:cs="Arial"/>
                <w:sz w:val="24"/>
                <w:szCs w:val="24"/>
              </w:rPr>
            </w:pPr>
            <w:r w:rsidRPr="0011017E">
              <w:rPr>
                <w:rFonts w:ascii="Arial" w:hAnsi="Arial" w:cs="Arial"/>
                <w:sz w:val="24"/>
                <w:szCs w:val="24"/>
              </w:rPr>
              <w:t>Mongo</w:t>
            </w:r>
            <w:r w:rsidR="00AE1BDC" w:rsidRPr="0011017E">
              <w:rPr>
                <w:rFonts w:ascii="Arial" w:hAnsi="Arial" w:cs="Arial"/>
                <w:sz w:val="24"/>
                <w:szCs w:val="24"/>
              </w:rPr>
              <w:t>DB</w:t>
            </w:r>
          </w:p>
        </w:tc>
      </w:tr>
    </w:tbl>
    <w:p w14:paraId="5F7B1056" w14:textId="77777777" w:rsidR="00F35CB3" w:rsidRDefault="00F35CB3">
      <w:pPr>
        <w:rPr>
          <w:rFonts w:ascii="Arial" w:hAnsi="Arial" w:cs="Arial"/>
        </w:rPr>
      </w:pPr>
    </w:p>
    <w:p w14:paraId="0F2E9926" w14:textId="77777777" w:rsidR="00357066" w:rsidRDefault="00357066">
      <w:pPr>
        <w:rPr>
          <w:rFonts w:ascii="Arial" w:hAnsi="Arial" w:cs="Arial"/>
        </w:rPr>
      </w:pPr>
    </w:p>
    <w:p w14:paraId="09B5FB7C" w14:textId="77777777" w:rsidR="00357066" w:rsidRPr="0011017E" w:rsidRDefault="00357066">
      <w:pPr>
        <w:rPr>
          <w:rFonts w:ascii="Arial" w:hAnsi="Arial" w:cs="Arial"/>
        </w:rPr>
      </w:pPr>
    </w:p>
    <w:p w14:paraId="257D6BC3" w14:textId="77777777" w:rsidR="00F35CB3" w:rsidRDefault="00B422AD" w:rsidP="00680464">
      <w:pPr>
        <w:jc w:val="center"/>
        <w:rPr>
          <w:rFonts w:ascii="Arial" w:hAnsi="Arial" w:cs="Arial"/>
          <w:b/>
          <w:sz w:val="24"/>
          <w:szCs w:val="24"/>
        </w:rPr>
      </w:pPr>
      <w:r w:rsidRPr="00027437">
        <w:rPr>
          <w:rFonts w:ascii="Arial" w:hAnsi="Arial" w:cs="Arial"/>
          <w:b/>
          <w:sz w:val="24"/>
          <w:szCs w:val="24"/>
        </w:rPr>
        <w:t>WORK HISTORY</w:t>
      </w:r>
    </w:p>
    <w:p w14:paraId="579BD5A8" w14:textId="77777777" w:rsidR="00DC2650" w:rsidRDefault="00DC2650" w:rsidP="00680464">
      <w:pPr>
        <w:jc w:val="center"/>
        <w:rPr>
          <w:rFonts w:ascii="Arial" w:hAnsi="Arial" w:cs="Arial"/>
          <w:b/>
          <w:sz w:val="24"/>
          <w:szCs w:val="24"/>
        </w:rPr>
      </w:pPr>
    </w:p>
    <w:p w14:paraId="10606241" w14:textId="77777777" w:rsidR="003B56FE" w:rsidRPr="00027437" w:rsidRDefault="00413C9D" w:rsidP="003B56FE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print</w:t>
      </w:r>
      <w:r w:rsidR="003B56FE" w:rsidRPr="00027437">
        <w:rPr>
          <w:rFonts w:ascii="Arial" w:hAnsi="Arial" w:cs="Arial"/>
          <w:b/>
          <w:sz w:val="24"/>
          <w:szCs w:val="24"/>
        </w:rPr>
        <w:t xml:space="preserve"> 0</w:t>
      </w:r>
      <w:r>
        <w:rPr>
          <w:rFonts w:ascii="Arial" w:hAnsi="Arial" w:cs="Arial"/>
          <w:b/>
          <w:sz w:val="24"/>
          <w:szCs w:val="24"/>
        </w:rPr>
        <w:t>6</w:t>
      </w:r>
      <w:r w:rsidR="003B56FE" w:rsidRPr="00027437">
        <w:rPr>
          <w:rFonts w:ascii="Arial" w:hAnsi="Arial" w:cs="Arial"/>
          <w:b/>
          <w:sz w:val="24"/>
          <w:szCs w:val="24"/>
        </w:rPr>
        <w:t>/1</w:t>
      </w:r>
      <w:r w:rsidR="003B56FE">
        <w:rPr>
          <w:rFonts w:ascii="Arial" w:hAnsi="Arial" w:cs="Arial"/>
          <w:b/>
          <w:sz w:val="24"/>
          <w:szCs w:val="24"/>
        </w:rPr>
        <w:t>9</w:t>
      </w:r>
      <w:r w:rsidR="003B56FE" w:rsidRPr="00027437">
        <w:rPr>
          <w:rFonts w:ascii="Arial" w:hAnsi="Arial" w:cs="Arial"/>
          <w:b/>
          <w:sz w:val="24"/>
          <w:szCs w:val="24"/>
        </w:rPr>
        <w:t xml:space="preserve"> – </w:t>
      </w:r>
      <w:r>
        <w:rPr>
          <w:rFonts w:ascii="Arial" w:hAnsi="Arial" w:cs="Arial"/>
          <w:b/>
          <w:sz w:val="24"/>
          <w:szCs w:val="24"/>
        </w:rPr>
        <w:t>Present</w:t>
      </w:r>
      <w:r w:rsidR="003B56FE">
        <w:rPr>
          <w:rFonts w:ascii="Arial" w:hAnsi="Arial" w:cs="Arial"/>
          <w:b/>
          <w:sz w:val="24"/>
          <w:szCs w:val="24"/>
        </w:rPr>
        <w:t xml:space="preserve">  </w:t>
      </w:r>
      <w:r w:rsidR="003B56FE" w:rsidRPr="00027437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Overland Park</w:t>
      </w:r>
      <w:r w:rsidR="003B56FE">
        <w:rPr>
          <w:rFonts w:ascii="Arial" w:hAnsi="Arial" w:cs="Arial"/>
          <w:b/>
          <w:sz w:val="24"/>
          <w:szCs w:val="24"/>
        </w:rPr>
        <w:t xml:space="preserve">, </w:t>
      </w:r>
      <w:r>
        <w:rPr>
          <w:rFonts w:ascii="Arial" w:hAnsi="Arial" w:cs="Arial"/>
          <w:b/>
          <w:sz w:val="24"/>
          <w:szCs w:val="24"/>
        </w:rPr>
        <w:t>KS</w:t>
      </w:r>
    </w:p>
    <w:p w14:paraId="5CA61162" w14:textId="77777777" w:rsidR="003B56FE" w:rsidRDefault="003B56FE" w:rsidP="003B56FE">
      <w:pPr>
        <w:rPr>
          <w:rFonts w:ascii="Arial" w:hAnsi="Arial" w:cs="Arial"/>
          <w:b/>
          <w:sz w:val="24"/>
          <w:szCs w:val="24"/>
        </w:rPr>
      </w:pPr>
      <w:r w:rsidRPr="00027437">
        <w:rPr>
          <w:rFonts w:ascii="Arial" w:hAnsi="Arial" w:cs="Arial"/>
          <w:b/>
          <w:sz w:val="24"/>
          <w:szCs w:val="24"/>
        </w:rPr>
        <w:t xml:space="preserve">Contract Work Placed By </w:t>
      </w:r>
      <w:r w:rsidR="008F6D50">
        <w:rPr>
          <w:rFonts w:ascii="Arial" w:hAnsi="Arial" w:cs="Arial"/>
          <w:b/>
          <w:sz w:val="24"/>
          <w:szCs w:val="24"/>
        </w:rPr>
        <w:t>ARTECH</w:t>
      </w:r>
    </w:p>
    <w:p w14:paraId="69F5B829" w14:textId="77777777" w:rsidR="003B56FE" w:rsidRPr="00027437" w:rsidRDefault="00413C9D" w:rsidP="003B56FE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eveloper III</w:t>
      </w:r>
    </w:p>
    <w:p w14:paraId="12A6FBC0" w14:textId="77777777" w:rsidR="003B56FE" w:rsidRDefault="003B56FE" w:rsidP="003B56FE">
      <w:pPr>
        <w:rPr>
          <w:b/>
          <w:sz w:val="24"/>
          <w:szCs w:val="24"/>
        </w:rPr>
      </w:pPr>
    </w:p>
    <w:p w14:paraId="2B14BC15" w14:textId="5BEFDF90" w:rsidR="003B56FE" w:rsidRDefault="004D3178" w:rsidP="003B56F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ead </w:t>
      </w:r>
      <w:r w:rsidR="006B37B7">
        <w:rPr>
          <w:rFonts w:ascii="Arial" w:hAnsi="Arial" w:cs="Arial"/>
          <w:sz w:val="24"/>
          <w:szCs w:val="24"/>
        </w:rPr>
        <w:t xml:space="preserve">Developer on the </w:t>
      </w:r>
      <w:r w:rsidR="004A5375">
        <w:rPr>
          <w:rFonts w:ascii="Arial" w:hAnsi="Arial" w:cs="Arial"/>
          <w:sz w:val="24"/>
          <w:szCs w:val="24"/>
        </w:rPr>
        <w:t>T-Mobile Sprint merger</w:t>
      </w:r>
      <w:r w:rsidR="006B37B7">
        <w:rPr>
          <w:rFonts w:ascii="Arial" w:hAnsi="Arial" w:cs="Arial"/>
          <w:sz w:val="24"/>
          <w:szCs w:val="24"/>
        </w:rPr>
        <w:t xml:space="preserve"> project</w:t>
      </w:r>
      <w:r w:rsidR="004A5375">
        <w:rPr>
          <w:rFonts w:ascii="Arial" w:hAnsi="Arial" w:cs="Arial"/>
          <w:sz w:val="24"/>
          <w:szCs w:val="24"/>
        </w:rPr>
        <w:t xml:space="preserve"> Intra-port</w:t>
      </w:r>
    </w:p>
    <w:p w14:paraId="52A1A265" w14:textId="77777777" w:rsidR="004D3178" w:rsidRDefault="004D3178" w:rsidP="004D317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veloper on the </w:t>
      </w:r>
      <w:proofErr w:type="spellStart"/>
      <w:r>
        <w:rPr>
          <w:rFonts w:ascii="Arial" w:hAnsi="Arial" w:cs="Arial"/>
          <w:sz w:val="24"/>
          <w:szCs w:val="24"/>
        </w:rPr>
        <w:t>Iport</w:t>
      </w:r>
      <w:proofErr w:type="spellEnd"/>
      <w:r>
        <w:rPr>
          <w:rFonts w:ascii="Arial" w:hAnsi="Arial" w:cs="Arial"/>
          <w:sz w:val="24"/>
          <w:szCs w:val="24"/>
        </w:rPr>
        <w:t xml:space="preserve"> Boost Divestiture project</w:t>
      </w:r>
    </w:p>
    <w:p w14:paraId="55804878" w14:textId="77777777" w:rsidR="003B56FE" w:rsidRDefault="007D7A0A" w:rsidP="003B56FE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pgraded Applications </w:t>
      </w:r>
      <w:proofErr w:type="spellStart"/>
      <w:r>
        <w:rPr>
          <w:rFonts w:ascii="Arial" w:hAnsi="Arial" w:cs="Arial"/>
          <w:sz w:val="24"/>
          <w:szCs w:val="24"/>
        </w:rPr>
        <w:t>Bluezone</w:t>
      </w:r>
      <w:proofErr w:type="spellEnd"/>
      <w:r>
        <w:rPr>
          <w:rFonts w:ascii="Arial" w:hAnsi="Arial" w:cs="Arial"/>
          <w:sz w:val="24"/>
          <w:szCs w:val="24"/>
        </w:rPr>
        <w:t xml:space="preserve"> and </w:t>
      </w:r>
      <w:proofErr w:type="spellStart"/>
      <w:r>
        <w:rPr>
          <w:rFonts w:ascii="Arial" w:hAnsi="Arial" w:cs="Arial"/>
          <w:sz w:val="24"/>
          <w:szCs w:val="24"/>
        </w:rPr>
        <w:t>ePort</w:t>
      </w:r>
      <w:proofErr w:type="spellEnd"/>
      <w:r>
        <w:rPr>
          <w:rFonts w:ascii="Arial" w:hAnsi="Arial" w:cs="Arial"/>
          <w:sz w:val="24"/>
          <w:szCs w:val="24"/>
        </w:rPr>
        <w:t xml:space="preserve"> to Java 1.8</w:t>
      </w:r>
      <w:r w:rsidR="006B37B7">
        <w:rPr>
          <w:rFonts w:ascii="Arial" w:hAnsi="Arial" w:cs="Arial"/>
          <w:sz w:val="24"/>
          <w:szCs w:val="24"/>
        </w:rPr>
        <w:t xml:space="preserve"> and JBoss 7.2</w:t>
      </w:r>
    </w:p>
    <w:p w14:paraId="35691171" w14:textId="77777777" w:rsidR="003B56FE" w:rsidRPr="007734D4" w:rsidRDefault="006B37B7" w:rsidP="003B56FE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intained the NOS, </w:t>
      </w:r>
      <w:proofErr w:type="spellStart"/>
      <w:r>
        <w:rPr>
          <w:rFonts w:ascii="Arial" w:hAnsi="Arial" w:cs="Arial"/>
          <w:sz w:val="24"/>
          <w:szCs w:val="24"/>
        </w:rPr>
        <w:t>Bluezone</w:t>
      </w:r>
      <w:proofErr w:type="spellEnd"/>
      <w:r>
        <w:rPr>
          <w:rFonts w:ascii="Arial" w:hAnsi="Arial" w:cs="Arial"/>
          <w:sz w:val="24"/>
          <w:szCs w:val="24"/>
        </w:rPr>
        <w:t xml:space="preserve"> and </w:t>
      </w:r>
      <w:proofErr w:type="spellStart"/>
      <w:r>
        <w:rPr>
          <w:rFonts w:ascii="Arial" w:hAnsi="Arial" w:cs="Arial"/>
          <w:sz w:val="24"/>
          <w:szCs w:val="24"/>
        </w:rPr>
        <w:t>Iport</w:t>
      </w:r>
      <w:proofErr w:type="spellEnd"/>
      <w:r>
        <w:rPr>
          <w:rFonts w:ascii="Arial" w:hAnsi="Arial" w:cs="Arial"/>
          <w:sz w:val="24"/>
          <w:szCs w:val="24"/>
        </w:rPr>
        <w:t xml:space="preserve"> Applications using Java</w:t>
      </w:r>
    </w:p>
    <w:p w14:paraId="1ACEDA78" w14:textId="77777777" w:rsidR="003B56FE" w:rsidRPr="002C183A" w:rsidRDefault="006B37B7" w:rsidP="003B56FE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hanced the Dev Server compiling using Unix Schell scripts</w:t>
      </w:r>
    </w:p>
    <w:p w14:paraId="0C9FECD6" w14:textId="77777777" w:rsidR="003B56FE" w:rsidRDefault="003B56FE" w:rsidP="003B56FE">
      <w:pPr>
        <w:rPr>
          <w:b/>
          <w:sz w:val="24"/>
          <w:szCs w:val="24"/>
        </w:rPr>
      </w:pPr>
    </w:p>
    <w:p w14:paraId="6E4D8CE7" w14:textId="77777777" w:rsidR="003B56FE" w:rsidRDefault="003B56FE" w:rsidP="003B56FE">
      <w:pPr>
        <w:ind w:firstLine="360"/>
        <w:rPr>
          <w:rFonts w:ascii="Arial" w:hAnsi="Arial" w:cs="Arial"/>
        </w:rPr>
      </w:pPr>
      <w:r w:rsidRPr="000E65DB">
        <w:rPr>
          <w:rFonts w:ascii="Arial" w:hAnsi="Arial" w:cs="Arial"/>
          <w:b/>
        </w:rPr>
        <w:t>Technologies Used:</w:t>
      </w:r>
      <w:r>
        <w:rPr>
          <w:rFonts w:ascii="Arial" w:hAnsi="Arial" w:cs="Arial"/>
          <w:b/>
        </w:rPr>
        <w:t xml:space="preserve"> </w:t>
      </w:r>
      <w:r w:rsidRPr="006F677B">
        <w:rPr>
          <w:rFonts w:ascii="Arial" w:hAnsi="Arial" w:cs="Arial"/>
        </w:rPr>
        <w:t>J</w:t>
      </w:r>
      <w:r>
        <w:rPr>
          <w:rFonts w:ascii="Arial" w:hAnsi="Arial" w:cs="Arial"/>
        </w:rPr>
        <w:t>B</w:t>
      </w:r>
      <w:r w:rsidRPr="006F677B">
        <w:rPr>
          <w:rFonts w:ascii="Arial" w:hAnsi="Arial" w:cs="Arial"/>
        </w:rPr>
        <w:t>oss</w:t>
      </w:r>
      <w:r>
        <w:rPr>
          <w:rFonts w:ascii="Arial" w:hAnsi="Arial" w:cs="Arial"/>
          <w:b/>
        </w:rPr>
        <w:t>,</w:t>
      </w:r>
      <w:r w:rsidRPr="006F677B">
        <w:rPr>
          <w:rFonts w:ascii="Arial" w:hAnsi="Arial" w:cs="Arial"/>
          <w:b/>
        </w:rPr>
        <w:t xml:space="preserve"> </w:t>
      </w:r>
      <w:r w:rsidRPr="006F677B">
        <w:rPr>
          <w:rFonts w:ascii="Arial" w:hAnsi="Arial" w:cs="Arial"/>
        </w:rPr>
        <w:t>Eclipse</w:t>
      </w:r>
      <w:r w:rsidRPr="006F677B">
        <w:rPr>
          <w:rFonts w:ascii="Arial" w:hAnsi="Arial" w:cs="Arial"/>
          <w:b/>
        </w:rPr>
        <w:t xml:space="preserve">, </w:t>
      </w:r>
      <w:r w:rsidR="006B37B7">
        <w:rPr>
          <w:rFonts w:ascii="Arial" w:hAnsi="Arial" w:cs="Arial"/>
        </w:rPr>
        <w:t>CFX</w:t>
      </w:r>
      <w:r w:rsidRPr="006F677B">
        <w:rPr>
          <w:rFonts w:ascii="Arial" w:hAnsi="Arial" w:cs="Arial"/>
          <w:b/>
        </w:rPr>
        <w:t>,</w:t>
      </w:r>
      <w:r w:rsidR="006B37B7">
        <w:rPr>
          <w:rFonts w:ascii="Arial" w:hAnsi="Arial" w:cs="Arial"/>
          <w:b/>
        </w:rPr>
        <w:t xml:space="preserve"> </w:t>
      </w:r>
      <w:r w:rsidR="006B37B7" w:rsidRPr="006B37B7">
        <w:rPr>
          <w:rFonts w:ascii="Arial" w:hAnsi="Arial" w:cs="Arial"/>
        </w:rPr>
        <w:t>REST</w:t>
      </w:r>
      <w:r w:rsidRPr="00AC6388">
        <w:rPr>
          <w:rFonts w:ascii="Arial" w:hAnsi="Arial" w:cs="Arial"/>
        </w:rPr>
        <w:t xml:space="preserve">, </w:t>
      </w:r>
      <w:r w:rsidR="006B37B7">
        <w:rPr>
          <w:rFonts w:ascii="Arial" w:hAnsi="Arial" w:cs="Arial"/>
        </w:rPr>
        <w:t>C</w:t>
      </w:r>
      <w:r w:rsidR="004C137F">
        <w:rPr>
          <w:rFonts w:ascii="Arial" w:hAnsi="Arial" w:cs="Arial"/>
        </w:rPr>
        <w:t xml:space="preserve">amel, Git, </w:t>
      </w:r>
      <w:proofErr w:type="spellStart"/>
      <w:r w:rsidR="004C137F">
        <w:rPr>
          <w:rFonts w:ascii="Arial" w:hAnsi="Arial" w:cs="Arial"/>
        </w:rPr>
        <w:t>Graphql</w:t>
      </w:r>
      <w:proofErr w:type="spellEnd"/>
      <w:r w:rsidR="004C137F">
        <w:rPr>
          <w:rFonts w:ascii="Arial" w:hAnsi="Arial" w:cs="Arial"/>
        </w:rPr>
        <w:t>, Artifactory</w:t>
      </w:r>
      <w:r w:rsidR="006B37B7">
        <w:rPr>
          <w:rFonts w:ascii="Arial" w:hAnsi="Arial" w:cs="Arial"/>
        </w:rPr>
        <w:t>, Java</w:t>
      </w:r>
    </w:p>
    <w:p w14:paraId="30237ED8" w14:textId="5DF8377C" w:rsidR="006B37B7" w:rsidRDefault="006B37B7" w:rsidP="003B56FE">
      <w:pPr>
        <w:ind w:firstLine="360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Angular, Rally, </w:t>
      </w:r>
      <w:proofErr w:type="spellStart"/>
      <w:r>
        <w:rPr>
          <w:rFonts w:ascii="Arial" w:hAnsi="Arial" w:cs="Arial"/>
        </w:rPr>
        <w:t>Springboo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Microservies</w:t>
      </w:r>
      <w:proofErr w:type="spellEnd"/>
      <w:r>
        <w:rPr>
          <w:rFonts w:ascii="Arial" w:hAnsi="Arial" w:cs="Arial"/>
        </w:rPr>
        <w:t xml:space="preserve">, </w:t>
      </w:r>
      <w:r w:rsidR="004C137F">
        <w:rPr>
          <w:rFonts w:ascii="Arial" w:hAnsi="Arial" w:cs="Arial"/>
        </w:rPr>
        <w:t>Oracle SQL Developer</w:t>
      </w:r>
      <w:r w:rsidR="00C651CE">
        <w:rPr>
          <w:rFonts w:ascii="Arial" w:hAnsi="Arial" w:cs="Arial"/>
        </w:rPr>
        <w:t>, Maven</w:t>
      </w:r>
      <w:r w:rsidR="004D3178">
        <w:rPr>
          <w:rFonts w:ascii="Arial" w:hAnsi="Arial" w:cs="Arial"/>
        </w:rPr>
        <w:t>, Swagger</w:t>
      </w:r>
      <w:r w:rsidR="00B2710E">
        <w:rPr>
          <w:rFonts w:ascii="Arial" w:hAnsi="Arial" w:cs="Arial"/>
        </w:rPr>
        <w:t>, Jenkins</w:t>
      </w:r>
    </w:p>
    <w:p w14:paraId="5CC5E0EF" w14:textId="77777777" w:rsidR="007910C3" w:rsidRPr="00027437" w:rsidRDefault="007910C3" w:rsidP="00680464">
      <w:pPr>
        <w:jc w:val="center"/>
        <w:rPr>
          <w:rFonts w:ascii="Arial" w:hAnsi="Arial" w:cs="Arial"/>
          <w:b/>
          <w:sz w:val="24"/>
          <w:szCs w:val="24"/>
        </w:rPr>
      </w:pPr>
    </w:p>
    <w:p w14:paraId="2E532111" w14:textId="77777777" w:rsidR="007910C3" w:rsidRPr="00027437" w:rsidRDefault="007910C3" w:rsidP="007910C3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Hallmark</w:t>
      </w:r>
      <w:r w:rsidRPr="00027437">
        <w:rPr>
          <w:rFonts w:ascii="Arial" w:hAnsi="Arial" w:cs="Arial"/>
          <w:b/>
          <w:sz w:val="24"/>
          <w:szCs w:val="24"/>
        </w:rPr>
        <w:t xml:space="preserve"> 0</w:t>
      </w:r>
      <w:r>
        <w:rPr>
          <w:rFonts w:ascii="Arial" w:hAnsi="Arial" w:cs="Arial"/>
          <w:b/>
          <w:sz w:val="24"/>
          <w:szCs w:val="24"/>
        </w:rPr>
        <w:t>1</w:t>
      </w:r>
      <w:r w:rsidRPr="00027437">
        <w:rPr>
          <w:rFonts w:ascii="Arial" w:hAnsi="Arial" w:cs="Arial"/>
          <w:b/>
          <w:sz w:val="24"/>
          <w:szCs w:val="24"/>
        </w:rPr>
        <w:t>/1</w:t>
      </w:r>
      <w:r>
        <w:rPr>
          <w:rFonts w:ascii="Arial" w:hAnsi="Arial" w:cs="Arial"/>
          <w:b/>
          <w:sz w:val="24"/>
          <w:szCs w:val="24"/>
        </w:rPr>
        <w:t>9</w:t>
      </w:r>
      <w:r w:rsidRPr="00027437">
        <w:rPr>
          <w:rFonts w:ascii="Arial" w:hAnsi="Arial" w:cs="Arial"/>
          <w:b/>
          <w:sz w:val="24"/>
          <w:szCs w:val="24"/>
        </w:rPr>
        <w:t xml:space="preserve"> – </w:t>
      </w:r>
      <w:r w:rsidR="00012314">
        <w:rPr>
          <w:rFonts w:ascii="Arial" w:hAnsi="Arial" w:cs="Arial"/>
          <w:b/>
          <w:sz w:val="24"/>
          <w:szCs w:val="24"/>
        </w:rPr>
        <w:t>05/19</w:t>
      </w:r>
      <w:r w:rsidR="00F43BA8">
        <w:rPr>
          <w:rFonts w:ascii="Arial" w:hAnsi="Arial" w:cs="Arial"/>
          <w:b/>
          <w:sz w:val="24"/>
          <w:szCs w:val="24"/>
        </w:rPr>
        <w:t xml:space="preserve">  </w:t>
      </w:r>
      <w:r w:rsidRPr="00027437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Kansas City, MO</w:t>
      </w:r>
    </w:p>
    <w:p w14:paraId="462866C3" w14:textId="77777777" w:rsidR="007910C3" w:rsidRDefault="007910C3" w:rsidP="007910C3">
      <w:pPr>
        <w:rPr>
          <w:rFonts w:ascii="Arial" w:hAnsi="Arial" w:cs="Arial"/>
          <w:b/>
          <w:sz w:val="24"/>
          <w:szCs w:val="24"/>
        </w:rPr>
      </w:pPr>
      <w:r w:rsidRPr="00027437">
        <w:rPr>
          <w:rFonts w:ascii="Arial" w:hAnsi="Arial" w:cs="Arial"/>
          <w:b/>
          <w:sz w:val="24"/>
          <w:szCs w:val="24"/>
        </w:rPr>
        <w:t xml:space="preserve">Contract Work Placed By </w:t>
      </w:r>
      <w:r>
        <w:rPr>
          <w:rFonts w:ascii="Arial" w:hAnsi="Arial" w:cs="Arial"/>
          <w:b/>
          <w:sz w:val="24"/>
          <w:szCs w:val="24"/>
        </w:rPr>
        <w:t>TCS</w:t>
      </w:r>
    </w:p>
    <w:p w14:paraId="16FB1BA9" w14:textId="77777777" w:rsidR="007910C3" w:rsidRPr="00027437" w:rsidRDefault="007910C3" w:rsidP="007910C3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echnical Lead</w:t>
      </w:r>
    </w:p>
    <w:p w14:paraId="3A60ED8C" w14:textId="77777777" w:rsidR="007910C3" w:rsidRDefault="007910C3" w:rsidP="007910C3">
      <w:pPr>
        <w:rPr>
          <w:b/>
          <w:sz w:val="24"/>
          <w:szCs w:val="24"/>
        </w:rPr>
      </w:pPr>
    </w:p>
    <w:p w14:paraId="3385F4D1" w14:textId="77777777" w:rsidR="007910C3" w:rsidRDefault="009B50E4" w:rsidP="007910C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dified the Picketlink SSO code for the NED application</w:t>
      </w:r>
    </w:p>
    <w:p w14:paraId="350DD16A" w14:textId="77777777" w:rsidR="009B50E4" w:rsidRDefault="009B50E4" w:rsidP="009B50E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pported the HallmarkLink application, used by Retail Stores</w:t>
      </w:r>
    </w:p>
    <w:p w14:paraId="6E27A107" w14:textId="77777777" w:rsidR="007910C3" w:rsidRPr="007734D4" w:rsidRDefault="00ED0487" w:rsidP="007910C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upported the CMPortal </w:t>
      </w:r>
      <w:r w:rsidR="0097622E">
        <w:rPr>
          <w:rFonts w:ascii="Arial" w:hAnsi="Arial" w:cs="Arial"/>
          <w:sz w:val="24"/>
          <w:szCs w:val="24"/>
        </w:rPr>
        <w:t xml:space="preserve">web </w:t>
      </w:r>
      <w:r>
        <w:rPr>
          <w:rFonts w:ascii="Arial" w:hAnsi="Arial" w:cs="Arial"/>
          <w:sz w:val="24"/>
          <w:szCs w:val="24"/>
        </w:rPr>
        <w:t xml:space="preserve">application, </w:t>
      </w:r>
      <w:r w:rsidR="0097622E">
        <w:rPr>
          <w:rFonts w:ascii="Arial" w:hAnsi="Arial" w:cs="Arial"/>
          <w:sz w:val="24"/>
          <w:szCs w:val="24"/>
        </w:rPr>
        <w:t>for internal users</w:t>
      </w:r>
    </w:p>
    <w:p w14:paraId="01597B5D" w14:textId="77777777" w:rsidR="007910C3" w:rsidRPr="002C183A" w:rsidRDefault="0011088E" w:rsidP="007910C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rformed System Monitoring and restarted down applications</w:t>
      </w:r>
    </w:p>
    <w:p w14:paraId="60DE4EF6" w14:textId="77777777" w:rsidR="007910C3" w:rsidRPr="009B50E4" w:rsidRDefault="007910C3" w:rsidP="007910C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ked on assigned tickets and helped other people with production tickets.</w:t>
      </w:r>
    </w:p>
    <w:p w14:paraId="4B882BB4" w14:textId="77777777" w:rsidR="007910C3" w:rsidRDefault="007910C3" w:rsidP="007910C3">
      <w:pPr>
        <w:rPr>
          <w:b/>
          <w:sz w:val="24"/>
          <w:szCs w:val="24"/>
        </w:rPr>
      </w:pPr>
    </w:p>
    <w:p w14:paraId="420172C1" w14:textId="77777777" w:rsidR="007910C3" w:rsidRDefault="007910C3" w:rsidP="007910C3">
      <w:pPr>
        <w:ind w:firstLine="360"/>
        <w:rPr>
          <w:rFonts w:ascii="Arial" w:hAnsi="Arial" w:cs="Arial"/>
        </w:rPr>
      </w:pPr>
      <w:r w:rsidRPr="000E65DB">
        <w:rPr>
          <w:rFonts w:ascii="Arial" w:hAnsi="Arial" w:cs="Arial"/>
          <w:b/>
        </w:rPr>
        <w:t>Technologies Used:</w:t>
      </w:r>
      <w:r>
        <w:rPr>
          <w:rFonts w:ascii="Arial" w:hAnsi="Arial" w:cs="Arial"/>
          <w:b/>
        </w:rPr>
        <w:t xml:space="preserve"> </w:t>
      </w:r>
      <w:r w:rsidRPr="006F677B">
        <w:rPr>
          <w:rFonts w:ascii="Arial" w:hAnsi="Arial" w:cs="Arial"/>
        </w:rPr>
        <w:t>J</w:t>
      </w:r>
      <w:r>
        <w:rPr>
          <w:rFonts w:ascii="Arial" w:hAnsi="Arial" w:cs="Arial"/>
        </w:rPr>
        <w:t>B</w:t>
      </w:r>
      <w:r w:rsidRPr="006F677B">
        <w:rPr>
          <w:rFonts w:ascii="Arial" w:hAnsi="Arial" w:cs="Arial"/>
        </w:rPr>
        <w:t>oss</w:t>
      </w:r>
      <w:r>
        <w:rPr>
          <w:rFonts w:ascii="Arial" w:hAnsi="Arial" w:cs="Arial"/>
          <w:b/>
        </w:rPr>
        <w:t>,</w:t>
      </w:r>
      <w:r w:rsidRPr="006F677B">
        <w:rPr>
          <w:rFonts w:ascii="Arial" w:hAnsi="Arial" w:cs="Arial"/>
          <w:b/>
        </w:rPr>
        <w:t xml:space="preserve"> </w:t>
      </w:r>
      <w:r w:rsidRPr="006F677B">
        <w:rPr>
          <w:rFonts w:ascii="Arial" w:hAnsi="Arial" w:cs="Arial"/>
        </w:rPr>
        <w:t>Eclipse</w:t>
      </w:r>
      <w:r w:rsidRPr="006F677B">
        <w:rPr>
          <w:rFonts w:ascii="Arial" w:hAnsi="Arial" w:cs="Arial"/>
          <w:b/>
        </w:rPr>
        <w:t xml:space="preserve">, </w:t>
      </w:r>
      <w:r>
        <w:rPr>
          <w:rFonts w:ascii="Arial" w:hAnsi="Arial" w:cs="Arial"/>
        </w:rPr>
        <w:t>Struts</w:t>
      </w:r>
      <w:r w:rsidRPr="006F677B">
        <w:rPr>
          <w:rFonts w:ascii="Arial" w:hAnsi="Arial" w:cs="Arial"/>
          <w:b/>
        </w:rPr>
        <w:t xml:space="preserve">, </w:t>
      </w:r>
      <w:r w:rsidRPr="00A4458F">
        <w:rPr>
          <w:rFonts w:ascii="Arial" w:hAnsi="Arial" w:cs="Arial"/>
        </w:rPr>
        <w:t>TFS</w:t>
      </w:r>
      <w:r w:rsidRPr="00AC6388">
        <w:rPr>
          <w:rFonts w:ascii="Arial" w:hAnsi="Arial" w:cs="Arial"/>
        </w:rPr>
        <w:t xml:space="preserve">, </w:t>
      </w:r>
      <w:r w:rsidR="00AC6388" w:rsidRPr="00AC6388">
        <w:rPr>
          <w:rFonts w:ascii="Arial" w:hAnsi="Arial" w:cs="Arial"/>
        </w:rPr>
        <w:t>ServiceNow</w:t>
      </w:r>
      <w:r>
        <w:rPr>
          <w:rFonts w:ascii="Arial" w:hAnsi="Arial" w:cs="Arial"/>
        </w:rPr>
        <w:t>, Java.</w:t>
      </w:r>
    </w:p>
    <w:p w14:paraId="4C9C3233" w14:textId="77777777" w:rsidR="004B07DF" w:rsidRDefault="004B07DF" w:rsidP="00680464">
      <w:pPr>
        <w:jc w:val="center"/>
        <w:rPr>
          <w:b/>
          <w:sz w:val="24"/>
          <w:szCs w:val="24"/>
        </w:rPr>
      </w:pPr>
    </w:p>
    <w:p w14:paraId="1F3EB16F" w14:textId="77777777" w:rsidR="00745B8C" w:rsidRDefault="00745B8C" w:rsidP="00680464">
      <w:pPr>
        <w:jc w:val="center"/>
        <w:rPr>
          <w:b/>
          <w:sz w:val="24"/>
          <w:szCs w:val="24"/>
        </w:rPr>
      </w:pPr>
    </w:p>
    <w:p w14:paraId="4329C02C" w14:textId="77777777" w:rsidR="00745B8C" w:rsidRPr="00027437" w:rsidRDefault="00745B8C" w:rsidP="00745B8C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print</w:t>
      </w:r>
      <w:r w:rsidRPr="00027437">
        <w:rPr>
          <w:rFonts w:ascii="Arial" w:hAnsi="Arial" w:cs="Arial"/>
          <w:b/>
          <w:sz w:val="24"/>
          <w:szCs w:val="24"/>
        </w:rPr>
        <w:t xml:space="preserve"> 0</w:t>
      </w:r>
      <w:r>
        <w:rPr>
          <w:rFonts w:ascii="Arial" w:hAnsi="Arial" w:cs="Arial"/>
          <w:b/>
          <w:sz w:val="24"/>
          <w:szCs w:val="24"/>
        </w:rPr>
        <w:t>2</w:t>
      </w:r>
      <w:r w:rsidRPr="00027437">
        <w:rPr>
          <w:rFonts w:ascii="Arial" w:hAnsi="Arial" w:cs="Arial"/>
          <w:b/>
          <w:sz w:val="24"/>
          <w:szCs w:val="24"/>
        </w:rPr>
        <w:t>/1</w:t>
      </w:r>
      <w:r>
        <w:rPr>
          <w:rFonts w:ascii="Arial" w:hAnsi="Arial" w:cs="Arial"/>
          <w:b/>
          <w:sz w:val="24"/>
          <w:szCs w:val="24"/>
        </w:rPr>
        <w:t>8</w:t>
      </w:r>
      <w:r w:rsidRPr="00027437">
        <w:rPr>
          <w:rFonts w:ascii="Arial" w:hAnsi="Arial" w:cs="Arial"/>
          <w:b/>
          <w:sz w:val="24"/>
          <w:szCs w:val="24"/>
        </w:rPr>
        <w:t xml:space="preserve"> – </w:t>
      </w:r>
      <w:r>
        <w:rPr>
          <w:rFonts w:ascii="Arial" w:hAnsi="Arial" w:cs="Arial"/>
          <w:b/>
          <w:sz w:val="24"/>
          <w:szCs w:val="24"/>
        </w:rPr>
        <w:t>08</w:t>
      </w:r>
      <w:r w:rsidRPr="00027437">
        <w:rPr>
          <w:rFonts w:ascii="Arial" w:hAnsi="Arial" w:cs="Arial"/>
          <w:b/>
          <w:sz w:val="24"/>
          <w:szCs w:val="24"/>
        </w:rPr>
        <w:t>/1</w:t>
      </w:r>
      <w:r>
        <w:rPr>
          <w:rFonts w:ascii="Arial" w:hAnsi="Arial" w:cs="Arial"/>
          <w:b/>
          <w:sz w:val="24"/>
          <w:szCs w:val="24"/>
        </w:rPr>
        <w:t>8</w:t>
      </w:r>
      <w:r w:rsidR="00F43BA8">
        <w:rPr>
          <w:rFonts w:ascii="Arial" w:hAnsi="Arial" w:cs="Arial"/>
          <w:b/>
          <w:sz w:val="24"/>
          <w:szCs w:val="24"/>
        </w:rPr>
        <w:t xml:space="preserve">  </w:t>
      </w:r>
      <w:r w:rsidR="00497670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Overland Park, KS</w:t>
      </w:r>
    </w:p>
    <w:p w14:paraId="33BE3173" w14:textId="77777777" w:rsidR="00745B8C" w:rsidRDefault="00745B8C" w:rsidP="00745B8C">
      <w:pPr>
        <w:rPr>
          <w:rFonts w:ascii="Arial" w:hAnsi="Arial" w:cs="Arial"/>
          <w:b/>
          <w:sz w:val="24"/>
          <w:szCs w:val="24"/>
        </w:rPr>
      </w:pPr>
      <w:r w:rsidRPr="00027437">
        <w:rPr>
          <w:rFonts w:ascii="Arial" w:hAnsi="Arial" w:cs="Arial"/>
          <w:b/>
          <w:sz w:val="24"/>
          <w:szCs w:val="24"/>
        </w:rPr>
        <w:t xml:space="preserve">Contract Work Placed By </w:t>
      </w:r>
      <w:r>
        <w:rPr>
          <w:rFonts w:ascii="Arial" w:hAnsi="Arial" w:cs="Arial"/>
          <w:b/>
          <w:sz w:val="24"/>
          <w:szCs w:val="24"/>
        </w:rPr>
        <w:t>OTSI</w:t>
      </w:r>
    </w:p>
    <w:p w14:paraId="227BDDF9" w14:textId="77777777" w:rsidR="00745B8C" w:rsidRPr="00027437" w:rsidRDefault="00745B8C" w:rsidP="00745B8C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oftware Engineer</w:t>
      </w:r>
    </w:p>
    <w:p w14:paraId="04FF6118" w14:textId="77777777" w:rsidR="00745B8C" w:rsidRDefault="00745B8C" w:rsidP="00745B8C">
      <w:pPr>
        <w:rPr>
          <w:b/>
          <w:sz w:val="24"/>
          <w:szCs w:val="24"/>
        </w:rPr>
      </w:pPr>
    </w:p>
    <w:p w14:paraId="543C7BB5" w14:textId="77777777" w:rsidR="00745B8C" w:rsidRPr="007734D4" w:rsidRDefault="00745B8C" w:rsidP="00745B8C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intained </w:t>
      </w:r>
      <w:r w:rsidR="008A5BD6">
        <w:rPr>
          <w:rFonts w:ascii="Arial" w:hAnsi="Arial" w:cs="Arial"/>
          <w:sz w:val="24"/>
          <w:szCs w:val="24"/>
        </w:rPr>
        <w:t>the RMS application</w:t>
      </w:r>
      <w:r w:rsidR="00157977">
        <w:rPr>
          <w:rFonts w:ascii="Arial" w:hAnsi="Arial" w:cs="Arial"/>
          <w:sz w:val="24"/>
          <w:szCs w:val="24"/>
        </w:rPr>
        <w:t>, used by Retail Stores</w:t>
      </w:r>
    </w:p>
    <w:p w14:paraId="2F62AC1E" w14:textId="77777777" w:rsidR="00745B8C" w:rsidRPr="007734D4" w:rsidRDefault="00157977" w:rsidP="00745B8C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cumented all setup procedures for the RMS application</w:t>
      </w:r>
    </w:p>
    <w:p w14:paraId="7771BACF" w14:textId="77777777" w:rsidR="00745B8C" w:rsidRPr="002C183A" w:rsidRDefault="00157977" w:rsidP="00745B8C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ught all the developers in my group to turn on JBOSS access logs</w:t>
      </w:r>
    </w:p>
    <w:p w14:paraId="61189514" w14:textId="77777777" w:rsidR="00745B8C" w:rsidRPr="00157977" w:rsidRDefault="00157977" w:rsidP="00745B8C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aught all the developers in my group to use Rally</w:t>
      </w:r>
    </w:p>
    <w:p w14:paraId="071C001A" w14:textId="77777777" w:rsidR="00157977" w:rsidRPr="007734D4" w:rsidRDefault="00157977" w:rsidP="00745B8C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k</w:t>
      </w:r>
      <w:r w:rsidR="00147947">
        <w:rPr>
          <w:rFonts w:ascii="Arial" w:hAnsi="Arial" w:cs="Arial"/>
          <w:sz w:val="24"/>
          <w:szCs w:val="24"/>
        </w:rPr>
        <w:t>ed</w:t>
      </w:r>
      <w:r>
        <w:rPr>
          <w:rFonts w:ascii="Arial" w:hAnsi="Arial" w:cs="Arial"/>
          <w:sz w:val="24"/>
          <w:szCs w:val="24"/>
        </w:rPr>
        <w:t xml:space="preserve"> </w:t>
      </w:r>
      <w:r w:rsidR="00147947">
        <w:rPr>
          <w:rFonts w:ascii="Arial" w:hAnsi="Arial" w:cs="Arial"/>
          <w:sz w:val="24"/>
          <w:szCs w:val="24"/>
        </w:rPr>
        <w:t>on</w:t>
      </w:r>
      <w:r>
        <w:rPr>
          <w:rFonts w:ascii="Arial" w:hAnsi="Arial" w:cs="Arial"/>
          <w:sz w:val="24"/>
          <w:szCs w:val="24"/>
        </w:rPr>
        <w:t xml:space="preserve"> </w:t>
      </w:r>
      <w:r w:rsidR="00147947">
        <w:rPr>
          <w:rFonts w:ascii="Arial" w:hAnsi="Arial" w:cs="Arial"/>
          <w:sz w:val="24"/>
          <w:szCs w:val="24"/>
        </w:rPr>
        <w:t>assigned tickets</w:t>
      </w:r>
      <w:r>
        <w:rPr>
          <w:rFonts w:ascii="Arial" w:hAnsi="Arial" w:cs="Arial"/>
          <w:sz w:val="24"/>
          <w:szCs w:val="24"/>
        </w:rPr>
        <w:t xml:space="preserve"> and helped other people with production tickets.</w:t>
      </w:r>
    </w:p>
    <w:p w14:paraId="583CA522" w14:textId="77777777" w:rsidR="00745B8C" w:rsidRDefault="00745B8C" w:rsidP="00745B8C">
      <w:pPr>
        <w:rPr>
          <w:b/>
          <w:sz w:val="24"/>
          <w:szCs w:val="24"/>
        </w:rPr>
      </w:pPr>
    </w:p>
    <w:p w14:paraId="2997F254" w14:textId="77777777" w:rsidR="00745B8C" w:rsidRDefault="00745B8C" w:rsidP="00745B8C">
      <w:pPr>
        <w:ind w:firstLine="360"/>
        <w:rPr>
          <w:rFonts w:ascii="Arial" w:hAnsi="Arial" w:cs="Arial"/>
        </w:rPr>
      </w:pPr>
      <w:r w:rsidRPr="000E65DB">
        <w:rPr>
          <w:rFonts w:ascii="Arial" w:hAnsi="Arial" w:cs="Arial"/>
          <w:b/>
        </w:rPr>
        <w:t>Technologies Used:</w:t>
      </w:r>
      <w:r>
        <w:rPr>
          <w:rFonts w:ascii="Arial" w:hAnsi="Arial" w:cs="Arial"/>
          <w:b/>
        </w:rPr>
        <w:t xml:space="preserve"> </w:t>
      </w:r>
      <w:r w:rsidRPr="006F677B">
        <w:rPr>
          <w:rFonts w:ascii="Arial" w:hAnsi="Arial" w:cs="Arial"/>
        </w:rPr>
        <w:t>J</w:t>
      </w:r>
      <w:r>
        <w:rPr>
          <w:rFonts w:ascii="Arial" w:hAnsi="Arial" w:cs="Arial"/>
        </w:rPr>
        <w:t>B</w:t>
      </w:r>
      <w:r w:rsidRPr="006F677B">
        <w:rPr>
          <w:rFonts w:ascii="Arial" w:hAnsi="Arial" w:cs="Arial"/>
        </w:rPr>
        <w:t>oss</w:t>
      </w:r>
      <w:r>
        <w:rPr>
          <w:rFonts w:ascii="Arial" w:hAnsi="Arial" w:cs="Arial"/>
          <w:b/>
        </w:rPr>
        <w:t>,</w:t>
      </w:r>
      <w:r w:rsidRPr="006F677B">
        <w:rPr>
          <w:rFonts w:ascii="Arial" w:hAnsi="Arial" w:cs="Arial"/>
          <w:b/>
        </w:rPr>
        <w:t xml:space="preserve"> </w:t>
      </w:r>
      <w:r w:rsidRPr="006F677B">
        <w:rPr>
          <w:rFonts w:ascii="Arial" w:hAnsi="Arial" w:cs="Arial"/>
        </w:rPr>
        <w:t>Eclipse</w:t>
      </w:r>
      <w:r w:rsidRPr="006F677B">
        <w:rPr>
          <w:rFonts w:ascii="Arial" w:hAnsi="Arial" w:cs="Arial"/>
          <w:b/>
        </w:rPr>
        <w:t xml:space="preserve">, </w:t>
      </w:r>
      <w:r>
        <w:rPr>
          <w:rFonts w:ascii="Arial" w:hAnsi="Arial" w:cs="Arial"/>
        </w:rPr>
        <w:t>Struts</w:t>
      </w:r>
      <w:r w:rsidRPr="006F677B">
        <w:rPr>
          <w:rFonts w:ascii="Arial" w:hAnsi="Arial" w:cs="Arial"/>
          <w:b/>
        </w:rPr>
        <w:t xml:space="preserve">, </w:t>
      </w:r>
      <w:r>
        <w:rPr>
          <w:rFonts w:ascii="Arial" w:hAnsi="Arial" w:cs="Arial"/>
        </w:rPr>
        <w:t>Clearcase</w:t>
      </w:r>
      <w:r w:rsidRPr="006F677B">
        <w:rPr>
          <w:rFonts w:ascii="Arial" w:hAnsi="Arial" w:cs="Arial"/>
          <w:b/>
        </w:rPr>
        <w:t xml:space="preserve">, </w:t>
      </w:r>
      <w:r>
        <w:rPr>
          <w:rFonts w:ascii="Arial" w:hAnsi="Arial" w:cs="Arial"/>
        </w:rPr>
        <w:t>Rally, Java,</w:t>
      </w:r>
      <w:r w:rsidR="0015797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Javascript, HTML.</w:t>
      </w:r>
    </w:p>
    <w:p w14:paraId="45384659" w14:textId="77777777" w:rsidR="00745B8C" w:rsidRDefault="00745B8C" w:rsidP="00745B8C">
      <w:pPr>
        <w:ind w:firstLine="360"/>
        <w:rPr>
          <w:rFonts w:ascii="Arial" w:hAnsi="Arial" w:cs="Arial"/>
        </w:rPr>
      </w:pPr>
    </w:p>
    <w:p w14:paraId="1AEFA943" w14:textId="77777777" w:rsidR="00F01472" w:rsidRPr="00027437" w:rsidRDefault="00F01472" w:rsidP="00F01472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apgemini</w:t>
      </w:r>
      <w:r w:rsidRPr="00027437">
        <w:rPr>
          <w:rFonts w:ascii="Arial" w:hAnsi="Arial" w:cs="Arial"/>
          <w:b/>
          <w:sz w:val="24"/>
          <w:szCs w:val="24"/>
        </w:rPr>
        <w:t xml:space="preserve"> 0</w:t>
      </w:r>
      <w:r>
        <w:rPr>
          <w:rFonts w:ascii="Arial" w:hAnsi="Arial" w:cs="Arial"/>
          <w:b/>
          <w:sz w:val="24"/>
          <w:szCs w:val="24"/>
        </w:rPr>
        <w:t>4</w:t>
      </w:r>
      <w:r w:rsidRPr="00027437">
        <w:rPr>
          <w:rFonts w:ascii="Arial" w:hAnsi="Arial" w:cs="Arial"/>
          <w:b/>
          <w:sz w:val="24"/>
          <w:szCs w:val="24"/>
        </w:rPr>
        <w:t>/1</w:t>
      </w:r>
      <w:r>
        <w:rPr>
          <w:rFonts w:ascii="Arial" w:hAnsi="Arial" w:cs="Arial"/>
          <w:b/>
          <w:sz w:val="24"/>
          <w:szCs w:val="24"/>
        </w:rPr>
        <w:t>7</w:t>
      </w:r>
      <w:r w:rsidRPr="00027437">
        <w:rPr>
          <w:rFonts w:ascii="Arial" w:hAnsi="Arial" w:cs="Arial"/>
          <w:b/>
          <w:sz w:val="24"/>
          <w:szCs w:val="24"/>
        </w:rPr>
        <w:t xml:space="preserve"> – </w:t>
      </w:r>
      <w:r>
        <w:rPr>
          <w:rFonts w:ascii="Arial" w:hAnsi="Arial" w:cs="Arial"/>
          <w:b/>
          <w:sz w:val="24"/>
          <w:szCs w:val="24"/>
        </w:rPr>
        <w:t>09</w:t>
      </w:r>
      <w:r w:rsidR="00DA17F6">
        <w:rPr>
          <w:rFonts w:ascii="Arial" w:hAnsi="Arial" w:cs="Arial"/>
          <w:b/>
          <w:sz w:val="24"/>
          <w:szCs w:val="24"/>
        </w:rPr>
        <w:t>/</w:t>
      </w:r>
      <w:r>
        <w:rPr>
          <w:rFonts w:ascii="Arial" w:hAnsi="Arial" w:cs="Arial"/>
          <w:b/>
          <w:sz w:val="24"/>
          <w:szCs w:val="24"/>
        </w:rPr>
        <w:t>17</w:t>
      </w:r>
      <w:r w:rsidR="00E66095">
        <w:rPr>
          <w:rFonts w:ascii="Arial" w:hAnsi="Arial" w:cs="Arial"/>
          <w:b/>
          <w:sz w:val="24"/>
          <w:szCs w:val="24"/>
        </w:rPr>
        <w:t xml:space="preserve"> </w:t>
      </w:r>
      <w:r w:rsidR="007F1643">
        <w:rPr>
          <w:rFonts w:ascii="Arial" w:hAnsi="Arial" w:cs="Arial"/>
          <w:b/>
          <w:sz w:val="24"/>
          <w:szCs w:val="24"/>
        </w:rPr>
        <w:t xml:space="preserve"> </w:t>
      </w:r>
      <w:r w:rsidRPr="00027437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Lee’s Summit, MO</w:t>
      </w:r>
    </w:p>
    <w:p w14:paraId="773D3C83" w14:textId="77777777" w:rsidR="00F01472" w:rsidRDefault="00F01472" w:rsidP="00F01472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Direct Hire</w:t>
      </w:r>
    </w:p>
    <w:p w14:paraId="0347713E" w14:textId="77777777" w:rsidR="00F01472" w:rsidRPr="00027437" w:rsidRDefault="00F01472" w:rsidP="00F01472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JAVA Team Lead</w:t>
      </w:r>
    </w:p>
    <w:p w14:paraId="66D0108B" w14:textId="77777777" w:rsidR="00F01472" w:rsidRDefault="00F01472" w:rsidP="00F01472">
      <w:pPr>
        <w:rPr>
          <w:b/>
          <w:sz w:val="24"/>
          <w:szCs w:val="24"/>
        </w:rPr>
      </w:pPr>
    </w:p>
    <w:p w14:paraId="5717871A" w14:textId="77777777" w:rsidR="00F01472" w:rsidRPr="007734D4" w:rsidRDefault="0078093D" w:rsidP="00F01472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naged a Team of 8 Java Developers</w:t>
      </w:r>
    </w:p>
    <w:p w14:paraId="3CA6E2C9" w14:textId="77777777" w:rsidR="00F01472" w:rsidRPr="007734D4" w:rsidRDefault="0078093D" w:rsidP="00F0147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rformed Developer onboarding for over 20 people</w:t>
      </w:r>
    </w:p>
    <w:p w14:paraId="695719E6" w14:textId="77777777" w:rsidR="00F01472" w:rsidRPr="002C183A" w:rsidRDefault="0078093D" w:rsidP="00F0147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lex Builder training for the java team</w:t>
      </w:r>
    </w:p>
    <w:p w14:paraId="4D898770" w14:textId="77777777" w:rsidR="00F01472" w:rsidRPr="0078093D" w:rsidRDefault="0078093D" w:rsidP="00F0147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rote application playbooks for support</w:t>
      </w:r>
    </w:p>
    <w:p w14:paraId="301DA955" w14:textId="77777777" w:rsidR="0078093D" w:rsidRPr="007734D4" w:rsidRDefault="0078093D" w:rsidP="00F01472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ducted and Recorded Knowledge Transfer sessions</w:t>
      </w:r>
    </w:p>
    <w:p w14:paraId="7CF5ECF4" w14:textId="77777777" w:rsidR="00F01472" w:rsidRDefault="00F01472" w:rsidP="00F01472">
      <w:pPr>
        <w:rPr>
          <w:b/>
          <w:sz w:val="24"/>
          <w:szCs w:val="24"/>
        </w:rPr>
      </w:pPr>
    </w:p>
    <w:p w14:paraId="01904CFF" w14:textId="77777777" w:rsidR="00F01472" w:rsidRDefault="00F01472" w:rsidP="00F01472">
      <w:pPr>
        <w:ind w:firstLine="360"/>
        <w:rPr>
          <w:rFonts w:ascii="Arial" w:hAnsi="Arial" w:cs="Arial"/>
        </w:rPr>
      </w:pPr>
      <w:r w:rsidRPr="000E65DB">
        <w:rPr>
          <w:rFonts w:ascii="Arial" w:hAnsi="Arial" w:cs="Arial"/>
          <w:b/>
        </w:rPr>
        <w:t>Technologies Used: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 xml:space="preserve">Tomcat, </w:t>
      </w:r>
      <w:r w:rsidRPr="006F677B">
        <w:rPr>
          <w:rFonts w:ascii="Arial" w:hAnsi="Arial" w:cs="Arial"/>
        </w:rPr>
        <w:t>Eclipse</w:t>
      </w:r>
      <w:r w:rsidRPr="006F677B">
        <w:rPr>
          <w:rFonts w:ascii="Arial" w:hAnsi="Arial" w:cs="Arial"/>
          <w:b/>
        </w:rPr>
        <w:t xml:space="preserve">, </w:t>
      </w:r>
      <w:r w:rsidR="0078093D" w:rsidRPr="0078093D">
        <w:rPr>
          <w:rFonts w:ascii="Arial" w:hAnsi="Arial" w:cs="Arial"/>
        </w:rPr>
        <w:t>Spring</w:t>
      </w:r>
      <w:r w:rsidR="0086307D">
        <w:rPr>
          <w:rFonts w:ascii="Arial" w:hAnsi="Arial" w:cs="Arial"/>
        </w:rPr>
        <w:t xml:space="preserve"> </w:t>
      </w:r>
      <w:r w:rsidR="001B3214">
        <w:rPr>
          <w:rFonts w:ascii="Arial" w:hAnsi="Arial" w:cs="Arial"/>
        </w:rPr>
        <w:t>F</w:t>
      </w:r>
      <w:r w:rsidR="0086307D">
        <w:rPr>
          <w:rFonts w:ascii="Arial" w:hAnsi="Arial" w:cs="Arial"/>
        </w:rPr>
        <w:t>ramework</w:t>
      </w:r>
      <w:r w:rsidR="0078093D">
        <w:rPr>
          <w:rFonts w:ascii="Arial" w:hAnsi="Arial" w:cs="Arial"/>
          <w:b/>
        </w:rPr>
        <w:t xml:space="preserve">, </w:t>
      </w:r>
      <w:r w:rsidR="0078093D" w:rsidRPr="0078093D">
        <w:rPr>
          <w:rFonts w:ascii="Arial" w:hAnsi="Arial" w:cs="Arial"/>
        </w:rPr>
        <w:t>Struts, Flex Builder</w:t>
      </w:r>
      <w:r>
        <w:rPr>
          <w:rFonts w:ascii="Arial" w:hAnsi="Arial" w:cs="Arial"/>
        </w:rPr>
        <w:t>, SVN, IE 11</w:t>
      </w:r>
      <w:r w:rsidR="00FB6C7D">
        <w:rPr>
          <w:rFonts w:ascii="Arial" w:hAnsi="Arial" w:cs="Arial"/>
        </w:rPr>
        <w:t>, POI.</w:t>
      </w:r>
    </w:p>
    <w:p w14:paraId="17E68BF6" w14:textId="77777777" w:rsidR="00F01472" w:rsidRDefault="00F01472" w:rsidP="00F01472">
      <w:pPr>
        <w:ind w:firstLine="360"/>
        <w:rPr>
          <w:rFonts w:ascii="Arial" w:hAnsi="Arial" w:cs="Arial"/>
        </w:rPr>
      </w:pPr>
    </w:p>
    <w:p w14:paraId="02940E20" w14:textId="77777777" w:rsidR="00C303D4" w:rsidRDefault="00C303D4" w:rsidP="00F01472">
      <w:pPr>
        <w:ind w:firstLine="360"/>
        <w:rPr>
          <w:rFonts w:ascii="Arial" w:hAnsi="Arial" w:cs="Arial"/>
        </w:rPr>
      </w:pPr>
    </w:p>
    <w:p w14:paraId="04EE919F" w14:textId="77777777" w:rsidR="00C303D4" w:rsidRDefault="00C303D4" w:rsidP="00F01472">
      <w:pPr>
        <w:ind w:firstLine="360"/>
        <w:rPr>
          <w:rFonts w:ascii="Arial" w:hAnsi="Arial" w:cs="Arial"/>
        </w:rPr>
      </w:pPr>
    </w:p>
    <w:p w14:paraId="4F552E22" w14:textId="77777777" w:rsidR="00C303D4" w:rsidRDefault="00C303D4" w:rsidP="00F01472">
      <w:pPr>
        <w:ind w:firstLine="360"/>
        <w:rPr>
          <w:rFonts w:ascii="Arial" w:hAnsi="Arial" w:cs="Arial"/>
        </w:rPr>
      </w:pPr>
    </w:p>
    <w:p w14:paraId="11D7AB5E" w14:textId="77777777" w:rsidR="006F677B" w:rsidRPr="00027437" w:rsidRDefault="006F677B" w:rsidP="006F677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USDA</w:t>
      </w:r>
      <w:r w:rsidRPr="00027437">
        <w:rPr>
          <w:rFonts w:ascii="Arial" w:hAnsi="Arial" w:cs="Arial"/>
          <w:b/>
          <w:sz w:val="24"/>
          <w:szCs w:val="24"/>
        </w:rPr>
        <w:t xml:space="preserve"> </w:t>
      </w:r>
      <w:r w:rsidR="00A47B17">
        <w:rPr>
          <w:rFonts w:ascii="Arial" w:hAnsi="Arial" w:cs="Arial"/>
          <w:b/>
          <w:sz w:val="24"/>
          <w:szCs w:val="24"/>
        </w:rPr>
        <w:t>- FSA</w:t>
      </w:r>
      <w:r w:rsidRPr="00027437">
        <w:rPr>
          <w:rFonts w:ascii="Arial" w:hAnsi="Arial" w:cs="Arial"/>
          <w:b/>
          <w:sz w:val="24"/>
          <w:szCs w:val="24"/>
        </w:rPr>
        <w:t xml:space="preserve"> 0</w:t>
      </w:r>
      <w:r>
        <w:rPr>
          <w:rFonts w:ascii="Arial" w:hAnsi="Arial" w:cs="Arial"/>
          <w:b/>
          <w:sz w:val="24"/>
          <w:szCs w:val="24"/>
        </w:rPr>
        <w:t>8</w:t>
      </w:r>
      <w:r w:rsidRPr="00027437">
        <w:rPr>
          <w:rFonts w:ascii="Arial" w:hAnsi="Arial" w:cs="Arial"/>
          <w:b/>
          <w:sz w:val="24"/>
          <w:szCs w:val="24"/>
        </w:rPr>
        <w:t>/1</w:t>
      </w:r>
      <w:r>
        <w:rPr>
          <w:rFonts w:ascii="Arial" w:hAnsi="Arial" w:cs="Arial"/>
          <w:b/>
          <w:sz w:val="24"/>
          <w:szCs w:val="24"/>
        </w:rPr>
        <w:t>6</w:t>
      </w:r>
      <w:r w:rsidRPr="00027437">
        <w:rPr>
          <w:rFonts w:ascii="Arial" w:hAnsi="Arial" w:cs="Arial"/>
          <w:b/>
          <w:sz w:val="24"/>
          <w:szCs w:val="24"/>
        </w:rPr>
        <w:t xml:space="preserve"> – 1</w:t>
      </w:r>
      <w:r>
        <w:rPr>
          <w:rFonts w:ascii="Arial" w:hAnsi="Arial" w:cs="Arial"/>
          <w:b/>
          <w:sz w:val="24"/>
          <w:szCs w:val="24"/>
        </w:rPr>
        <w:t>1</w:t>
      </w:r>
      <w:r w:rsidRPr="00027437">
        <w:rPr>
          <w:rFonts w:ascii="Arial" w:hAnsi="Arial" w:cs="Arial"/>
          <w:b/>
          <w:sz w:val="24"/>
          <w:szCs w:val="24"/>
        </w:rPr>
        <w:t>/1</w:t>
      </w:r>
      <w:r>
        <w:rPr>
          <w:rFonts w:ascii="Arial" w:hAnsi="Arial" w:cs="Arial"/>
          <w:b/>
          <w:sz w:val="24"/>
          <w:szCs w:val="24"/>
        </w:rPr>
        <w:t>6</w:t>
      </w:r>
      <w:r w:rsidR="00325716">
        <w:rPr>
          <w:rFonts w:ascii="Arial" w:hAnsi="Arial" w:cs="Arial"/>
          <w:b/>
          <w:sz w:val="24"/>
          <w:szCs w:val="24"/>
        </w:rPr>
        <w:t xml:space="preserve"> </w:t>
      </w:r>
      <w:r w:rsidRPr="00027437">
        <w:rPr>
          <w:rFonts w:ascii="Arial" w:hAnsi="Arial" w:cs="Arial"/>
          <w:b/>
          <w:sz w:val="24"/>
          <w:szCs w:val="24"/>
        </w:rPr>
        <w:t xml:space="preserve"> </w:t>
      </w:r>
      <w:r w:rsidR="002B3F8C">
        <w:rPr>
          <w:rFonts w:ascii="Arial" w:hAnsi="Arial" w:cs="Arial"/>
          <w:b/>
          <w:sz w:val="24"/>
          <w:szCs w:val="24"/>
        </w:rPr>
        <w:t xml:space="preserve"> </w:t>
      </w:r>
      <w:r w:rsidR="00B54843">
        <w:rPr>
          <w:rFonts w:ascii="Arial" w:hAnsi="Arial" w:cs="Arial"/>
          <w:b/>
          <w:sz w:val="24"/>
          <w:szCs w:val="24"/>
        </w:rPr>
        <w:t>Kansas City, MO</w:t>
      </w:r>
    </w:p>
    <w:p w14:paraId="19D60001" w14:textId="77777777" w:rsidR="006F677B" w:rsidRDefault="006F677B" w:rsidP="006F677B">
      <w:pPr>
        <w:rPr>
          <w:rFonts w:ascii="Arial" w:hAnsi="Arial" w:cs="Arial"/>
          <w:b/>
          <w:sz w:val="24"/>
          <w:szCs w:val="24"/>
        </w:rPr>
      </w:pPr>
      <w:r w:rsidRPr="00027437">
        <w:rPr>
          <w:rFonts w:ascii="Arial" w:hAnsi="Arial" w:cs="Arial"/>
          <w:b/>
          <w:sz w:val="24"/>
          <w:szCs w:val="24"/>
        </w:rPr>
        <w:t xml:space="preserve">Contract Work Placed By </w:t>
      </w:r>
      <w:r w:rsidR="00A47B17">
        <w:rPr>
          <w:rFonts w:ascii="Arial" w:hAnsi="Arial" w:cs="Arial"/>
          <w:b/>
          <w:sz w:val="24"/>
          <w:szCs w:val="24"/>
        </w:rPr>
        <w:t>Premier Tech, Brainstorm Labs</w:t>
      </w:r>
      <w:r w:rsidR="00EE6592">
        <w:rPr>
          <w:rFonts w:ascii="Arial" w:hAnsi="Arial" w:cs="Arial"/>
          <w:b/>
          <w:sz w:val="24"/>
          <w:szCs w:val="24"/>
        </w:rPr>
        <w:t>, Booz Allen Hamilton</w:t>
      </w:r>
    </w:p>
    <w:p w14:paraId="41CAEB73" w14:textId="77777777" w:rsidR="006F677B" w:rsidRPr="00027437" w:rsidRDefault="006F677B" w:rsidP="006F677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oftware Engineer</w:t>
      </w:r>
    </w:p>
    <w:p w14:paraId="20B76063" w14:textId="77777777" w:rsidR="006F677B" w:rsidRDefault="006F677B" w:rsidP="006F677B">
      <w:pPr>
        <w:rPr>
          <w:b/>
          <w:sz w:val="24"/>
          <w:szCs w:val="24"/>
        </w:rPr>
      </w:pPr>
    </w:p>
    <w:p w14:paraId="35F985FD" w14:textId="77777777" w:rsidR="006F677B" w:rsidRPr="007734D4" w:rsidRDefault="00FD6A39" w:rsidP="006F67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intained </w:t>
      </w:r>
      <w:r w:rsidRPr="00302408">
        <w:rPr>
          <w:rFonts w:ascii="Arial" w:hAnsi="Arial" w:cs="Arial"/>
          <w:noProof/>
          <w:sz w:val="24"/>
          <w:szCs w:val="24"/>
        </w:rPr>
        <w:t>Websites</w:t>
      </w:r>
      <w:r>
        <w:rPr>
          <w:rFonts w:ascii="Arial" w:hAnsi="Arial" w:cs="Arial"/>
          <w:sz w:val="24"/>
          <w:szCs w:val="24"/>
        </w:rPr>
        <w:t xml:space="preserve"> MQ Eligibility and Payment Limitations</w:t>
      </w:r>
    </w:p>
    <w:p w14:paraId="40961473" w14:textId="77777777" w:rsidR="006F677B" w:rsidRPr="007734D4" w:rsidRDefault="0038723C" w:rsidP="006F677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dded </w:t>
      </w:r>
      <w:r w:rsidRPr="007464F9">
        <w:rPr>
          <w:rFonts w:ascii="Arial" w:hAnsi="Arial" w:cs="Arial"/>
          <w:noProof/>
          <w:sz w:val="24"/>
          <w:szCs w:val="24"/>
        </w:rPr>
        <w:t>J</w:t>
      </w:r>
      <w:r w:rsidR="007464F9">
        <w:rPr>
          <w:rFonts w:ascii="Arial" w:hAnsi="Arial" w:cs="Arial"/>
          <w:noProof/>
          <w:sz w:val="24"/>
          <w:szCs w:val="24"/>
        </w:rPr>
        <w:t>U</w:t>
      </w:r>
      <w:r w:rsidRPr="007464F9">
        <w:rPr>
          <w:rFonts w:ascii="Arial" w:hAnsi="Arial" w:cs="Arial"/>
          <w:noProof/>
          <w:sz w:val="24"/>
          <w:szCs w:val="24"/>
        </w:rPr>
        <w:t>nit</w:t>
      </w:r>
      <w:r>
        <w:rPr>
          <w:rFonts w:ascii="Arial" w:hAnsi="Arial" w:cs="Arial"/>
          <w:sz w:val="24"/>
          <w:szCs w:val="24"/>
        </w:rPr>
        <w:t xml:space="preserve"> tests to improve application quality</w:t>
      </w:r>
    </w:p>
    <w:p w14:paraId="589B5BF0" w14:textId="77777777" w:rsidR="006F677B" w:rsidRPr="002C183A" w:rsidRDefault="0038723C" w:rsidP="006F677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bugged Application startup for local testing</w:t>
      </w:r>
    </w:p>
    <w:p w14:paraId="5B22F00F" w14:textId="77777777" w:rsidR="002C183A" w:rsidRPr="007734D4" w:rsidRDefault="002C183A" w:rsidP="006F677B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anged code based on Jenkins testing results</w:t>
      </w:r>
    </w:p>
    <w:p w14:paraId="66606289" w14:textId="77777777" w:rsidR="006F677B" w:rsidRDefault="006F677B" w:rsidP="006F677B">
      <w:pPr>
        <w:rPr>
          <w:b/>
          <w:sz w:val="24"/>
          <w:szCs w:val="24"/>
        </w:rPr>
      </w:pPr>
    </w:p>
    <w:p w14:paraId="1AB121F9" w14:textId="77777777" w:rsidR="006F677B" w:rsidRDefault="006F677B" w:rsidP="006F677B">
      <w:pPr>
        <w:ind w:firstLine="360"/>
        <w:rPr>
          <w:rFonts w:ascii="Arial" w:hAnsi="Arial" w:cs="Arial"/>
        </w:rPr>
      </w:pPr>
      <w:r w:rsidRPr="000E65DB">
        <w:rPr>
          <w:rFonts w:ascii="Arial" w:hAnsi="Arial" w:cs="Arial"/>
          <w:b/>
        </w:rPr>
        <w:t>Technologies Used:</w:t>
      </w:r>
      <w:r>
        <w:rPr>
          <w:rFonts w:ascii="Arial" w:hAnsi="Arial" w:cs="Arial"/>
          <w:b/>
        </w:rPr>
        <w:t xml:space="preserve"> </w:t>
      </w:r>
      <w:r w:rsidRPr="006F677B">
        <w:rPr>
          <w:rFonts w:ascii="Arial" w:hAnsi="Arial" w:cs="Arial"/>
        </w:rPr>
        <w:t>J</w:t>
      </w:r>
      <w:r w:rsidR="005D76C9">
        <w:rPr>
          <w:rFonts w:ascii="Arial" w:hAnsi="Arial" w:cs="Arial"/>
        </w:rPr>
        <w:t>B</w:t>
      </w:r>
      <w:r w:rsidRPr="006F677B">
        <w:rPr>
          <w:rFonts w:ascii="Arial" w:hAnsi="Arial" w:cs="Arial"/>
        </w:rPr>
        <w:t>oss</w:t>
      </w:r>
      <w:r>
        <w:rPr>
          <w:rFonts w:ascii="Arial" w:hAnsi="Arial" w:cs="Arial"/>
          <w:b/>
        </w:rPr>
        <w:t xml:space="preserve">, </w:t>
      </w:r>
      <w:r w:rsidRPr="006F677B">
        <w:rPr>
          <w:rFonts w:ascii="Arial" w:hAnsi="Arial" w:cs="Arial"/>
        </w:rPr>
        <w:t>Junit</w:t>
      </w:r>
      <w:r w:rsidRPr="006F677B">
        <w:rPr>
          <w:rFonts w:ascii="Arial" w:hAnsi="Arial" w:cs="Arial"/>
          <w:b/>
        </w:rPr>
        <w:t xml:space="preserve">, </w:t>
      </w:r>
      <w:r w:rsidRPr="006F677B">
        <w:rPr>
          <w:rFonts w:ascii="Arial" w:hAnsi="Arial" w:cs="Arial"/>
        </w:rPr>
        <w:t>Eclipse</w:t>
      </w:r>
      <w:r w:rsidRPr="006F677B">
        <w:rPr>
          <w:rFonts w:ascii="Arial" w:hAnsi="Arial" w:cs="Arial"/>
          <w:b/>
        </w:rPr>
        <w:t xml:space="preserve">, </w:t>
      </w:r>
      <w:r w:rsidRPr="006F677B">
        <w:rPr>
          <w:rFonts w:ascii="Arial" w:hAnsi="Arial" w:cs="Arial"/>
        </w:rPr>
        <w:t>Cactus</w:t>
      </w:r>
      <w:r w:rsidRPr="006F677B">
        <w:rPr>
          <w:rFonts w:ascii="Arial" w:hAnsi="Arial" w:cs="Arial"/>
          <w:b/>
        </w:rPr>
        <w:t xml:space="preserve">, </w:t>
      </w:r>
      <w:r w:rsidRPr="006F677B">
        <w:rPr>
          <w:rFonts w:ascii="Arial" w:hAnsi="Arial" w:cs="Arial"/>
        </w:rPr>
        <w:t>Maven</w:t>
      </w:r>
      <w:r w:rsidRPr="006F677B">
        <w:rPr>
          <w:rFonts w:ascii="Arial" w:hAnsi="Arial" w:cs="Arial"/>
          <w:b/>
        </w:rPr>
        <w:t xml:space="preserve">, </w:t>
      </w:r>
      <w:r w:rsidRPr="006F677B">
        <w:rPr>
          <w:rFonts w:ascii="Arial" w:hAnsi="Arial" w:cs="Arial"/>
        </w:rPr>
        <w:t>Jira</w:t>
      </w:r>
      <w:r>
        <w:rPr>
          <w:rFonts w:ascii="Arial" w:hAnsi="Arial" w:cs="Arial"/>
        </w:rPr>
        <w:t>, SVN, IE 11</w:t>
      </w:r>
      <w:r w:rsidR="00A017F2">
        <w:rPr>
          <w:rFonts w:ascii="Arial" w:hAnsi="Arial" w:cs="Arial"/>
        </w:rPr>
        <w:t>, Jenkins</w:t>
      </w:r>
      <w:r>
        <w:rPr>
          <w:rFonts w:ascii="Arial" w:hAnsi="Arial" w:cs="Arial"/>
        </w:rPr>
        <w:t>.</w:t>
      </w:r>
    </w:p>
    <w:p w14:paraId="18711F22" w14:textId="77777777" w:rsidR="00D20B19" w:rsidRDefault="00D20B19" w:rsidP="006F677B">
      <w:pPr>
        <w:ind w:firstLine="360"/>
        <w:rPr>
          <w:rFonts w:ascii="Arial" w:hAnsi="Arial" w:cs="Arial"/>
        </w:rPr>
      </w:pPr>
    </w:p>
    <w:p w14:paraId="46C40E61" w14:textId="77777777" w:rsidR="00D20B19" w:rsidRDefault="00D20B19" w:rsidP="006F677B">
      <w:pPr>
        <w:ind w:firstLine="360"/>
        <w:rPr>
          <w:rFonts w:ascii="Arial" w:hAnsi="Arial" w:cs="Arial"/>
        </w:rPr>
      </w:pPr>
    </w:p>
    <w:p w14:paraId="6A686D76" w14:textId="77777777" w:rsidR="006F677B" w:rsidRPr="0081677F" w:rsidRDefault="006F677B" w:rsidP="006F677B">
      <w:pPr>
        <w:ind w:left="360" w:firstLine="360"/>
        <w:rPr>
          <w:rFonts w:ascii="Arial" w:hAnsi="Arial" w:cs="Arial"/>
        </w:rPr>
      </w:pPr>
    </w:p>
    <w:p w14:paraId="433C39FC" w14:textId="77777777" w:rsidR="00CF4581" w:rsidRPr="00027437" w:rsidRDefault="00CF4581" w:rsidP="00CF4581">
      <w:pPr>
        <w:rPr>
          <w:rFonts w:ascii="Arial" w:hAnsi="Arial" w:cs="Arial"/>
          <w:b/>
          <w:sz w:val="24"/>
          <w:szCs w:val="24"/>
        </w:rPr>
      </w:pPr>
      <w:r w:rsidRPr="00027437">
        <w:rPr>
          <w:rFonts w:ascii="Arial" w:hAnsi="Arial" w:cs="Arial"/>
          <w:b/>
          <w:sz w:val="24"/>
          <w:szCs w:val="24"/>
        </w:rPr>
        <w:t>Mediware Inc.    05/15 – 12/15</w:t>
      </w:r>
      <w:r w:rsidR="00716477">
        <w:rPr>
          <w:rFonts w:ascii="Arial" w:hAnsi="Arial" w:cs="Arial"/>
          <w:b/>
          <w:sz w:val="24"/>
          <w:szCs w:val="24"/>
        </w:rPr>
        <w:t xml:space="preserve">  </w:t>
      </w:r>
      <w:r w:rsidR="00933149" w:rsidRPr="00027437">
        <w:rPr>
          <w:rFonts w:ascii="Arial" w:hAnsi="Arial" w:cs="Arial"/>
          <w:b/>
          <w:sz w:val="24"/>
          <w:szCs w:val="24"/>
        </w:rPr>
        <w:t xml:space="preserve"> Lenexa, KS</w:t>
      </w:r>
    </w:p>
    <w:p w14:paraId="78894485" w14:textId="77777777" w:rsidR="00CF4581" w:rsidRDefault="00CF4581" w:rsidP="00CF4581">
      <w:pPr>
        <w:rPr>
          <w:rFonts w:ascii="Arial" w:hAnsi="Arial" w:cs="Arial"/>
          <w:b/>
          <w:sz w:val="24"/>
          <w:szCs w:val="24"/>
        </w:rPr>
      </w:pPr>
      <w:r w:rsidRPr="00027437">
        <w:rPr>
          <w:rFonts w:ascii="Arial" w:hAnsi="Arial" w:cs="Arial"/>
          <w:b/>
          <w:sz w:val="24"/>
          <w:szCs w:val="24"/>
        </w:rPr>
        <w:t>Contract Work Placed By AdvantageTech</w:t>
      </w:r>
    </w:p>
    <w:p w14:paraId="4516A990" w14:textId="77777777" w:rsidR="00C818D8" w:rsidRPr="00027437" w:rsidRDefault="00C818D8" w:rsidP="00CF4581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oftware Engineer</w:t>
      </w:r>
    </w:p>
    <w:p w14:paraId="1173CDE9" w14:textId="77777777" w:rsidR="00CF4581" w:rsidRDefault="00CF4581" w:rsidP="00CF4581">
      <w:pPr>
        <w:rPr>
          <w:b/>
          <w:sz w:val="24"/>
          <w:szCs w:val="24"/>
        </w:rPr>
      </w:pPr>
    </w:p>
    <w:p w14:paraId="22AF19E5" w14:textId="77777777" w:rsidR="007734D4" w:rsidRPr="007734D4" w:rsidRDefault="007734D4" w:rsidP="007734D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734D4">
        <w:rPr>
          <w:rFonts w:ascii="Arial" w:hAnsi="Arial" w:cs="Arial"/>
          <w:sz w:val="24"/>
          <w:szCs w:val="24"/>
        </w:rPr>
        <w:t>Converted all Chart Director Graphs to NVD3 graphs</w:t>
      </w:r>
    </w:p>
    <w:p w14:paraId="32812D26" w14:textId="77777777" w:rsidR="007734D4" w:rsidRPr="007734D4" w:rsidRDefault="007734D4" w:rsidP="007734D4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7734D4">
        <w:rPr>
          <w:rFonts w:ascii="Arial" w:hAnsi="Arial" w:cs="Arial"/>
          <w:sz w:val="24"/>
          <w:szCs w:val="24"/>
        </w:rPr>
        <w:t>Wrote</w:t>
      </w:r>
      <w:r>
        <w:rPr>
          <w:b/>
          <w:sz w:val="24"/>
          <w:szCs w:val="24"/>
        </w:rPr>
        <w:t xml:space="preserve"> </w:t>
      </w:r>
      <w:r w:rsidRPr="005149C6">
        <w:rPr>
          <w:rFonts w:ascii="Arial" w:hAnsi="Arial" w:cs="Arial"/>
          <w:sz w:val="24"/>
          <w:szCs w:val="24"/>
        </w:rPr>
        <w:t>Restful Web Services to provide graphing data</w:t>
      </w:r>
    </w:p>
    <w:p w14:paraId="20ADE52C" w14:textId="77777777" w:rsidR="007734D4" w:rsidRPr="007734D4" w:rsidRDefault="007734D4" w:rsidP="007734D4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-developed</w:t>
      </w:r>
      <w:r w:rsidRPr="005149C6">
        <w:rPr>
          <w:rFonts w:ascii="Arial" w:hAnsi="Arial" w:cs="Arial"/>
          <w:sz w:val="24"/>
          <w:szCs w:val="24"/>
        </w:rPr>
        <w:t xml:space="preserve"> a JavaScript API </w:t>
      </w:r>
      <w:r>
        <w:rPr>
          <w:rFonts w:ascii="Arial" w:hAnsi="Arial" w:cs="Arial"/>
          <w:sz w:val="24"/>
          <w:szCs w:val="24"/>
        </w:rPr>
        <w:t>to add</w:t>
      </w:r>
      <w:r w:rsidRPr="005149C6">
        <w:rPr>
          <w:rFonts w:ascii="Arial" w:hAnsi="Arial" w:cs="Arial"/>
          <w:sz w:val="24"/>
          <w:szCs w:val="24"/>
        </w:rPr>
        <w:t xml:space="preserve"> NVD3 Graphs</w:t>
      </w:r>
      <w:r>
        <w:rPr>
          <w:rFonts w:ascii="Arial" w:hAnsi="Arial" w:cs="Arial"/>
          <w:sz w:val="24"/>
          <w:szCs w:val="24"/>
        </w:rPr>
        <w:t xml:space="preserve"> to a </w:t>
      </w:r>
      <w:r w:rsidR="00AE480B">
        <w:rPr>
          <w:rFonts w:ascii="Arial" w:hAnsi="Arial" w:cs="Arial"/>
          <w:sz w:val="24"/>
          <w:szCs w:val="24"/>
        </w:rPr>
        <w:t>w</w:t>
      </w:r>
      <w:r>
        <w:rPr>
          <w:rFonts w:ascii="Arial" w:hAnsi="Arial" w:cs="Arial"/>
          <w:sz w:val="24"/>
          <w:szCs w:val="24"/>
        </w:rPr>
        <w:t>eb page</w:t>
      </w:r>
    </w:p>
    <w:p w14:paraId="4A3D7EB5" w14:textId="77777777" w:rsidR="007734D4" w:rsidRPr="000E65DB" w:rsidRDefault="007734D4" w:rsidP="007734D4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developed API decreased Development time.</w:t>
      </w:r>
    </w:p>
    <w:p w14:paraId="3432C8A9" w14:textId="77777777" w:rsidR="000E65DB" w:rsidRDefault="000E65DB" w:rsidP="000E65DB">
      <w:pPr>
        <w:rPr>
          <w:b/>
          <w:sz w:val="24"/>
          <w:szCs w:val="24"/>
        </w:rPr>
      </w:pPr>
    </w:p>
    <w:p w14:paraId="1B48CC3F" w14:textId="77777777" w:rsidR="00D177F0" w:rsidRDefault="000E65DB" w:rsidP="00614AD9">
      <w:pPr>
        <w:ind w:firstLine="360"/>
        <w:rPr>
          <w:rFonts w:ascii="Arial" w:hAnsi="Arial" w:cs="Arial"/>
        </w:rPr>
      </w:pPr>
      <w:r w:rsidRPr="000E65DB">
        <w:rPr>
          <w:rFonts w:ascii="Arial" w:hAnsi="Arial" w:cs="Arial"/>
          <w:b/>
        </w:rPr>
        <w:t>Technologies Used:</w:t>
      </w:r>
      <w:r>
        <w:rPr>
          <w:rFonts w:ascii="Arial" w:hAnsi="Arial" w:cs="Arial"/>
          <w:b/>
        </w:rPr>
        <w:t xml:space="preserve"> </w:t>
      </w:r>
      <w:r w:rsidRPr="000E65DB">
        <w:rPr>
          <w:rFonts w:ascii="Arial" w:hAnsi="Arial" w:cs="Arial"/>
        </w:rPr>
        <w:t xml:space="preserve">Restful Web </w:t>
      </w:r>
      <w:proofErr w:type="gramStart"/>
      <w:r w:rsidRPr="000E65DB">
        <w:rPr>
          <w:rFonts w:ascii="Arial" w:hAnsi="Arial" w:cs="Arial"/>
        </w:rPr>
        <w:t>Services</w:t>
      </w:r>
      <w:r w:rsidR="00614AD9">
        <w:rPr>
          <w:rFonts w:ascii="Arial" w:hAnsi="Arial" w:cs="Arial"/>
        </w:rPr>
        <w:t>(</w:t>
      </w:r>
      <w:proofErr w:type="gramEnd"/>
      <w:r w:rsidR="00614AD9">
        <w:rPr>
          <w:rFonts w:ascii="Arial" w:hAnsi="Arial" w:cs="Arial"/>
        </w:rPr>
        <w:t>Jersey)</w:t>
      </w:r>
      <w:r w:rsidRPr="000E65DB">
        <w:rPr>
          <w:rFonts w:ascii="Arial" w:hAnsi="Arial" w:cs="Arial"/>
        </w:rPr>
        <w:t>, Javascript, J2EE, Tomcat,</w:t>
      </w:r>
      <w:r>
        <w:rPr>
          <w:rFonts w:ascii="Arial" w:hAnsi="Arial" w:cs="Arial"/>
          <w:b/>
        </w:rPr>
        <w:t xml:space="preserve"> </w:t>
      </w:r>
      <w:r w:rsidRPr="000E65DB">
        <w:rPr>
          <w:rFonts w:ascii="Arial" w:hAnsi="Arial" w:cs="Arial"/>
        </w:rPr>
        <w:t>JSON, Ajax, XML,</w:t>
      </w:r>
    </w:p>
    <w:p w14:paraId="52D03FFD" w14:textId="77777777" w:rsidR="000E65DB" w:rsidRPr="0081677F" w:rsidRDefault="00614AD9" w:rsidP="00D177F0">
      <w:pPr>
        <w:ind w:left="360" w:firstLine="360"/>
        <w:rPr>
          <w:rFonts w:ascii="Arial" w:hAnsi="Arial" w:cs="Arial"/>
        </w:rPr>
      </w:pPr>
      <w:r>
        <w:rPr>
          <w:rFonts w:ascii="Arial" w:hAnsi="Arial" w:cs="Arial"/>
        </w:rPr>
        <w:t xml:space="preserve">SVN, </w:t>
      </w:r>
      <w:r w:rsidR="000E65DB" w:rsidRPr="0081677F">
        <w:rPr>
          <w:rFonts w:ascii="Arial" w:hAnsi="Arial" w:cs="Arial"/>
        </w:rPr>
        <w:t xml:space="preserve">IntelliJ, </w:t>
      </w:r>
      <w:r w:rsidR="00D177F0" w:rsidRPr="0081677F">
        <w:rPr>
          <w:rFonts w:ascii="Arial" w:hAnsi="Arial" w:cs="Arial"/>
        </w:rPr>
        <w:t>Servlets, NVD3, JS</w:t>
      </w:r>
      <w:r w:rsidR="000037AE" w:rsidRPr="0081677F">
        <w:rPr>
          <w:rFonts w:ascii="Arial" w:hAnsi="Arial" w:cs="Arial"/>
        </w:rPr>
        <w:t>P, Hibernate, XSLT, SQL Server, IE 9, IE 10, IE 11, Chrome,</w:t>
      </w:r>
    </w:p>
    <w:p w14:paraId="1A33A21B" w14:textId="77777777" w:rsidR="0081677F" w:rsidRPr="0081677F" w:rsidRDefault="0081677F" w:rsidP="00D177F0">
      <w:pPr>
        <w:ind w:left="360" w:firstLine="360"/>
        <w:rPr>
          <w:rFonts w:ascii="Arial" w:hAnsi="Arial" w:cs="Arial"/>
        </w:rPr>
      </w:pPr>
      <w:r w:rsidRPr="0081677F">
        <w:rPr>
          <w:rFonts w:ascii="Arial" w:hAnsi="Arial" w:cs="Arial"/>
        </w:rPr>
        <w:t>Twitter Bootstrap</w:t>
      </w:r>
      <w:r w:rsidR="005B3A4B">
        <w:rPr>
          <w:rFonts w:ascii="Arial" w:hAnsi="Arial" w:cs="Arial"/>
        </w:rPr>
        <w:t>, SoapUI</w:t>
      </w:r>
    </w:p>
    <w:p w14:paraId="49DEAD71" w14:textId="77777777" w:rsidR="007734D4" w:rsidRDefault="007734D4" w:rsidP="007734D4">
      <w:pPr>
        <w:rPr>
          <w:b/>
          <w:sz w:val="24"/>
          <w:szCs w:val="24"/>
        </w:rPr>
      </w:pPr>
    </w:p>
    <w:p w14:paraId="7EB09466" w14:textId="77777777" w:rsidR="00CF4581" w:rsidRDefault="00CF4581" w:rsidP="00680464">
      <w:pPr>
        <w:jc w:val="center"/>
        <w:rPr>
          <w:b/>
          <w:sz w:val="24"/>
          <w:szCs w:val="24"/>
        </w:rPr>
      </w:pPr>
    </w:p>
    <w:p w14:paraId="573A10C7" w14:textId="77777777" w:rsidR="00361B82" w:rsidRPr="00FF013B" w:rsidRDefault="00361B82" w:rsidP="00361B82">
      <w:pPr>
        <w:rPr>
          <w:rFonts w:ascii="Arial" w:hAnsi="Arial" w:cs="Arial"/>
          <w:b/>
          <w:sz w:val="24"/>
          <w:szCs w:val="24"/>
        </w:rPr>
      </w:pPr>
      <w:r w:rsidRPr="00FF013B">
        <w:rPr>
          <w:rFonts w:ascii="Arial" w:hAnsi="Arial" w:cs="Arial"/>
          <w:b/>
          <w:sz w:val="24"/>
          <w:szCs w:val="24"/>
        </w:rPr>
        <w:lastRenderedPageBreak/>
        <w:t>KGP Technologies    03/15 – 04/15</w:t>
      </w:r>
      <w:r w:rsidR="003C5015">
        <w:rPr>
          <w:rFonts w:ascii="Arial" w:hAnsi="Arial" w:cs="Arial"/>
          <w:b/>
          <w:sz w:val="24"/>
          <w:szCs w:val="24"/>
        </w:rPr>
        <w:t xml:space="preserve">  </w:t>
      </w:r>
      <w:r w:rsidR="00933149" w:rsidRPr="00FF013B">
        <w:rPr>
          <w:rFonts w:ascii="Arial" w:hAnsi="Arial" w:cs="Arial"/>
          <w:b/>
          <w:sz w:val="24"/>
          <w:szCs w:val="24"/>
        </w:rPr>
        <w:t xml:space="preserve"> Gardner, KS</w:t>
      </w:r>
    </w:p>
    <w:p w14:paraId="69A288B8" w14:textId="77777777" w:rsidR="00361B82" w:rsidRPr="00FF013B" w:rsidRDefault="00361B82" w:rsidP="00361B82">
      <w:pPr>
        <w:rPr>
          <w:rFonts w:ascii="Arial" w:hAnsi="Arial" w:cs="Arial"/>
          <w:b/>
          <w:sz w:val="24"/>
          <w:szCs w:val="24"/>
        </w:rPr>
      </w:pPr>
      <w:r w:rsidRPr="00FF013B">
        <w:rPr>
          <w:rFonts w:ascii="Arial" w:hAnsi="Arial" w:cs="Arial"/>
          <w:b/>
          <w:sz w:val="24"/>
          <w:szCs w:val="24"/>
        </w:rPr>
        <w:t>Contract Work</w:t>
      </w:r>
      <w:r w:rsidR="000512EA" w:rsidRPr="00FF013B">
        <w:rPr>
          <w:rFonts w:ascii="Arial" w:hAnsi="Arial" w:cs="Arial"/>
          <w:b/>
          <w:sz w:val="24"/>
          <w:szCs w:val="24"/>
        </w:rPr>
        <w:t xml:space="preserve"> Placed By SilverArrow</w:t>
      </w:r>
    </w:p>
    <w:p w14:paraId="1B63E04D" w14:textId="77777777" w:rsidR="00FF013B" w:rsidRPr="00FF013B" w:rsidRDefault="00FF013B" w:rsidP="00361B82">
      <w:pPr>
        <w:rPr>
          <w:rFonts w:ascii="Arial" w:hAnsi="Arial" w:cs="Arial"/>
          <w:b/>
          <w:sz w:val="24"/>
          <w:szCs w:val="24"/>
        </w:rPr>
      </w:pPr>
      <w:r w:rsidRPr="00FF013B">
        <w:rPr>
          <w:rFonts w:ascii="Arial" w:hAnsi="Arial" w:cs="Arial"/>
          <w:b/>
          <w:sz w:val="24"/>
          <w:szCs w:val="24"/>
        </w:rPr>
        <w:t>Software Engineer</w:t>
      </w:r>
    </w:p>
    <w:p w14:paraId="61A09B33" w14:textId="77777777" w:rsidR="00361B82" w:rsidRDefault="00361B82" w:rsidP="00361B82">
      <w:pPr>
        <w:rPr>
          <w:b/>
          <w:sz w:val="24"/>
          <w:szCs w:val="24"/>
        </w:rPr>
      </w:pPr>
    </w:p>
    <w:p w14:paraId="696EDA54" w14:textId="77777777" w:rsidR="00DD3E2C" w:rsidRDefault="00DD3E2C" w:rsidP="00DD3E2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DD3E2C">
        <w:rPr>
          <w:rFonts w:ascii="Arial" w:hAnsi="Arial" w:cs="Arial"/>
          <w:sz w:val="24"/>
          <w:szCs w:val="24"/>
        </w:rPr>
        <w:t xml:space="preserve">Created </w:t>
      </w:r>
      <w:r>
        <w:rPr>
          <w:rFonts w:ascii="Arial" w:hAnsi="Arial" w:cs="Arial"/>
          <w:sz w:val="24"/>
          <w:szCs w:val="24"/>
        </w:rPr>
        <w:t xml:space="preserve">Customer </w:t>
      </w:r>
      <w:r w:rsidRPr="00DD3E2C">
        <w:rPr>
          <w:rFonts w:ascii="Arial" w:hAnsi="Arial" w:cs="Arial"/>
          <w:sz w:val="24"/>
          <w:szCs w:val="24"/>
        </w:rPr>
        <w:t>Order</w:t>
      </w:r>
      <w:r>
        <w:rPr>
          <w:rFonts w:ascii="Arial" w:hAnsi="Arial" w:cs="Arial"/>
          <w:sz w:val="24"/>
          <w:szCs w:val="24"/>
        </w:rPr>
        <w:t xml:space="preserve"> F</w:t>
      </w:r>
      <w:r w:rsidRPr="00DD3E2C">
        <w:rPr>
          <w:rFonts w:ascii="Arial" w:hAnsi="Arial" w:cs="Arial"/>
          <w:sz w:val="24"/>
          <w:szCs w:val="24"/>
        </w:rPr>
        <w:t>ulfillment database records</w:t>
      </w:r>
    </w:p>
    <w:p w14:paraId="5CBAAA72" w14:textId="77777777" w:rsidR="00DD3E2C" w:rsidRDefault="00DD3E2C" w:rsidP="00DD3E2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rsed XML data using JAXB</w:t>
      </w:r>
    </w:p>
    <w:p w14:paraId="0029C0C4" w14:textId="77777777" w:rsidR="00DD3E2C" w:rsidRDefault="00DD3E2C" w:rsidP="00DD3E2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opulated Hibernate Objects used for database inserts.</w:t>
      </w:r>
    </w:p>
    <w:p w14:paraId="5CD4E183" w14:textId="77777777" w:rsidR="00DD3E2C" w:rsidRDefault="00DD3E2C" w:rsidP="00DD3E2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unched the insert process using Spring Scheduling</w:t>
      </w:r>
    </w:p>
    <w:p w14:paraId="6DDC5546" w14:textId="77777777" w:rsidR="00DD3E2C" w:rsidRDefault="00DD3E2C" w:rsidP="00DD3E2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rote JUNIT Tests</w:t>
      </w:r>
      <w:r w:rsidR="00FA6D6E">
        <w:rPr>
          <w:rFonts w:ascii="Arial" w:hAnsi="Arial" w:cs="Arial"/>
          <w:sz w:val="24"/>
          <w:szCs w:val="24"/>
        </w:rPr>
        <w:t xml:space="preserve"> and Created Testing Data</w:t>
      </w:r>
    </w:p>
    <w:p w14:paraId="38C0623B" w14:textId="77777777" w:rsidR="00DD3E2C" w:rsidRPr="00DD3E2C" w:rsidRDefault="00DD3E2C" w:rsidP="00DD3E2C">
      <w:pPr>
        <w:rPr>
          <w:rFonts w:ascii="Arial" w:hAnsi="Arial" w:cs="Arial"/>
          <w:sz w:val="24"/>
          <w:szCs w:val="24"/>
        </w:rPr>
      </w:pPr>
    </w:p>
    <w:p w14:paraId="47853864" w14:textId="77777777" w:rsidR="00A77E14" w:rsidRDefault="00A77E14" w:rsidP="00A77E14">
      <w:pPr>
        <w:ind w:firstLine="360"/>
        <w:rPr>
          <w:rFonts w:ascii="Arial" w:hAnsi="Arial" w:cs="Arial"/>
        </w:rPr>
      </w:pPr>
      <w:r w:rsidRPr="000E65DB">
        <w:rPr>
          <w:rFonts w:ascii="Arial" w:hAnsi="Arial" w:cs="Arial"/>
          <w:b/>
        </w:rPr>
        <w:t>Technologies Used:</w:t>
      </w:r>
      <w:r>
        <w:rPr>
          <w:rFonts w:ascii="Arial" w:hAnsi="Arial" w:cs="Arial"/>
          <w:b/>
        </w:rPr>
        <w:t xml:space="preserve"> </w:t>
      </w:r>
      <w:r w:rsidRPr="00A77E14">
        <w:rPr>
          <w:rFonts w:ascii="Arial" w:hAnsi="Arial" w:cs="Arial"/>
        </w:rPr>
        <w:t>Spring Scheduling</w:t>
      </w:r>
      <w:r w:rsidRPr="000E65DB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Java, </w:t>
      </w:r>
      <w:r w:rsidRPr="000E65DB">
        <w:rPr>
          <w:rFonts w:ascii="Arial" w:hAnsi="Arial" w:cs="Arial"/>
        </w:rPr>
        <w:t>XML,</w:t>
      </w:r>
      <w:r w:rsidR="00594463">
        <w:rPr>
          <w:rFonts w:ascii="Arial" w:hAnsi="Arial" w:cs="Arial"/>
        </w:rPr>
        <w:t xml:space="preserve"> SVN, Eclipse, JAXB, JUNIT, Hibernate,</w:t>
      </w:r>
    </w:p>
    <w:p w14:paraId="5CD12EB1" w14:textId="77777777" w:rsidR="00A77E14" w:rsidRPr="0081677F" w:rsidRDefault="00A77E14" w:rsidP="00A77E14">
      <w:pPr>
        <w:ind w:left="360" w:firstLine="360"/>
        <w:rPr>
          <w:rFonts w:ascii="Arial" w:hAnsi="Arial" w:cs="Arial"/>
        </w:rPr>
      </w:pPr>
      <w:r w:rsidRPr="0081677F">
        <w:rPr>
          <w:rFonts w:ascii="Arial" w:hAnsi="Arial" w:cs="Arial"/>
        </w:rPr>
        <w:t xml:space="preserve">SQL Server, </w:t>
      </w:r>
      <w:r w:rsidR="00594463">
        <w:rPr>
          <w:rFonts w:ascii="Arial" w:hAnsi="Arial" w:cs="Arial"/>
        </w:rPr>
        <w:t>SoapUI</w:t>
      </w:r>
      <w:r w:rsidR="00994AB4">
        <w:rPr>
          <w:rFonts w:ascii="Arial" w:hAnsi="Arial" w:cs="Arial"/>
        </w:rPr>
        <w:t>, JIRA</w:t>
      </w:r>
    </w:p>
    <w:p w14:paraId="5FF91863" w14:textId="77777777" w:rsidR="00F43BA8" w:rsidRPr="007734D4" w:rsidRDefault="00F43BA8" w:rsidP="00A77E14">
      <w:pPr>
        <w:rPr>
          <w:b/>
          <w:sz w:val="24"/>
          <w:szCs w:val="24"/>
        </w:rPr>
      </w:pPr>
    </w:p>
    <w:p w14:paraId="722970DE" w14:textId="77777777" w:rsidR="00361B82" w:rsidRDefault="00361B82" w:rsidP="00680464">
      <w:pPr>
        <w:jc w:val="center"/>
        <w:rPr>
          <w:b/>
          <w:sz w:val="24"/>
          <w:szCs w:val="24"/>
        </w:rPr>
      </w:pPr>
    </w:p>
    <w:p w14:paraId="3ADBEBDC" w14:textId="77777777" w:rsidR="0062004B" w:rsidRPr="00AD751F" w:rsidRDefault="0062004B" w:rsidP="0062004B">
      <w:pPr>
        <w:rPr>
          <w:rFonts w:ascii="Arial" w:hAnsi="Arial" w:cs="Arial"/>
          <w:b/>
          <w:sz w:val="24"/>
          <w:szCs w:val="24"/>
        </w:rPr>
      </w:pPr>
      <w:r w:rsidRPr="00AD751F">
        <w:rPr>
          <w:rFonts w:ascii="Arial" w:hAnsi="Arial" w:cs="Arial"/>
          <w:b/>
          <w:sz w:val="24"/>
          <w:szCs w:val="24"/>
        </w:rPr>
        <w:t>Inf</w:t>
      </w:r>
      <w:r w:rsidR="00ED0850" w:rsidRPr="00AD751F">
        <w:rPr>
          <w:rFonts w:ascii="Arial" w:hAnsi="Arial" w:cs="Arial"/>
          <w:b/>
          <w:sz w:val="24"/>
          <w:szCs w:val="24"/>
        </w:rPr>
        <w:t>inity Insurance</w:t>
      </w:r>
      <w:r w:rsidR="00014417">
        <w:rPr>
          <w:rFonts w:ascii="Arial" w:hAnsi="Arial" w:cs="Arial"/>
          <w:b/>
          <w:sz w:val="24"/>
          <w:szCs w:val="24"/>
        </w:rPr>
        <w:t xml:space="preserve"> </w:t>
      </w:r>
      <w:r w:rsidR="00ED0850" w:rsidRPr="00AD751F">
        <w:rPr>
          <w:rFonts w:ascii="Arial" w:hAnsi="Arial" w:cs="Arial"/>
          <w:b/>
          <w:sz w:val="24"/>
          <w:szCs w:val="24"/>
        </w:rPr>
        <w:t xml:space="preserve">  </w:t>
      </w:r>
      <w:r w:rsidR="00E347C1" w:rsidRPr="00AD751F">
        <w:rPr>
          <w:rFonts w:ascii="Arial" w:hAnsi="Arial" w:cs="Arial"/>
          <w:b/>
          <w:sz w:val="24"/>
          <w:szCs w:val="24"/>
        </w:rPr>
        <w:t>08/12 – 02/15</w:t>
      </w:r>
      <w:r w:rsidR="00C06E7F">
        <w:rPr>
          <w:rFonts w:ascii="Arial" w:hAnsi="Arial" w:cs="Arial"/>
          <w:b/>
          <w:sz w:val="24"/>
          <w:szCs w:val="24"/>
        </w:rPr>
        <w:t xml:space="preserve"> </w:t>
      </w:r>
      <w:r w:rsidR="00933149" w:rsidRPr="00AD751F">
        <w:rPr>
          <w:rFonts w:ascii="Arial" w:hAnsi="Arial" w:cs="Arial"/>
          <w:b/>
          <w:sz w:val="24"/>
          <w:szCs w:val="24"/>
        </w:rPr>
        <w:t xml:space="preserve"> </w:t>
      </w:r>
      <w:r w:rsidR="00014417">
        <w:rPr>
          <w:rFonts w:ascii="Arial" w:hAnsi="Arial" w:cs="Arial"/>
          <w:b/>
          <w:sz w:val="24"/>
          <w:szCs w:val="24"/>
        </w:rPr>
        <w:t xml:space="preserve"> </w:t>
      </w:r>
      <w:r w:rsidR="00933149" w:rsidRPr="00AD751F">
        <w:rPr>
          <w:rFonts w:ascii="Arial" w:hAnsi="Arial" w:cs="Arial"/>
          <w:b/>
          <w:sz w:val="24"/>
          <w:szCs w:val="24"/>
        </w:rPr>
        <w:t>Overland Park, KS</w:t>
      </w:r>
    </w:p>
    <w:p w14:paraId="21F43077" w14:textId="77777777" w:rsidR="0014124E" w:rsidRDefault="0062004B" w:rsidP="0062004B">
      <w:pPr>
        <w:rPr>
          <w:rFonts w:ascii="Arial" w:hAnsi="Arial" w:cs="Arial"/>
          <w:b/>
          <w:sz w:val="24"/>
          <w:szCs w:val="24"/>
        </w:rPr>
      </w:pPr>
      <w:r w:rsidRPr="00AD751F">
        <w:rPr>
          <w:rFonts w:ascii="Arial" w:hAnsi="Arial" w:cs="Arial"/>
          <w:b/>
          <w:sz w:val="24"/>
          <w:szCs w:val="24"/>
        </w:rPr>
        <w:t>Contract Work</w:t>
      </w:r>
    </w:p>
    <w:p w14:paraId="2FF3FB08" w14:textId="77777777" w:rsidR="00341BB6" w:rsidRPr="00AD751F" w:rsidRDefault="00341BB6" w:rsidP="0062004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pplication Architect</w:t>
      </w:r>
    </w:p>
    <w:p w14:paraId="3DF2256B" w14:textId="77777777" w:rsidR="0062004B" w:rsidRDefault="0062004B" w:rsidP="0062004B">
      <w:pPr>
        <w:rPr>
          <w:rFonts w:ascii="Arial" w:hAnsi="Arial" w:cs="Arial"/>
          <w:b/>
          <w:sz w:val="24"/>
          <w:szCs w:val="24"/>
        </w:rPr>
      </w:pPr>
    </w:p>
    <w:p w14:paraId="0D92469A" w14:textId="77777777" w:rsidR="002701B6" w:rsidRDefault="002701B6" w:rsidP="002701B6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2701B6">
        <w:rPr>
          <w:rFonts w:ascii="Arial" w:hAnsi="Arial" w:cs="Arial"/>
          <w:sz w:val="24"/>
          <w:szCs w:val="24"/>
        </w:rPr>
        <w:t>Replaced an existing GUI application by developing a new Web application</w:t>
      </w:r>
    </w:p>
    <w:p w14:paraId="3FAB356C" w14:textId="77777777" w:rsidR="002701B6" w:rsidRDefault="002701B6" w:rsidP="002701B6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rformed every Job Role required to build and deploy a Web application</w:t>
      </w:r>
    </w:p>
    <w:p w14:paraId="262D41E8" w14:textId="77777777" w:rsidR="002701B6" w:rsidRDefault="002701B6" w:rsidP="002701B6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d the Sencha ExtJS framework during development</w:t>
      </w:r>
    </w:p>
    <w:p w14:paraId="31463AAC" w14:textId="77777777" w:rsidR="002701B6" w:rsidRDefault="002701B6" w:rsidP="002701B6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urchased the Sencha </w:t>
      </w:r>
      <w:r w:rsidR="00A130C3">
        <w:rPr>
          <w:rFonts w:ascii="Arial" w:hAnsi="Arial" w:cs="Arial"/>
          <w:noProof/>
          <w:sz w:val="24"/>
          <w:szCs w:val="24"/>
        </w:rPr>
        <w:t>A</w:t>
      </w:r>
      <w:r w:rsidRPr="00A130C3">
        <w:rPr>
          <w:rFonts w:ascii="Arial" w:hAnsi="Arial" w:cs="Arial"/>
          <w:noProof/>
          <w:sz w:val="24"/>
          <w:szCs w:val="24"/>
        </w:rPr>
        <w:t>rchitect</w:t>
      </w:r>
      <w:r>
        <w:rPr>
          <w:rFonts w:ascii="Arial" w:hAnsi="Arial" w:cs="Arial"/>
          <w:sz w:val="24"/>
          <w:szCs w:val="24"/>
        </w:rPr>
        <w:t xml:space="preserve"> product to aid development</w:t>
      </w:r>
    </w:p>
    <w:p w14:paraId="6E45A6B5" w14:textId="77777777" w:rsidR="002701B6" w:rsidRDefault="002701B6" w:rsidP="002701B6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sed Groovy and Grails for </w:t>
      </w:r>
      <w:r w:rsidR="006E3A98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erver side development</w:t>
      </w:r>
    </w:p>
    <w:p w14:paraId="01195FE0" w14:textId="77777777" w:rsidR="00BA337B" w:rsidRPr="00BA337B" w:rsidRDefault="00BA337B" w:rsidP="00BA337B">
      <w:pPr>
        <w:rPr>
          <w:rFonts w:ascii="Arial" w:hAnsi="Arial" w:cs="Arial"/>
          <w:sz w:val="24"/>
          <w:szCs w:val="24"/>
        </w:rPr>
      </w:pPr>
    </w:p>
    <w:p w14:paraId="457FBA10" w14:textId="77777777" w:rsidR="00BA337B" w:rsidRDefault="00BA337B" w:rsidP="00BA337B">
      <w:pPr>
        <w:ind w:firstLine="360"/>
        <w:rPr>
          <w:rFonts w:ascii="Arial" w:hAnsi="Arial" w:cs="Arial"/>
        </w:rPr>
      </w:pPr>
      <w:r w:rsidRPr="000E65DB">
        <w:rPr>
          <w:rFonts w:ascii="Arial" w:hAnsi="Arial" w:cs="Arial"/>
          <w:b/>
        </w:rPr>
        <w:t>Technologies Used:</w:t>
      </w:r>
      <w:r>
        <w:rPr>
          <w:rFonts w:ascii="Arial" w:hAnsi="Arial" w:cs="Arial"/>
          <w:b/>
        </w:rPr>
        <w:t xml:space="preserve"> </w:t>
      </w:r>
      <w:r w:rsidR="009638DA" w:rsidRPr="009638DA">
        <w:rPr>
          <w:rFonts w:ascii="Arial" w:hAnsi="Arial" w:cs="Arial"/>
        </w:rPr>
        <w:t>Groovy, Grails</w:t>
      </w:r>
      <w:r w:rsidRPr="000E65DB">
        <w:rPr>
          <w:rFonts w:ascii="Arial" w:hAnsi="Arial" w:cs="Arial"/>
        </w:rPr>
        <w:t xml:space="preserve">, </w:t>
      </w:r>
      <w:r w:rsidR="009638DA">
        <w:rPr>
          <w:rFonts w:ascii="Arial" w:hAnsi="Arial" w:cs="Arial"/>
        </w:rPr>
        <w:t>ExtJs</w:t>
      </w:r>
      <w:r w:rsidRPr="000E65DB">
        <w:rPr>
          <w:rFonts w:ascii="Arial" w:hAnsi="Arial" w:cs="Arial"/>
        </w:rPr>
        <w:t xml:space="preserve">, </w:t>
      </w:r>
      <w:r w:rsidR="009638DA">
        <w:rPr>
          <w:rFonts w:ascii="Arial" w:hAnsi="Arial" w:cs="Arial"/>
        </w:rPr>
        <w:t>Sencha Architect</w:t>
      </w:r>
      <w:r w:rsidRPr="000E65DB">
        <w:rPr>
          <w:rFonts w:ascii="Arial" w:hAnsi="Arial" w:cs="Arial"/>
        </w:rPr>
        <w:t>, Tomcat,</w:t>
      </w:r>
      <w:r>
        <w:rPr>
          <w:rFonts w:ascii="Arial" w:hAnsi="Arial" w:cs="Arial"/>
          <w:b/>
        </w:rPr>
        <w:t xml:space="preserve"> </w:t>
      </w:r>
      <w:r w:rsidRPr="000E65DB">
        <w:rPr>
          <w:rFonts w:ascii="Arial" w:hAnsi="Arial" w:cs="Arial"/>
        </w:rPr>
        <w:t xml:space="preserve">JSON, </w:t>
      </w:r>
      <w:r w:rsidR="009638DA">
        <w:rPr>
          <w:rFonts w:ascii="Arial" w:hAnsi="Arial" w:cs="Arial"/>
        </w:rPr>
        <w:t>SVN</w:t>
      </w:r>
      <w:r w:rsidRPr="000E65DB">
        <w:rPr>
          <w:rFonts w:ascii="Arial" w:hAnsi="Arial" w:cs="Arial"/>
        </w:rPr>
        <w:t xml:space="preserve">, </w:t>
      </w:r>
      <w:r w:rsidR="009638DA">
        <w:rPr>
          <w:rFonts w:ascii="Arial" w:hAnsi="Arial" w:cs="Arial"/>
        </w:rPr>
        <w:t>STS</w:t>
      </w:r>
      <w:r w:rsidRPr="000E65DB">
        <w:rPr>
          <w:rFonts w:ascii="Arial" w:hAnsi="Arial" w:cs="Arial"/>
        </w:rPr>
        <w:t>,</w:t>
      </w:r>
    </w:p>
    <w:p w14:paraId="5011DFAA" w14:textId="77777777" w:rsidR="00BA337B" w:rsidRPr="0081677F" w:rsidRDefault="00BA337B" w:rsidP="00BA337B">
      <w:pPr>
        <w:ind w:left="360" w:firstLine="360"/>
        <w:rPr>
          <w:rFonts w:ascii="Arial" w:hAnsi="Arial" w:cs="Arial"/>
        </w:rPr>
      </w:pPr>
      <w:r w:rsidRPr="0081677F">
        <w:rPr>
          <w:rFonts w:ascii="Arial" w:hAnsi="Arial" w:cs="Arial"/>
        </w:rPr>
        <w:t xml:space="preserve">Hibernate, </w:t>
      </w:r>
      <w:r w:rsidR="009638DA">
        <w:rPr>
          <w:rFonts w:ascii="Arial" w:hAnsi="Arial" w:cs="Arial"/>
        </w:rPr>
        <w:t>Firebird</w:t>
      </w:r>
      <w:r w:rsidRPr="0081677F">
        <w:rPr>
          <w:rFonts w:ascii="Arial" w:hAnsi="Arial" w:cs="Arial"/>
        </w:rPr>
        <w:t xml:space="preserve">, </w:t>
      </w:r>
      <w:r w:rsidR="009638DA">
        <w:rPr>
          <w:rFonts w:ascii="Arial" w:hAnsi="Arial" w:cs="Arial"/>
        </w:rPr>
        <w:t>Firefox</w:t>
      </w:r>
      <w:r w:rsidRPr="0081677F">
        <w:rPr>
          <w:rFonts w:ascii="Arial" w:hAnsi="Arial" w:cs="Arial"/>
        </w:rPr>
        <w:t>, Chrome,</w:t>
      </w:r>
      <w:r w:rsidR="009638DA">
        <w:rPr>
          <w:rFonts w:ascii="Arial" w:hAnsi="Arial" w:cs="Arial"/>
        </w:rPr>
        <w:t xml:space="preserve"> Crystal Reports, iText, Putty, JAVA, J2EE</w:t>
      </w:r>
      <w:r w:rsidR="004C0264">
        <w:rPr>
          <w:rFonts w:ascii="Arial" w:hAnsi="Arial" w:cs="Arial"/>
        </w:rPr>
        <w:t>,</w:t>
      </w:r>
      <w:r w:rsidR="00631E75">
        <w:rPr>
          <w:rFonts w:ascii="Arial" w:hAnsi="Arial" w:cs="Arial"/>
        </w:rPr>
        <w:t xml:space="preserve"> ActiveMQ,</w:t>
      </w:r>
      <w:r w:rsidR="009638DA">
        <w:rPr>
          <w:rFonts w:ascii="Arial" w:hAnsi="Arial" w:cs="Arial"/>
        </w:rPr>
        <w:t xml:space="preserve"> </w:t>
      </w:r>
    </w:p>
    <w:p w14:paraId="58BE589E" w14:textId="77777777" w:rsidR="00BA337B" w:rsidRDefault="00631E75" w:rsidP="00BA337B">
      <w:pPr>
        <w:ind w:left="360" w:firstLine="360"/>
        <w:rPr>
          <w:rFonts w:ascii="Arial" w:hAnsi="Arial" w:cs="Arial"/>
        </w:rPr>
      </w:pPr>
      <w:r>
        <w:rPr>
          <w:rFonts w:ascii="Arial" w:hAnsi="Arial" w:cs="Arial"/>
        </w:rPr>
        <w:t>JUNIT</w:t>
      </w:r>
      <w:r w:rsidR="00ED19D6">
        <w:rPr>
          <w:rFonts w:ascii="Arial" w:hAnsi="Arial" w:cs="Arial"/>
        </w:rPr>
        <w:t>, JSP</w:t>
      </w:r>
      <w:r w:rsidR="00177152">
        <w:rPr>
          <w:rFonts w:ascii="Arial" w:hAnsi="Arial" w:cs="Arial"/>
        </w:rPr>
        <w:t>, MongoDB</w:t>
      </w:r>
    </w:p>
    <w:p w14:paraId="195A99C4" w14:textId="77777777" w:rsidR="003A54CE" w:rsidRDefault="003A54CE" w:rsidP="00BA337B">
      <w:pPr>
        <w:ind w:left="360" w:firstLine="360"/>
        <w:rPr>
          <w:rFonts w:ascii="Arial" w:hAnsi="Arial" w:cs="Arial"/>
        </w:rPr>
      </w:pPr>
    </w:p>
    <w:p w14:paraId="43C9AB0D" w14:textId="77777777" w:rsidR="006F677B" w:rsidRPr="0081677F" w:rsidRDefault="006F677B" w:rsidP="00BA337B">
      <w:pPr>
        <w:ind w:left="360" w:firstLine="360"/>
        <w:rPr>
          <w:rFonts w:ascii="Arial" w:hAnsi="Arial" w:cs="Arial"/>
        </w:rPr>
      </w:pPr>
    </w:p>
    <w:p w14:paraId="2AB3EA11" w14:textId="77777777" w:rsidR="004B07DF" w:rsidRPr="001861B9" w:rsidRDefault="004B07DF" w:rsidP="004B07DF">
      <w:pPr>
        <w:rPr>
          <w:rFonts w:ascii="Arial" w:hAnsi="Arial" w:cs="Arial"/>
          <w:b/>
          <w:sz w:val="24"/>
          <w:szCs w:val="24"/>
        </w:rPr>
      </w:pPr>
      <w:r w:rsidRPr="001861B9">
        <w:rPr>
          <w:rFonts w:ascii="Arial" w:hAnsi="Arial" w:cs="Arial"/>
          <w:b/>
          <w:sz w:val="24"/>
          <w:szCs w:val="24"/>
        </w:rPr>
        <w:t>Yellow Freight    04/12 – 06/12</w:t>
      </w:r>
      <w:r w:rsidR="00D5158B">
        <w:rPr>
          <w:rFonts w:ascii="Arial" w:hAnsi="Arial" w:cs="Arial"/>
          <w:b/>
          <w:sz w:val="24"/>
          <w:szCs w:val="24"/>
        </w:rPr>
        <w:t xml:space="preserve">   </w:t>
      </w:r>
      <w:r w:rsidR="00933149" w:rsidRPr="001861B9">
        <w:rPr>
          <w:rFonts w:ascii="Arial" w:hAnsi="Arial" w:cs="Arial"/>
          <w:b/>
          <w:sz w:val="24"/>
          <w:szCs w:val="24"/>
        </w:rPr>
        <w:t>Overland Park, KS</w:t>
      </w:r>
    </w:p>
    <w:p w14:paraId="53274792" w14:textId="77777777" w:rsidR="004B07DF" w:rsidRDefault="004B07DF" w:rsidP="004B07DF">
      <w:pPr>
        <w:rPr>
          <w:rFonts w:ascii="Arial" w:hAnsi="Arial" w:cs="Arial"/>
          <w:b/>
          <w:sz w:val="24"/>
          <w:szCs w:val="24"/>
        </w:rPr>
      </w:pPr>
      <w:r w:rsidRPr="001861B9">
        <w:rPr>
          <w:rFonts w:ascii="Arial" w:hAnsi="Arial" w:cs="Arial"/>
          <w:b/>
          <w:sz w:val="24"/>
          <w:szCs w:val="24"/>
        </w:rPr>
        <w:t>Contract Work Placed By CEIAmerica</w:t>
      </w:r>
    </w:p>
    <w:p w14:paraId="24F18B20" w14:textId="77777777" w:rsidR="004D6FE2" w:rsidRDefault="004D6FE2" w:rsidP="004B07DF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oftware Engineer</w:t>
      </w:r>
    </w:p>
    <w:p w14:paraId="6173115B" w14:textId="77777777" w:rsidR="006E3A98" w:rsidRDefault="006E3A98" w:rsidP="004B07DF">
      <w:pPr>
        <w:rPr>
          <w:rFonts w:ascii="Arial" w:hAnsi="Arial" w:cs="Arial"/>
          <w:b/>
          <w:sz w:val="24"/>
          <w:szCs w:val="24"/>
        </w:rPr>
      </w:pPr>
    </w:p>
    <w:p w14:paraId="166DBBE2" w14:textId="77777777" w:rsidR="006E3A98" w:rsidRDefault="006E3A98" w:rsidP="006E3A98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6E3A98">
        <w:rPr>
          <w:rFonts w:ascii="Arial" w:hAnsi="Arial" w:cs="Arial"/>
          <w:sz w:val="24"/>
          <w:szCs w:val="24"/>
        </w:rPr>
        <w:t>Supported the sales force management application SFE</w:t>
      </w:r>
    </w:p>
    <w:p w14:paraId="0ACD8F31" w14:textId="77777777" w:rsidR="006E3A98" w:rsidRDefault="006E3A98" w:rsidP="006E3A98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ded an Excel export Feature to the SFE application</w:t>
      </w:r>
    </w:p>
    <w:p w14:paraId="0AFB0639" w14:textId="77777777" w:rsidR="0026138D" w:rsidRDefault="0026138D" w:rsidP="006E3A98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sed Microsoft </w:t>
      </w:r>
      <w:r w:rsidR="00E95F62">
        <w:rPr>
          <w:rFonts w:ascii="Arial" w:hAnsi="Arial" w:cs="Arial"/>
          <w:sz w:val="24"/>
          <w:szCs w:val="24"/>
        </w:rPr>
        <w:t xml:space="preserve">Dynamics </w:t>
      </w:r>
      <w:r>
        <w:rPr>
          <w:rFonts w:ascii="Arial" w:hAnsi="Arial" w:cs="Arial"/>
          <w:sz w:val="24"/>
          <w:szCs w:val="24"/>
        </w:rPr>
        <w:t>CRM 2011 to help re-engineer an existing application</w:t>
      </w:r>
    </w:p>
    <w:p w14:paraId="5B2A6DC1" w14:textId="77777777" w:rsidR="0026138D" w:rsidRDefault="0026138D" w:rsidP="006E3A98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ntored other developers on using CRM</w:t>
      </w:r>
    </w:p>
    <w:p w14:paraId="05C17609" w14:textId="77777777" w:rsidR="00243D0A" w:rsidRDefault="00243D0A" w:rsidP="00243D0A">
      <w:pPr>
        <w:rPr>
          <w:rFonts w:ascii="Arial" w:hAnsi="Arial" w:cs="Arial"/>
          <w:sz w:val="24"/>
          <w:szCs w:val="24"/>
        </w:rPr>
      </w:pPr>
    </w:p>
    <w:p w14:paraId="69D9E07A" w14:textId="77777777" w:rsidR="00243D0A" w:rsidRDefault="00243D0A" w:rsidP="00243D0A">
      <w:pPr>
        <w:ind w:firstLine="360"/>
        <w:rPr>
          <w:rFonts w:ascii="Arial" w:hAnsi="Arial" w:cs="Arial"/>
        </w:rPr>
      </w:pPr>
      <w:r w:rsidRPr="000E65DB">
        <w:rPr>
          <w:rFonts w:ascii="Arial" w:hAnsi="Arial" w:cs="Arial"/>
          <w:b/>
        </w:rPr>
        <w:t>Technologies Used:</w:t>
      </w:r>
      <w:r>
        <w:rPr>
          <w:rFonts w:ascii="Arial" w:hAnsi="Arial" w:cs="Arial"/>
          <w:b/>
        </w:rPr>
        <w:t xml:space="preserve"> </w:t>
      </w:r>
      <w:r w:rsidR="00D83A4C" w:rsidRPr="00D83A4C">
        <w:rPr>
          <w:rFonts w:ascii="Arial" w:hAnsi="Arial" w:cs="Arial"/>
        </w:rPr>
        <w:t>J2EE</w:t>
      </w:r>
      <w:r w:rsidRPr="000E65DB">
        <w:rPr>
          <w:rFonts w:ascii="Arial" w:hAnsi="Arial" w:cs="Arial"/>
        </w:rPr>
        <w:t xml:space="preserve">, </w:t>
      </w:r>
      <w:r w:rsidR="00D83A4C">
        <w:rPr>
          <w:rFonts w:ascii="Arial" w:hAnsi="Arial" w:cs="Arial"/>
        </w:rPr>
        <w:t>JSP</w:t>
      </w:r>
      <w:r w:rsidRPr="000E65DB">
        <w:rPr>
          <w:rFonts w:ascii="Arial" w:hAnsi="Arial" w:cs="Arial"/>
        </w:rPr>
        <w:t xml:space="preserve">, Tomcat, </w:t>
      </w:r>
      <w:r>
        <w:rPr>
          <w:rFonts w:ascii="Arial" w:hAnsi="Arial" w:cs="Arial"/>
        </w:rPr>
        <w:t>SVN</w:t>
      </w:r>
      <w:r w:rsidRPr="000E65DB">
        <w:rPr>
          <w:rFonts w:ascii="Arial" w:hAnsi="Arial" w:cs="Arial"/>
        </w:rPr>
        <w:t xml:space="preserve">, </w:t>
      </w:r>
      <w:r w:rsidR="008D0C39">
        <w:rPr>
          <w:rFonts w:ascii="Arial" w:hAnsi="Arial" w:cs="Arial"/>
        </w:rPr>
        <w:t>Eclipse</w:t>
      </w:r>
      <w:r w:rsidRPr="000E65DB">
        <w:rPr>
          <w:rFonts w:ascii="Arial" w:hAnsi="Arial" w:cs="Arial"/>
        </w:rPr>
        <w:t>,</w:t>
      </w:r>
      <w:r w:rsidR="00B62974">
        <w:rPr>
          <w:rFonts w:ascii="Arial" w:hAnsi="Arial" w:cs="Arial"/>
        </w:rPr>
        <w:t xml:space="preserve"> </w:t>
      </w:r>
      <w:r w:rsidR="000D676C">
        <w:rPr>
          <w:rFonts w:ascii="Arial" w:hAnsi="Arial" w:cs="Arial"/>
        </w:rPr>
        <w:t>Microsoft Dynamics CRM, Servlets,</w:t>
      </w:r>
      <w:r w:rsidR="00EE591F">
        <w:rPr>
          <w:rFonts w:ascii="Arial" w:hAnsi="Arial" w:cs="Arial"/>
        </w:rPr>
        <w:t xml:space="preserve"> JDBC, </w:t>
      </w:r>
    </w:p>
    <w:p w14:paraId="6685A4C6" w14:textId="77777777" w:rsidR="00243D0A" w:rsidRDefault="00B07433" w:rsidP="00243D0A">
      <w:pPr>
        <w:ind w:left="360" w:firstLine="360"/>
        <w:rPr>
          <w:rFonts w:ascii="Arial" w:hAnsi="Arial" w:cs="Arial"/>
        </w:rPr>
      </w:pPr>
      <w:r>
        <w:rPr>
          <w:rFonts w:ascii="Arial" w:hAnsi="Arial" w:cs="Arial"/>
        </w:rPr>
        <w:t>Oracle</w:t>
      </w:r>
      <w:r w:rsidR="00243D0A">
        <w:rPr>
          <w:rFonts w:ascii="Arial" w:hAnsi="Arial" w:cs="Arial"/>
        </w:rPr>
        <w:t>,</w:t>
      </w:r>
      <w:r w:rsidR="00EE591F">
        <w:rPr>
          <w:rFonts w:ascii="Arial" w:hAnsi="Arial" w:cs="Arial"/>
        </w:rPr>
        <w:t xml:space="preserve"> JAVA</w:t>
      </w:r>
      <w:r w:rsidR="00243D0A">
        <w:rPr>
          <w:rFonts w:ascii="Arial" w:hAnsi="Arial" w:cs="Arial"/>
        </w:rPr>
        <w:t xml:space="preserve"> </w:t>
      </w:r>
    </w:p>
    <w:p w14:paraId="300F34D2" w14:textId="77777777" w:rsidR="00953253" w:rsidRDefault="00953253" w:rsidP="00243D0A">
      <w:pPr>
        <w:rPr>
          <w:rFonts w:ascii="Arial" w:hAnsi="Arial" w:cs="Arial"/>
          <w:sz w:val="24"/>
          <w:szCs w:val="24"/>
        </w:rPr>
      </w:pPr>
    </w:p>
    <w:p w14:paraId="526A1D8D" w14:textId="77777777" w:rsidR="00867E4D" w:rsidRPr="00243D0A" w:rsidRDefault="00867E4D" w:rsidP="00243D0A">
      <w:pPr>
        <w:rPr>
          <w:rFonts w:ascii="Arial" w:hAnsi="Arial" w:cs="Arial"/>
          <w:sz w:val="24"/>
          <w:szCs w:val="24"/>
        </w:rPr>
      </w:pPr>
    </w:p>
    <w:p w14:paraId="4BFC8C14" w14:textId="77777777" w:rsidR="004B07DF" w:rsidRPr="001861B9" w:rsidRDefault="004B07DF" w:rsidP="004B07DF">
      <w:pPr>
        <w:rPr>
          <w:rFonts w:ascii="Arial" w:hAnsi="Arial" w:cs="Arial"/>
          <w:b/>
          <w:sz w:val="24"/>
          <w:szCs w:val="24"/>
        </w:rPr>
      </w:pPr>
      <w:r w:rsidRPr="001861B9">
        <w:rPr>
          <w:rFonts w:ascii="Arial" w:hAnsi="Arial" w:cs="Arial"/>
          <w:b/>
          <w:sz w:val="24"/>
          <w:szCs w:val="24"/>
        </w:rPr>
        <w:lastRenderedPageBreak/>
        <w:t>My401K    04/12 – 05/12</w:t>
      </w:r>
      <w:r w:rsidR="00EC41B4">
        <w:rPr>
          <w:rFonts w:ascii="Arial" w:hAnsi="Arial" w:cs="Arial"/>
          <w:b/>
          <w:sz w:val="24"/>
          <w:szCs w:val="24"/>
        </w:rPr>
        <w:t xml:space="preserve">  </w:t>
      </w:r>
      <w:r w:rsidR="00C317A2" w:rsidRPr="001861B9">
        <w:rPr>
          <w:rFonts w:ascii="Arial" w:hAnsi="Arial" w:cs="Arial"/>
          <w:b/>
          <w:sz w:val="24"/>
          <w:szCs w:val="24"/>
        </w:rPr>
        <w:t xml:space="preserve"> Overland Park, KS</w:t>
      </w:r>
    </w:p>
    <w:p w14:paraId="3296BDA6" w14:textId="77777777" w:rsidR="004B07DF" w:rsidRDefault="004B07DF" w:rsidP="004B07DF">
      <w:pPr>
        <w:rPr>
          <w:rFonts w:ascii="Arial" w:hAnsi="Arial" w:cs="Arial"/>
          <w:b/>
          <w:sz w:val="24"/>
          <w:szCs w:val="24"/>
        </w:rPr>
      </w:pPr>
      <w:r w:rsidRPr="001861B9">
        <w:rPr>
          <w:rFonts w:ascii="Arial" w:hAnsi="Arial" w:cs="Arial"/>
          <w:b/>
          <w:sz w:val="24"/>
          <w:szCs w:val="24"/>
        </w:rPr>
        <w:t xml:space="preserve">Contract Work </w:t>
      </w:r>
    </w:p>
    <w:p w14:paraId="5BF64FBC" w14:textId="77777777" w:rsidR="00DA607C" w:rsidRDefault="00DA607C" w:rsidP="004B07DF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pplication Architect</w:t>
      </w:r>
    </w:p>
    <w:p w14:paraId="135DD59D" w14:textId="77777777" w:rsidR="00A6671B" w:rsidRDefault="00A6671B" w:rsidP="004B07DF">
      <w:pPr>
        <w:rPr>
          <w:rFonts w:ascii="Arial" w:hAnsi="Arial" w:cs="Arial"/>
          <w:b/>
          <w:sz w:val="24"/>
          <w:szCs w:val="24"/>
        </w:rPr>
      </w:pPr>
    </w:p>
    <w:p w14:paraId="11D8943F" w14:textId="77777777" w:rsidR="00A6671B" w:rsidRDefault="00A6671B" w:rsidP="00A6671B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A6671B">
        <w:rPr>
          <w:rFonts w:ascii="Arial" w:hAnsi="Arial" w:cs="Arial"/>
          <w:sz w:val="24"/>
          <w:szCs w:val="24"/>
        </w:rPr>
        <w:t>Performed every Job Role required to build and deploy a web application</w:t>
      </w:r>
    </w:p>
    <w:p w14:paraId="3CBBEECF" w14:textId="77777777" w:rsidR="00A6671B" w:rsidRDefault="00A6671B" w:rsidP="00A6671B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d Groovy and Grails to build the application</w:t>
      </w:r>
    </w:p>
    <w:p w14:paraId="10C53E57" w14:textId="77777777" w:rsidR="00A6671B" w:rsidRDefault="00A6671B" w:rsidP="00A6671B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d the software package OFX to view customer investments</w:t>
      </w:r>
    </w:p>
    <w:p w14:paraId="79F5397D" w14:textId="77777777" w:rsidR="00023D38" w:rsidRDefault="00023D38" w:rsidP="00023D38">
      <w:pPr>
        <w:rPr>
          <w:rFonts w:ascii="Arial" w:hAnsi="Arial" w:cs="Arial"/>
          <w:sz w:val="24"/>
          <w:szCs w:val="24"/>
        </w:rPr>
      </w:pPr>
    </w:p>
    <w:p w14:paraId="4FAB5EDB" w14:textId="77777777" w:rsidR="00023D38" w:rsidRDefault="00023D38" w:rsidP="00023D38">
      <w:pPr>
        <w:ind w:firstLine="360"/>
        <w:rPr>
          <w:rFonts w:ascii="Arial" w:hAnsi="Arial" w:cs="Arial"/>
        </w:rPr>
      </w:pPr>
      <w:r w:rsidRPr="000E65DB">
        <w:rPr>
          <w:rFonts w:ascii="Arial" w:hAnsi="Arial" w:cs="Arial"/>
          <w:b/>
        </w:rPr>
        <w:t>Technologies Used:</w:t>
      </w:r>
      <w:r>
        <w:rPr>
          <w:rFonts w:ascii="Arial" w:hAnsi="Arial" w:cs="Arial"/>
          <w:b/>
        </w:rPr>
        <w:t xml:space="preserve"> </w:t>
      </w:r>
      <w:r w:rsidRPr="009638DA">
        <w:rPr>
          <w:rFonts w:ascii="Arial" w:hAnsi="Arial" w:cs="Arial"/>
        </w:rPr>
        <w:t>Groovy, Grails</w:t>
      </w:r>
      <w:r w:rsidRPr="000E65DB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To</w:t>
      </w:r>
      <w:r w:rsidRPr="000E65DB">
        <w:rPr>
          <w:rFonts w:ascii="Arial" w:hAnsi="Arial" w:cs="Arial"/>
        </w:rPr>
        <w:t>mcat,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>SVN</w:t>
      </w:r>
      <w:r w:rsidRPr="000E65DB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STS</w:t>
      </w:r>
      <w:r w:rsidRPr="000E65DB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OFX, </w:t>
      </w:r>
      <w:r w:rsidR="00DC5505">
        <w:rPr>
          <w:rFonts w:ascii="Arial" w:hAnsi="Arial" w:cs="Arial"/>
        </w:rPr>
        <w:t xml:space="preserve">MySQL, </w:t>
      </w:r>
      <w:r w:rsidR="006F5A34">
        <w:rPr>
          <w:rFonts w:ascii="Arial" w:hAnsi="Arial" w:cs="Arial"/>
        </w:rPr>
        <w:t>T</w:t>
      </w:r>
      <w:r>
        <w:rPr>
          <w:rFonts w:ascii="Arial" w:hAnsi="Arial" w:cs="Arial"/>
        </w:rPr>
        <w:t>ag</w:t>
      </w:r>
      <w:r w:rsidR="006F5A34">
        <w:rPr>
          <w:rFonts w:ascii="Arial" w:hAnsi="Arial" w:cs="Arial"/>
        </w:rPr>
        <w:t>S</w:t>
      </w:r>
      <w:r>
        <w:rPr>
          <w:rFonts w:ascii="Arial" w:hAnsi="Arial" w:cs="Arial"/>
        </w:rPr>
        <w:t>oup</w:t>
      </w:r>
    </w:p>
    <w:p w14:paraId="7C62C781" w14:textId="77777777" w:rsidR="006F677B" w:rsidRDefault="006F677B" w:rsidP="00A6671B">
      <w:pPr>
        <w:rPr>
          <w:rFonts w:ascii="Arial" w:hAnsi="Arial" w:cs="Arial"/>
          <w:sz w:val="24"/>
          <w:szCs w:val="24"/>
        </w:rPr>
      </w:pPr>
    </w:p>
    <w:p w14:paraId="748C98CB" w14:textId="77777777" w:rsidR="004911A9" w:rsidRDefault="004911A9" w:rsidP="00A6671B">
      <w:pPr>
        <w:rPr>
          <w:rFonts w:ascii="Arial" w:hAnsi="Arial" w:cs="Arial"/>
          <w:sz w:val="24"/>
          <w:szCs w:val="24"/>
        </w:rPr>
      </w:pPr>
    </w:p>
    <w:p w14:paraId="7902081A" w14:textId="77777777" w:rsidR="00CD5B1D" w:rsidRPr="001861B9" w:rsidRDefault="007D463D" w:rsidP="00CD5B1D">
      <w:pPr>
        <w:rPr>
          <w:rFonts w:ascii="Arial" w:hAnsi="Arial" w:cs="Arial"/>
          <w:b/>
          <w:sz w:val="24"/>
          <w:szCs w:val="24"/>
        </w:rPr>
      </w:pPr>
      <w:proofErr w:type="spellStart"/>
      <w:r w:rsidRPr="001861B9">
        <w:rPr>
          <w:rFonts w:ascii="Arial" w:hAnsi="Arial" w:cs="Arial"/>
          <w:b/>
          <w:sz w:val="24"/>
          <w:szCs w:val="24"/>
        </w:rPr>
        <w:t>FormZapper</w:t>
      </w:r>
      <w:proofErr w:type="spellEnd"/>
      <w:r w:rsidR="00CD5B1D" w:rsidRPr="001861B9">
        <w:rPr>
          <w:rFonts w:ascii="Arial" w:hAnsi="Arial" w:cs="Arial"/>
          <w:b/>
          <w:sz w:val="24"/>
          <w:szCs w:val="24"/>
        </w:rPr>
        <w:t xml:space="preserve"> 01/12 – 03/12</w:t>
      </w:r>
      <w:r w:rsidR="004911A9">
        <w:rPr>
          <w:rFonts w:ascii="Arial" w:hAnsi="Arial" w:cs="Arial"/>
          <w:b/>
          <w:sz w:val="24"/>
          <w:szCs w:val="24"/>
        </w:rPr>
        <w:t xml:space="preserve">  </w:t>
      </w:r>
      <w:r w:rsidR="0073379B">
        <w:rPr>
          <w:rFonts w:ascii="Arial" w:hAnsi="Arial" w:cs="Arial"/>
          <w:b/>
          <w:sz w:val="24"/>
          <w:szCs w:val="24"/>
        </w:rPr>
        <w:t xml:space="preserve"> </w:t>
      </w:r>
      <w:r w:rsidR="00C317A2" w:rsidRPr="001861B9">
        <w:rPr>
          <w:rFonts w:ascii="Arial" w:hAnsi="Arial" w:cs="Arial"/>
          <w:b/>
          <w:sz w:val="24"/>
          <w:szCs w:val="24"/>
        </w:rPr>
        <w:t>Overland</w:t>
      </w:r>
      <w:r w:rsidR="00FA2EB6" w:rsidRPr="001861B9">
        <w:rPr>
          <w:rFonts w:ascii="Arial" w:hAnsi="Arial" w:cs="Arial"/>
          <w:b/>
          <w:sz w:val="24"/>
          <w:szCs w:val="24"/>
        </w:rPr>
        <w:t xml:space="preserve"> </w:t>
      </w:r>
      <w:r w:rsidR="00C317A2" w:rsidRPr="001861B9">
        <w:rPr>
          <w:rFonts w:ascii="Arial" w:hAnsi="Arial" w:cs="Arial"/>
          <w:b/>
          <w:sz w:val="24"/>
          <w:szCs w:val="24"/>
        </w:rPr>
        <w:t>Park, KS</w:t>
      </w:r>
    </w:p>
    <w:p w14:paraId="5DFDCB79" w14:textId="77777777" w:rsidR="00CD5B1D" w:rsidRDefault="00CD5B1D" w:rsidP="00CD5B1D">
      <w:pPr>
        <w:rPr>
          <w:rFonts w:ascii="Arial" w:hAnsi="Arial" w:cs="Arial"/>
          <w:b/>
          <w:sz w:val="24"/>
          <w:szCs w:val="24"/>
        </w:rPr>
      </w:pPr>
      <w:r w:rsidRPr="001861B9">
        <w:rPr>
          <w:rFonts w:ascii="Arial" w:hAnsi="Arial" w:cs="Arial"/>
          <w:b/>
          <w:sz w:val="24"/>
          <w:szCs w:val="24"/>
        </w:rPr>
        <w:t>Contract Work Placed By MegaForce</w:t>
      </w:r>
    </w:p>
    <w:p w14:paraId="6C73CEE0" w14:textId="77777777" w:rsidR="00CD5B1D" w:rsidRDefault="00F637E2" w:rsidP="00A4132D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oftware Engineer</w:t>
      </w:r>
    </w:p>
    <w:p w14:paraId="31D45320" w14:textId="77777777" w:rsidR="00A4132D" w:rsidRDefault="00A4132D" w:rsidP="00A4132D">
      <w:pPr>
        <w:rPr>
          <w:rFonts w:ascii="Arial" w:hAnsi="Arial" w:cs="Arial"/>
          <w:b/>
          <w:sz w:val="24"/>
          <w:szCs w:val="24"/>
        </w:rPr>
      </w:pPr>
    </w:p>
    <w:p w14:paraId="3985ADE5" w14:textId="77777777" w:rsidR="00A4132D" w:rsidRDefault="00A4132D" w:rsidP="00A4132D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00A4132D">
        <w:rPr>
          <w:rFonts w:ascii="Arial" w:hAnsi="Arial" w:cs="Arial"/>
          <w:sz w:val="24"/>
          <w:szCs w:val="24"/>
        </w:rPr>
        <w:t>Added HIPAA Compliance to an existing Groovy-Grails application</w:t>
      </w:r>
    </w:p>
    <w:p w14:paraId="586CF7AB" w14:textId="77777777" w:rsidR="00A4132D" w:rsidRDefault="00A4132D" w:rsidP="00A4132D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d the encryption functionality in the JAVA Security package</w:t>
      </w:r>
    </w:p>
    <w:p w14:paraId="67662DEA" w14:textId="77777777" w:rsidR="00A4132D" w:rsidRDefault="00A4132D" w:rsidP="00A4132D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reated a JAVA Tag to display a tree view in the existing application</w:t>
      </w:r>
    </w:p>
    <w:p w14:paraId="55FC5F32" w14:textId="77777777" w:rsidR="00A4132D" w:rsidRDefault="00A4132D" w:rsidP="00A4132D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rote Unit tests</w:t>
      </w:r>
    </w:p>
    <w:p w14:paraId="4DDCDE4D" w14:textId="77777777" w:rsidR="00097C1B" w:rsidRDefault="00097C1B" w:rsidP="00097C1B">
      <w:pPr>
        <w:rPr>
          <w:rFonts w:ascii="Arial" w:hAnsi="Arial" w:cs="Arial"/>
          <w:sz w:val="24"/>
          <w:szCs w:val="24"/>
        </w:rPr>
      </w:pPr>
    </w:p>
    <w:p w14:paraId="2D490159" w14:textId="77777777" w:rsidR="00097C1B" w:rsidRPr="00097C1B" w:rsidRDefault="00097C1B" w:rsidP="00097C1B">
      <w:pPr>
        <w:ind w:firstLine="360"/>
        <w:rPr>
          <w:rFonts w:ascii="Arial" w:hAnsi="Arial" w:cs="Arial"/>
          <w:sz w:val="24"/>
          <w:szCs w:val="24"/>
        </w:rPr>
      </w:pPr>
      <w:r w:rsidRPr="000E65DB">
        <w:rPr>
          <w:rFonts w:ascii="Arial" w:hAnsi="Arial" w:cs="Arial"/>
          <w:b/>
        </w:rPr>
        <w:t>Technologies Used:</w:t>
      </w:r>
      <w:r>
        <w:rPr>
          <w:rFonts w:ascii="Arial" w:hAnsi="Arial" w:cs="Arial"/>
          <w:b/>
        </w:rPr>
        <w:t xml:space="preserve"> </w:t>
      </w:r>
      <w:r w:rsidRPr="009638DA">
        <w:rPr>
          <w:rFonts w:ascii="Arial" w:hAnsi="Arial" w:cs="Arial"/>
        </w:rPr>
        <w:t>Groovy, Grails</w:t>
      </w:r>
      <w:r w:rsidRPr="000E65DB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To</w:t>
      </w:r>
      <w:r w:rsidRPr="000E65DB">
        <w:rPr>
          <w:rFonts w:ascii="Arial" w:hAnsi="Arial" w:cs="Arial"/>
        </w:rPr>
        <w:t>mcat,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>SVN</w:t>
      </w:r>
      <w:r w:rsidRPr="000E65DB">
        <w:rPr>
          <w:rFonts w:ascii="Arial" w:hAnsi="Arial" w:cs="Arial"/>
        </w:rPr>
        <w:t xml:space="preserve">, </w:t>
      </w:r>
      <w:r w:rsidR="00EE1BFE">
        <w:rPr>
          <w:rFonts w:ascii="Arial" w:hAnsi="Arial" w:cs="Arial"/>
        </w:rPr>
        <w:t xml:space="preserve">JAVA, MySQL, </w:t>
      </w:r>
      <w:r w:rsidR="00AC6398">
        <w:rPr>
          <w:rFonts w:ascii="Arial" w:hAnsi="Arial" w:cs="Arial"/>
        </w:rPr>
        <w:t xml:space="preserve">JUNIT, </w:t>
      </w:r>
      <w:r>
        <w:rPr>
          <w:rFonts w:ascii="Arial" w:hAnsi="Arial" w:cs="Arial"/>
        </w:rPr>
        <w:t>STS</w:t>
      </w:r>
    </w:p>
    <w:p w14:paraId="64C570D9" w14:textId="77777777" w:rsidR="00A4132D" w:rsidRPr="00A4132D" w:rsidRDefault="00A4132D" w:rsidP="00A4132D">
      <w:pPr>
        <w:rPr>
          <w:rFonts w:ascii="Arial" w:hAnsi="Arial" w:cs="Arial"/>
          <w:sz w:val="24"/>
          <w:szCs w:val="24"/>
        </w:rPr>
      </w:pPr>
      <w:r w:rsidRPr="00A4132D">
        <w:rPr>
          <w:rFonts w:ascii="Arial" w:hAnsi="Arial" w:cs="Arial"/>
          <w:sz w:val="24"/>
          <w:szCs w:val="24"/>
        </w:rPr>
        <w:t xml:space="preserve"> </w:t>
      </w:r>
    </w:p>
    <w:p w14:paraId="0587138C" w14:textId="77777777" w:rsidR="008475DF" w:rsidRPr="001861B9" w:rsidRDefault="008475DF" w:rsidP="008475DF">
      <w:pPr>
        <w:rPr>
          <w:rFonts w:ascii="Arial" w:hAnsi="Arial" w:cs="Arial"/>
          <w:b/>
          <w:sz w:val="24"/>
          <w:szCs w:val="24"/>
        </w:rPr>
      </w:pPr>
      <w:r w:rsidRPr="001861B9">
        <w:rPr>
          <w:rFonts w:ascii="Arial" w:hAnsi="Arial" w:cs="Arial"/>
          <w:b/>
          <w:sz w:val="24"/>
          <w:szCs w:val="24"/>
        </w:rPr>
        <w:t>Level Five Solutions    07/11 – 08/11</w:t>
      </w:r>
      <w:r w:rsidR="005103CC">
        <w:rPr>
          <w:rFonts w:ascii="Arial" w:hAnsi="Arial" w:cs="Arial"/>
          <w:b/>
          <w:sz w:val="24"/>
          <w:szCs w:val="24"/>
        </w:rPr>
        <w:t xml:space="preserve">  </w:t>
      </w:r>
      <w:r w:rsidR="0073379B">
        <w:rPr>
          <w:rFonts w:ascii="Arial" w:hAnsi="Arial" w:cs="Arial"/>
          <w:b/>
          <w:sz w:val="24"/>
          <w:szCs w:val="24"/>
        </w:rPr>
        <w:t xml:space="preserve"> </w:t>
      </w:r>
      <w:r w:rsidR="00C317A2" w:rsidRPr="001861B9">
        <w:rPr>
          <w:rFonts w:ascii="Arial" w:hAnsi="Arial" w:cs="Arial"/>
          <w:b/>
          <w:sz w:val="24"/>
          <w:szCs w:val="24"/>
        </w:rPr>
        <w:t>Overland Park, KS</w:t>
      </w:r>
    </w:p>
    <w:p w14:paraId="2A0585C0" w14:textId="77777777" w:rsidR="008475DF" w:rsidRDefault="008475DF" w:rsidP="008475DF">
      <w:pPr>
        <w:rPr>
          <w:rFonts w:ascii="Arial" w:hAnsi="Arial" w:cs="Arial"/>
          <w:b/>
          <w:sz w:val="24"/>
          <w:szCs w:val="24"/>
        </w:rPr>
      </w:pPr>
      <w:r w:rsidRPr="001861B9">
        <w:rPr>
          <w:rFonts w:ascii="Arial" w:hAnsi="Arial" w:cs="Arial"/>
          <w:b/>
          <w:sz w:val="24"/>
          <w:szCs w:val="24"/>
        </w:rPr>
        <w:t>Contract Work Placed By Volt</w:t>
      </w:r>
    </w:p>
    <w:p w14:paraId="30E8F0D1" w14:textId="77777777" w:rsidR="00BC2554" w:rsidRPr="001861B9" w:rsidRDefault="00BC2554" w:rsidP="008475DF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oftware Engineer</w:t>
      </w:r>
    </w:p>
    <w:p w14:paraId="736B4223" w14:textId="77777777" w:rsidR="008475DF" w:rsidRDefault="008475DF" w:rsidP="008475DF">
      <w:pPr>
        <w:rPr>
          <w:rFonts w:ascii="Arial" w:hAnsi="Arial" w:cs="Arial"/>
          <w:b/>
          <w:sz w:val="24"/>
          <w:szCs w:val="24"/>
        </w:rPr>
      </w:pPr>
    </w:p>
    <w:p w14:paraId="74D52C1A" w14:textId="77777777" w:rsidR="00C61A40" w:rsidRDefault="00C61A40" w:rsidP="00C61A40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 w:rsidRPr="00C61A40">
        <w:rPr>
          <w:rFonts w:ascii="Arial" w:hAnsi="Arial" w:cs="Arial"/>
          <w:sz w:val="24"/>
          <w:szCs w:val="24"/>
        </w:rPr>
        <w:t>Added a</w:t>
      </w:r>
      <w:r>
        <w:rPr>
          <w:rFonts w:ascii="Arial" w:hAnsi="Arial" w:cs="Arial"/>
          <w:sz w:val="24"/>
          <w:szCs w:val="24"/>
        </w:rPr>
        <w:t xml:space="preserve"> file upload ability to the </w:t>
      </w:r>
      <w:r w:rsidRPr="00C61A40">
        <w:rPr>
          <w:rFonts w:ascii="Arial" w:hAnsi="Arial" w:cs="Arial"/>
          <w:sz w:val="24"/>
          <w:szCs w:val="24"/>
        </w:rPr>
        <w:t xml:space="preserve">SprintBrand </w:t>
      </w:r>
      <w:r>
        <w:rPr>
          <w:rFonts w:ascii="Arial" w:hAnsi="Arial" w:cs="Arial"/>
          <w:sz w:val="24"/>
          <w:szCs w:val="24"/>
        </w:rPr>
        <w:t xml:space="preserve">Admin </w:t>
      </w:r>
      <w:r w:rsidRPr="00C61A40">
        <w:rPr>
          <w:rFonts w:ascii="Arial" w:hAnsi="Arial" w:cs="Arial"/>
          <w:sz w:val="24"/>
          <w:szCs w:val="24"/>
        </w:rPr>
        <w:t>Site</w:t>
      </w:r>
    </w:p>
    <w:p w14:paraId="3109D729" w14:textId="77777777" w:rsidR="00C61A40" w:rsidRDefault="00C61A40" w:rsidP="00C61A40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d Google maps to display the location of all members of an organization</w:t>
      </w:r>
    </w:p>
    <w:p w14:paraId="61900128" w14:textId="77777777" w:rsidR="00C61A40" w:rsidRDefault="00C61A40" w:rsidP="00C61A40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rote Jersey Restful Client Code to call Google Web Services</w:t>
      </w:r>
    </w:p>
    <w:p w14:paraId="6C893D63" w14:textId="77777777" w:rsidR="00C61A40" w:rsidRDefault="00C61A40" w:rsidP="00C61A40">
      <w:pPr>
        <w:rPr>
          <w:rFonts w:ascii="Arial" w:hAnsi="Arial" w:cs="Arial"/>
          <w:sz w:val="24"/>
          <w:szCs w:val="24"/>
        </w:rPr>
      </w:pPr>
      <w:r w:rsidRPr="00C61A40">
        <w:rPr>
          <w:rFonts w:ascii="Arial" w:hAnsi="Arial" w:cs="Arial"/>
          <w:sz w:val="24"/>
          <w:szCs w:val="24"/>
        </w:rPr>
        <w:t xml:space="preserve"> </w:t>
      </w:r>
    </w:p>
    <w:p w14:paraId="6804E158" w14:textId="77777777" w:rsidR="00433E1F" w:rsidRDefault="00433E1F" w:rsidP="00433E1F">
      <w:pPr>
        <w:ind w:firstLine="360"/>
        <w:rPr>
          <w:rFonts w:ascii="Arial" w:hAnsi="Arial" w:cs="Arial"/>
        </w:rPr>
      </w:pPr>
      <w:r w:rsidRPr="000E65DB">
        <w:rPr>
          <w:rFonts w:ascii="Arial" w:hAnsi="Arial" w:cs="Arial"/>
          <w:b/>
        </w:rPr>
        <w:t>Technologies Used:</w:t>
      </w:r>
      <w:r>
        <w:rPr>
          <w:rFonts w:ascii="Arial" w:hAnsi="Arial" w:cs="Arial"/>
          <w:b/>
        </w:rPr>
        <w:t xml:space="preserve"> </w:t>
      </w:r>
      <w:r w:rsidRPr="00433E1F">
        <w:rPr>
          <w:rFonts w:ascii="Arial" w:hAnsi="Arial" w:cs="Arial"/>
        </w:rPr>
        <w:t>Struts,</w:t>
      </w:r>
      <w:r>
        <w:rPr>
          <w:rFonts w:ascii="Arial" w:hAnsi="Arial" w:cs="Arial"/>
          <w:b/>
        </w:rPr>
        <w:t xml:space="preserve"> </w:t>
      </w:r>
      <w:r w:rsidRPr="00D83A4C">
        <w:rPr>
          <w:rFonts w:ascii="Arial" w:hAnsi="Arial" w:cs="Arial"/>
        </w:rPr>
        <w:t>J2EE</w:t>
      </w:r>
      <w:r w:rsidRPr="000E65DB">
        <w:rPr>
          <w:rFonts w:ascii="Arial" w:hAnsi="Arial" w:cs="Arial"/>
        </w:rPr>
        <w:t xml:space="preserve">, Tomcat, </w:t>
      </w:r>
      <w:r>
        <w:rPr>
          <w:rFonts w:ascii="Arial" w:hAnsi="Arial" w:cs="Arial"/>
        </w:rPr>
        <w:t>SVN</w:t>
      </w:r>
      <w:r w:rsidRPr="000E65DB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Eclipse</w:t>
      </w:r>
      <w:r w:rsidRPr="000E65DB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JDBC, </w:t>
      </w:r>
      <w:r w:rsidR="00163871">
        <w:rPr>
          <w:rFonts w:ascii="Arial" w:hAnsi="Arial" w:cs="Arial"/>
        </w:rPr>
        <w:t>Oracle, JAVA, Google Maps,</w:t>
      </w:r>
    </w:p>
    <w:p w14:paraId="1E45D9D8" w14:textId="77777777" w:rsidR="00433E1F" w:rsidRDefault="00163871" w:rsidP="00433E1F">
      <w:pPr>
        <w:ind w:left="360" w:firstLine="360"/>
        <w:rPr>
          <w:rFonts w:ascii="Arial" w:hAnsi="Arial" w:cs="Arial"/>
        </w:rPr>
      </w:pPr>
      <w:r>
        <w:rPr>
          <w:rFonts w:ascii="Arial" w:hAnsi="Arial" w:cs="Arial"/>
        </w:rPr>
        <w:t>Jersey</w:t>
      </w:r>
      <w:r w:rsidR="006F31F5">
        <w:rPr>
          <w:rFonts w:ascii="Arial" w:hAnsi="Arial" w:cs="Arial"/>
        </w:rPr>
        <w:t>, IBATIS</w:t>
      </w:r>
      <w:r w:rsidR="00433E1F">
        <w:rPr>
          <w:rFonts w:ascii="Arial" w:hAnsi="Arial" w:cs="Arial"/>
        </w:rPr>
        <w:t xml:space="preserve"> </w:t>
      </w:r>
    </w:p>
    <w:p w14:paraId="78C2E405" w14:textId="77777777" w:rsidR="0049311C" w:rsidRDefault="0049311C" w:rsidP="00433E1F">
      <w:pPr>
        <w:ind w:left="360" w:firstLine="360"/>
        <w:rPr>
          <w:rFonts w:ascii="Arial" w:hAnsi="Arial" w:cs="Arial"/>
        </w:rPr>
      </w:pPr>
    </w:p>
    <w:p w14:paraId="67B288A1" w14:textId="77777777" w:rsidR="00867E4D" w:rsidRDefault="00867E4D" w:rsidP="00433E1F">
      <w:pPr>
        <w:ind w:left="360" w:firstLine="360"/>
        <w:rPr>
          <w:rFonts w:ascii="Arial" w:hAnsi="Arial" w:cs="Arial"/>
        </w:rPr>
      </w:pPr>
    </w:p>
    <w:p w14:paraId="47306938" w14:textId="77777777" w:rsidR="00867E4D" w:rsidRDefault="00867E4D" w:rsidP="00433E1F">
      <w:pPr>
        <w:ind w:left="360" w:firstLine="360"/>
        <w:rPr>
          <w:rFonts w:ascii="Arial" w:hAnsi="Arial" w:cs="Arial"/>
        </w:rPr>
      </w:pPr>
    </w:p>
    <w:p w14:paraId="2741764B" w14:textId="77777777" w:rsidR="00867E4D" w:rsidRDefault="00867E4D" w:rsidP="00433E1F">
      <w:pPr>
        <w:ind w:left="360" w:firstLine="360"/>
        <w:rPr>
          <w:rFonts w:ascii="Arial" w:hAnsi="Arial" w:cs="Arial"/>
        </w:rPr>
      </w:pPr>
    </w:p>
    <w:p w14:paraId="1563D2C5" w14:textId="581BD924" w:rsidR="00867E4D" w:rsidRDefault="00867E4D" w:rsidP="00433E1F">
      <w:pPr>
        <w:ind w:left="360" w:firstLine="360"/>
        <w:rPr>
          <w:rFonts w:ascii="Arial" w:hAnsi="Arial" w:cs="Arial"/>
        </w:rPr>
      </w:pPr>
    </w:p>
    <w:p w14:paraId="3F661664" w14:textId="4A75CBC6" w:rsidR="00CA2D88" w:rsidRDefault="00CA2D88" w:rsidP="00433E1F">
      <w:pPr>
        <w:ind w:left="360" w:firstLine="360"/>
        <w:rPr>
          <w:rFonts w:ascii="Arial" w:hAnsi="Arial" w:cs="Arial"/>
        </w:rPr>
      </w:pPr>
    </w:p>
    <w:p w14:paraId="241755C8" w14:textId="2E428DE2" w:rsidR="00CA2D88" w:rsidRDefault="00CA2D88" w:rsidP="00433E1F">
      <w:pPr>
        <w:ind w:left="360" w:firstLine="360"/>
        <w:rPr>
          <w:rFonts w:ascii="Arial" w:hAnsi="Arial" w:cs="Arial"/>
        </w:rPr>
      </w:pPr>
    </w:p>
    <w:p w14:paraId="4A49E1BB" w14:textId="0F65997B" w:rsidR="00CA2D88" w:rsidRDefault="00CA2D88" w:rsidP="00433E1F">
      <w:pPr>
        <w:ind w:left="360" w:firstLine="360"/>
        <w:rPr>
          <w:rFonts w:ascii="Arial" w:hAnsi="Arial" w:cs="Arial"/>
        </w:rPr>
      </w:pPr>
    </w:p>
    <w:p w14:paraId="47BDAF4B" w14:textId="52FA9F25" w:rsidR="00CA2D88" w:rsidRDefault="00CA2D88" w:rsidP="00433E1F">
      <w:pPr>
        <w:ind w:left="360" w:firstLine="360"/>
        <w:rPr>
          <w:rFonts w:ascii="Arial" w:hAnsi="Arial" w:cs="Arial"/>
        </w:rPr>
      </w:pPr>
    </w:p>
    <w:p w14:paraId="73B8328B" w14:textId="7C77F21B" w:rsidR="00CA2D88" w:rsidRDefault="00CA2D88" w:rsidP="00433E1F">
      <w:pPr>
        <w:ind w:left="360" w:firstLine="360"/>
        <w:rPr>
          <w:rFonts w:ascii="Arial" w:hAnsi="Arial" w:cs="Arial"/>
        </w:rPr>
      </w:pPr>
    </w:p>
    <w:p w14:paraId="20900081" w14:textId="77777777" w:rsidR="00CA2D88" w:rsidRDefault="00CA2D88" w:rsidP="00433E1F">
      <w:pPr>
        <w:ind w:left="360" w:firstLine="360"/>
        <w:rPr>
          <w:rFonts w:ascii="Arial" w:hAnsi="Arial" w:cs="Arial"/>
        </w:rPr>
      </w:pPr>
    </w:p>
    <w:p w14:paraId="319999E5" w14:textId="77777777" w:rsidR="007E4977" w:rsidRPr="001861B9" w:rsidRDefault="007E4977" w:rsidP="007E4977">
      <w:pPr>
        <w:rPr>
          <w:rFonts w:ascii="Arial" w:hAnsi="Arial" w:cs="Arial"/>
          <w:b/>
          <w:sz w:val="24"/>
          <w:szCs w:val="24"/>
        </w:rPr>
      </w:pPr>
      <w:r w:rsidRPr="001861B9">
        <w:rPr>
          <w:rFonts w:ascii="Arial" w:hAnsi="Arial" w:cs="Arial"/>
          <w:b/>
          <w:sz w:val="24"/>
          <w:szCs w:val="24"/>
        </w:rPr>
        <w:lastRenderedPageBreak/>
        <w:t>Kansas Department of Education    04/11 – 07/11</w:t>
      </w:r>
      <w:r w:rsidR="0073379B">
        <w:rPr>
          <w:rFonts w:ascii="Arial" w:hAnsi="Arial" w:cs="Arial"/>
          <w:b/>
          <w:sz w:val="24"/>
          <w:szCs w:val="24"/>
        </w:rPr>
        <w:t xml:space="preserve">  </w:t>
      </w:r>
      <w:r w:rsidR="00C317A2" w:rsidRPr="001861B9">
        <w:rPr>
          <w:rFonts w:ascii="Arial" w:hAnsi="Arial" w:cs="Arial"/>
          <w:b/>
          <w:sz w:val="24"/>
          <w:szCs w:val="24"/>
        </w:rPr>
        <w:t xml:space="preserve"> Lawrence, KS</w:t>
      </w:r>
    </w:p>
    <w:p w14:paraId="6CB1C739" w14:textId="77777777" w:rsidR="007E4977" w:rsidRDefault="007E4977" w:rsidP="007E4977">
      <w:pPr>
        <w:rPr>
          <w:rFonts w:ascii="Arial" w:hAnsi="Arial" w:cs="Arial"/>
          <w:b/>
          <w:sz w:val="24"/>
          <w:szCs w:val="24"/>
        </w:rPr>
      </w:pPr>
      <w:r w:rsidRPr="001861B9">
        <w:rPr>
          <w:rFonts w:ascii="Arial" w:hAnsi="Arial" w:cs="Arial"/>
          <w:b/>
          <w:sz w:val="24"/>
          <w:szCs w:val="24"/>
        </w:rPr>
        <w:t>Contract Work Placed By Riverpoint</w:t>
      </w:r>
    </w:p>
    <w:p w14:paraId="7B34B829" w14:textId="77777777" w:rsidR="00DF78B2" w:rsidRPr="001861B9" w:rsidRDefault="00DF78B2" w:rsidP="007E4977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oftware Engineer</w:t>
      </w:r>
    </w:p>
    <w:p w14:paraId="3089F0CF" w14:textId="77777777" w:rsidR="007E4977" w:rsidRDefault="007E4977" w:rsidP="007E4977">
      <w:pPr>
        <w:rPr>
          <w:rFonts w:ascii="Arial" w:hAnsi="Arial" w:cs="Arial"/>
          <w:b/>
          <w:sz w:val="24"/>
          <w:szCs w:val="24"/>
        </w:rPr>
      </w:pPr>
    </w:p>
    <w:p w14:paraId="36E80F0A" w14:textId="77777777" w:rsidR="008940A1" w:rsidRDefault="00A130C3" w:rsidP="008940A1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A130C3">
        <w:rPr>
          <w:rFonts w:ascii="Arial" w:hAnsi="Arial" w:cs="Arial"/>
          <w:noProof/>
          <w:sz w:val="24"/>
          <w:szCs w:val="24"/>
        </w:rPr>
        <w:t>W</w:t>
      </w:r>
      <w:r>
        <w:rPr>
          <w:rFonts w:ascii="Arial" w:hAnsi="Arial" w:cs="Arial"/>
          <w:noProof/>
          <w:sz w:val="24"/>
          <w:szCs w:val="24"/>
        </w:rPr>
        <w:t>rote c</w:t>
      </w:r>
      <w:r w:rsidR="008940A1" w:rsidRPr="00A130C3">
        <w:rPr>
          <w:rFonts w:ascii="Arial" w:hAnsi="Arial" w:cs="Arial"/>
          <w:noProof/>
          <w:sz w:val="24"/>
          <w:szCs w:val="24"/>
        </w:rPr>
        <w:t>ode</w:t>
      </w:r>
      <w:r w:rsidR="008940A1" w:rsidRPr="008940A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for </w:t>
      </w:r>
      <w:r w:rsidR="008940A1" w:rsidRPr="008940A1">
        <w:rPr>
          <w:rFonts w:ascii="Arial" w:hAnsi="Arial" w:cs="Arial"/>
          <w:sz w:val="24"/>
          <w:szCs w:val="24"/>
        </w:rPr>
        <w:t xml:space="preserve">assigned features </w:t>
      </w:r>
      <w:r>
        <w:rPr>
          <w:rFonts w:ascii="Arial" w:hAnsi="Arial" w:cs="Arial"/>
          <w:sz w:val="24"/>
          <w:szCs w:val="24"/>
        </w:rPr>
        <w:t>during</w:t>
      </w:r>
      <w:r w:rsidR="008940A1" w:rsidRPr="008940A1">
        <w:rPr>
          <w:rFonts w:ascii="Arial" w:hAnsi="Arial" w:cs="Arial"/>
          <w:sz w:val="24"/>
          <w:szCs w:val="24"/>
        </w:rPr>
        <w:t xml:space="preserve"> the CETE project</w:t>
      </w:r>
      <w:r w:rsidR="008940A1">
        <w:rPr>
          <w:rFonts w:ascii="Arial" w:hAnsi="Arial" w:cs="Arial"/>
          <w:sz w:val="24"/>
          <w:szCs w:val="24"/>
        </w:rPr>
        <w:t xml:space="preserve"> using </w:t>
      </w:r>
      <w:r w:rsidR="008940A1" w:rsidRPr="00A130C3">
        <w:rPr>
          <w:rFonts w:ascii="Arial" w:hAnsi="Arial" w:cs="Arial"/>
          <w:noProof/>
          <w:sz w:val="24"/>
          <w:szCs w:val="24"/>
        </w:rPr>
        <w:t>Life</w:t>
      </w:r>
      <w:r>
        <w:rPr>
          <w:rFonts w:ascii="Arial" w:hAnsi="Arial" w:cs="Arial"/>
          <w:noProof/>
          <w:sz w:val="24"/>
          <w:szCs w:val="24"/>
        </w:rPr>
        <w:t>r</w:t>
      </w:r>
      <w:r w:rsidR="008940A1" w:rsidRPr="00A130C3">
        <w:rPr>
          <w:rFonts w:ascii="Arial" w:hAnsi="Arial" w:cs="Arial"/>
          <w:noProof/>
          <w:sz w:val="24"/>
          <w:szCs w:val="24"/>
        </w:rPr>
        <w:t>ay</w:t>
      </w:r>
    </w:p>
    <w:p w14:paraId="7F95C44D" w14:textId="77777777" w:rsidR="008940A1" w:rsidRDefault="008940A1" w:rsidP="008940A1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ntored other developers in using application components</w:t>
      </w:r>
    </w:p>
    <w:p w14:paraId="2F98BDBA" w14:textId="77777777" w:rsidR="008940A1" w:rsidRDefault="004571A4" w:rsidP="008940A1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rote code for</w:t>
      </w:r>
      <w:r w:rsidR="008940A1">
        <w:rPr>
          <w:rFonts w:ascii="Arial" w:hAnsi="Arial" w:cs="Arial"/>
          <w:sz w:val="24"/>
          <w:szCs w:val="24"/>
        </w:rPr>
        <w:t xml:space="preserve"> </w:t>
      </w:r>
      <w:r w:rsidR="008940A1" w:rsidRPr="00A130C3">
        <w:rPr>
          <w:rFonts w:ascii="Arial" w:hAnsi="Arial" w:cs="Arial"/>
          <w:noProof/>
          <w:sz w:val="24"/>
          <w:szCs w:val="24"/>
        </w:rPr>
        <w:t>J</w:t>
      </w:r>
      <w:r w:rsidR="00A130C3">
        <w:rPr>
          <w:rFonts w:ascii="Arial" w:hAnsi="Arial" w:cs="Arial"/>
          <w:noProof/>
          <w:sz w:val="24"/>
          <w:szCs w:val="24"/>
        </w:rPr>
        <w:t>q</w:t>
      </w:r>
      <w:r w:rsidR="008940A1" w:rsidRPr="00A130C3">
        <w:rPr>
          <w:rFonts w:ascii="Arial" w:hAnsi="Arial" w:cs="Arial"/>
          <w:noProof/>
          <w:sz w:val="24"/>
          <w:szCs w:val="24"/>
        </w:rPr>
        <w:t>uery</w:t>
      </w:r>
      <w:r w:rsidR="008940A1">
        <w:rPr>
          <w:rFonts w:ascii="Arial" w:hAnsi="Arial" w:cs="Arial"/>
          <w:sz w:val="24"/>
          <w:szCs w:val="24"/>
        </w:rPr>
        <w:t xml:space="preserve"> Trees, Tool Tips, and </w:t>
      </w:r>
      <w:r w:rsidR="00074DC4">
        <w:rPr>
          <w:rFonts w:ascii="Arial" w:hAnsi="Arial" w:cs="Arial"/>
          <w:sz w:val="24"/>
          <w:szCs w:val="24"/>
        </w:rPr>
        <w:t>JQ</w:t>
      </w:r>
      <w:r w:rsidR="00324BB2">
        <w:rPr>
          <w:rFonts w:ascii="Arial" w:hAnsi="Arial" w:cs="Arial"/>
          <w:sz w:val="24"/>
          <w:szCs w:val="24"/>
        </w:rPr>
        <w:t>G</w:t>
      </w:r>
      <w:r w:rsidR="008940A1">
        <w:rPr>
          <w:rFonts w:ascii="Arial" w:hAnsi="Arial" w:cs="Arial"/>
          <w:sz w:val="24"/>
          <w:szCs w:val="24"/>
        </w:rPr>
        <w:t>rid</w:t>
      </w:r>
    </w:p>
    <w:p w14:paraId="11B356E0" w14:textId="77777777" w:rsidR="008940A1" w:rsidRDefault="009D00F9" w:rsidP="008940A1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sed </w:t>
      </w:r>
      <w:r w:rsidR="008940A1" w:rsidRPr="001861B9">
        <w:rPr>
          <w:rFonts w:ascii="Arial" w:hAnsi="Arial" w:cs="Arial"/>
          <w:sz w:val="24"/>
          <w:szCs w:val="24"/>
        </w:rPr>
        <w:t xml:space="preserve">Spring MVC to move </w:t>
      </w:r>
      <w:r>
        <w:rPr>
          <w:rFonts w:ascii="Arial" w:hAnsi="Arial" w:cs="Arial"/>
          <w:sz w:val="24"/>
          <w:szCs w:val="24"/>
        </w:rPr>
        <w:t xml:space="preserve">web </w:t>
      </w:r>
      <w:r w:rsidR="008940A1" w:rsidRPr="001861B9">
        <w:rPr>
          <w:rFonts w:ascii="Arial" w:hAnsi="Arial" w:cs="Arial"/>
          <w:sz w:val="24"/>
          <w:szCs w:val="24"/>
        </w:rPr>
        <w:t xml:space="preserve">page data </w:t>
      </w:r>
      <w:r>
        <w:rPr>
          <w:rFonts w:ascii="Arial" w:hAnsi="Arial" w:cs="Arial"/>
          <w:sz w:val="24"/>
          <w:szCs w:val="24"/>
        </w:rPr>
        <w:t>in</w:t>
      </w:r>
      <w:r w:rsidR="008940A1" w:rsidRPr="001861B9">
        <w:rPr>
          <w:rFonts w:ascii="Arial" w:hAnsi="Arial" w:cs="Arial"/>
          <w:sz w:val="24"/>
          <w:szCs w:val="24"/>
        </w:rPr>
        <w:t>to database backing beans</w:t>
      </w:r>
    </w:p>
    <w:p w14:paraId="28187BBC" w14:textId="77777777" w:rsidR="008940A1" w:rsidRPr="008940A1" w:rsidRDefault="004571A4" w:rsidP="008940A1">
      <w:pPr>
        <w:pStyle w:val="ListParagraph"/>
        <w:numPr>
          <w:ilvl w:val="0"/>
          <w:numId w:val="8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reated </w:t>
      </w:r>
      <w:r w:rsidR="008940A1" w:rsidRPr="008940A1">
        <w:rPr>
          <w:rFonts w:ascii="Arial" w:hAnsi="Arial" w:cs="Arial"/>
          <w:sz w:val="24"/>
          <w:szCs w:val="24"/>
        </w:rPr>
        <w:t>Ajax calls to populate page drop down boxes.</w:t>
      </w:r>
    </w:p>
    <w:p w14:paraId="4E4FA327" w14:textId="77777777" w:rsidR="008940A1" w:rsidRPr="008940A1" w:rsidRDefault="008940A1" w:rsidP="008940A1">
      <w:pPr>
        <w:rPr>
          <w:rFonts w:ascii="Arial" w:hAnsi="Arial" w:cs="Arial"/>
          <w:sz w:val="24"/>
          <w:szCs w:val="24"/>
        </w:rPr>
      </w:pPr>
    </w:p>
    <w:p w14:paraId="6032F06C" w14:textId="77777777" w:rsidR="00520816" w:rsidRDefault="00520816" w:rsidP="00520816">
      <w:pPr>
        <w:ind w:firstLine="360"/>
        <w:rPr>
          <w:rFonts w:ascii="Arial" w:hAnsi="Arial" w:cs="Arial"/>
        </w:rPr>
      </w:pPr>
      <w:r w:rsidRPr="000E65DB">
        <w:rPr>
          <w:rFonts w:ascii="Arial" w:hAnsi="Arial" w:cs="Arial"/>
          <w:b/>
        </w:rPr>
        <w:t>Technologies Used:</w:t>
      </w:r>
      <w:r>
        <w:rPr>
          <w:rFonts w:ascii="Arial" w:hAnsi="Arial" w:cs="Arial"/>
          <w:b/>
        </w:rPr>
        <w:t xml:space="preserve"> </w:t>
      </w:r>
      <w:r w:rsidR="008266E0" w:rsidRPr="00A130C3">
        <w:rPr>
          <w:rFonts w:ascii="Arial" w:hAnsi="Arial" w:cs="Arial"/>
          <w:noProof/>
        </w:rPr>
        <w:t>Life</w:t>
      </w:r>
      <w:r w:rsidR="00A130C3">
        <w:rPr>
          <w:rFonts w:ascii="Arial" w:hAnsi="Arial" w:cs="Arial"/>
          <w:noProof/>
        </w:rPr>
        <w:t>r</w:t>
      </w:r>
      <w:r w:rsidR="008266E0" w:rsidRPr="00A130C3">
        <w:rPr>
          <w:rFonts w:ascii="Arial" w:hAnsi="Arial" w:cs="Arial"/>
          <w:noProof/>
        </w:rPr>
        <w:t>ay</w:t>
      </w:r>
      <w:r w:rsidR="008266E0">
        <w:rPr>
          <w:rFonts w:ascii="Arial" w:hAnsi="Arial" w:cs="Arial"/>
          <w:b/>
        </w:rPr>
        <w:t>,</w:t>
      </w:r>
      <w:r w:rsidRPr="000E65DB">
        <w:rPr>
          <w:rFonts w:ascii="Arial" w:hAnsi="Arial" w:cs="Arial"/>
        </w:rPr>
        <w:t xml:space="preserve"> </w:t>
      </w:r>
      <w:r w:rsidR="008266E0">
        <w:rPr>
          <w:rFonts w:ascii="Arial" w:hAnsi="Arial" w:cs="Arial"/>
        </w:rPr>
        <w:t xml:space="preserve">Spring MVC Portlet, </w:t>
      </w:r>
      <w:r w:rsidRPr="000E65DB">
        <w:rPr>
          <w:rFonts w:ascii="Arial" w:hAnsi="Arial" w:cs="Arial"/>
        </w:rPr>
        <w:t>Tomcat,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>SVN</w:t>
      </w:r>
      <w:r w:rsidRPr="000E65DB">
        <w:rPr>
          <w:rFonts w:ascii="Arial" w:hAnsi="Arial" w:cs="Arial"/>
        </w:rPr>
        <w:t xml:space="preserve">, </w:t>
      </w:r>
      <w:r w:rsidR="005E4C48">
        <w:rPr>
          <w:rFonts w:ascii="Arial" w:hAnsi="Arial" w:cs="Arial"/>
        </w:rPr>
        <w:t>JQuery,</w:t>
      </w:r>
      <w:r w:rsidR="003C469F">
        <w:rPr>
          <w:rFonts w:ascii="Arial" w:hAnsi="Arial" w:cs="Arial"/>
        </w:rPr>
        <w:t xml:space="preserve"> Ajax</w:t>
      </w:r>
      <w:r w:rsidR="000844FB">
        <w:rPr>
          <w:rFonts w:ascii="Arial" w:hAnsi="Arial" w:cs="Arial"/>
        </w:rPr>
        <w:t>, Postgres, Selenium</w:t>
      </w:r>
      <w:r w:rsidR="003E3C48">
        <w:rPr>
          <w:rFonts w:ascii="Arial" w:hAnsi="Arial" w:cs="Arial"/>
        </w:rPr>
        <w:t>.</w:t>
      </w:r>
    </w:p>
    <w:p w14:paraId="1D3E5699" w14:textId="77777777" w:rsidR="00BC3165" w:rsidRDefault="00BC3165" w:rsidP="00520816">
      <w:pPr>
        <w:ind w:firstLine="360"/>
        <w:rPr>
          <w:rFonts w:ascii="Arial" w:hAnsi="Arial" w:cs="Arial"/>
        </w:rPr>
      </w:pPr>
    </w:p>
    <w:p w14:paraId="7B8CEC9E" w14:textId="77777777" w:rsidR="00461A3E" w:rsidRDefault="00461A3E" w:rsidP="00520816">
      <w:pPr>
        <w:ind w:firstLine="360"/>
        <w:rPr>
          <w:rFonts w:ascii="Arial" w:hAnsi="Arial" w:cs="Arial"/>
        </w:rPr>
      </w:pPr>
    </w:p>
    <w:p w14:paraId="685E5CB6" w14:textId="77777777" w:rsidR="00461A3E" w:rsidRDefault="00461A3E" w:rsidP="00520816">
      <w:pPr>
        <w:ind w:firstLine="360"/>
        <w:rPr>
          <w:rFonts w:ascii="Arial" w:hAnsi="Arial" w:cs="Arial"/>
        </w:rPr>
      </w:pPr>
    </w:p>
    <w:p w14:paraId="51611829" w14:textId="77777777" w:rsidR="000F31DE" w:rsidRPr="00522CFF" w:rsidRDefault="001C2AB5" w:rsidP="000F31DE">
      <w:pPr>
        <w:rPr>
          <w:rFonts w:ascii="Arial" w:hAnsi="Arial" w:cs="Arial"/>
          <w:b/>
          <w:sz w:val="24"/>
          <w:szCs w:val="24"/>
        </w:rPr>
      </w:pPr>
      <w:r w:rsidRPr="00522CFF">
        <w:rPr>
          <w:rFonts w:ascii="Arial" w:hAnsi="Arial" w:cs="Arial"/>
          <w:b/>
          <w:sz w:val="24"/>
          <w:szCs w:val="24"/>
        </w:rPr>
        <w:t>NAIC</w:t>
      </w:r>
      <w:r w:rsidR="000F31DE" w:rsidRPr="00522CFF">
        <w:rPr>
          <w:rFonts w:ascii="Arial" w:hAnsi="Arial" w:cs="Arial"/>
          <w:b/>
          <w:sz w:val="24"/>
          <w:szCs w:val="24"/>
        </w:rPr>
        <w:t xml:space="preserve">   09/10 – 01/11</w:t>
      </w:r>
      <w:r w:rsidR="00461A3E">
        <w:rPr>
          <w:rFonts w:ascii="Arial" w:hAnsi="Arial" w:cs="Arial"/>
          <w:b/>
          <w:sz w:val="24"/>
          <w:szCs w:val="24"/>
        </w:rPr>
        <w:t xml:space="preserve">  </w:t>
      </w:r>
      <w:r w:rsidR="00C317A2" w:rsidRPr="00522CFF">
        <w:rPr>
          <w:rFonts w:ascii="Arial" w:hAnsi="Arial" w:cs="Arial"/>
          <w:b/>
          <w:sz w:val="24"/>
          <w:szCs w:val="24"/>
        </w:rPr>
        <w:t xml:space="preserve"> Kansas City, MO</w:t>
      </w:r>
    </w:p>
    <w:p w14:paraId="14E8B40A" w14:textId="77777777" w:rsidR="000F31DE" w:rsidRDefault="000F31DE" w:rsidP="000F31DE">
      <w:pPr>
        <w:rPr>
          <w:rFonts w:ascii="Arial" w:hAnsi="Arial" w:cs="Arial"/>
          <w:b/>
          <w:sz w:val="24"/>
          <w:szCs w:val="24"/>
        </w:rPr>
      </w:pPr>
      <w:r w:rsidRPr="00522CFF">
        <w:rPr>
          <w:rFonts w:ascii="Arial" w:hAnsi="Arial" w:cs="Arial"/>
          <w:b/>
          <w:sz w:val="24"/>
          <w:szCs w:val="24"/>
        </w:rPr>
        <w:t>Contract Work Placed By MEGAFORCE</w:t>
      </w:r>
    </w:p>
    <w:p w14:paraId="3E4FA0A0" w14:textId="77777777" w:rsidR="001B2A90" w:rsidRPr="00522CFF" w:rsidRDefault="001B2A90" w:rsidP="000F31DE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Lead Developer</w:t>
      </w:r>
    </w:p>
    <w:p w14:paraId="0FD1EE6C" w14:textId="77777777" w:rsidR="000F31DE" w:rsidRDefault="000F31DE" w:rsidP="000F31DE">
      <w:pPr>
        <w:rPr>
          <w:rFonts w:ascii="Arial" w:hAnsi="Arial" w:cs="Arial"/>
          <w:b/>
          <w:sz w:val="24"/>
          <w:szCs w:val="24"/>
        </w:rPr>
      </w:pPr>
    </w:p>
    <w:p w14:paraId="03B465FA" w14:textId="77777777" w:rsidR="00926688" w:rsidRDefault="00926688" w:rsidP="00926688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926688">
        <w:rPr>
          <w:rFonts w:ascii="Arial" w:hAnsi="Arial" w:cs="Arial"/>
          <w:sz w:val="24"/>
          <w:szCs w:val="24"/>
        </w:rPr>
        <w:t>Wrote an application to load purchased Bloomberg data into an Oracle database.</w:t>
      </w:r>
    </w:p>
    <w:p w14:paraId="3AB8D8E6" w14:textId="77777777" w:rsidR="00926688" w:rsidRDefault="00926688" w:rsidP="00926688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reated an application framework to eliminate repeated code.</w:t>
      </w:r>
    </w:p>
    <w:p w14:paraId="6065C86B" w14:textId="77777777" w:rsidR="00926688" w:rsidRDefault="00926688" w:rsidP="00926688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ported data errors found during processing back to Bloomberg developers</w:t>
      </w:r>
    </w:p>
    <w:p w14:paraId="3BC69B0C" w14:textId="77777777" w:rsidR="00926688" w:rsidRDefault="00926688" w:rsidP="00926688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rote Junit tests to catch errors</w:t>
      </w:r>
    </w:p>
    <w:p w14:paraId="4D36DD98" w14:textId="77777777" w:rsidR="00926688" w:rsidRDefault="00926688" w:rsidP="00926688">
      <w:pPr>
        <w:rPr>
          <w:rFonts w:ascii="Arial" w:hAnsi="Arial" w:cs="Arial"/>
          <w:sz w:val="24"/>
          <w:szCs w:val="24"/>
        </w:rPr>
      </w:pPr>
    </w:p>
    <w:p w14:paraId="4CDFFFF0" w14:textId="77777777" w:rsidR="0012207A" w:rsidRDefault="0012207A" w:rsidP="0012207A">
      <w:pPr>
        <w:ind w:firstLine="360"/>
        <w:rPr>
          <w:rFonts w:ascii="Arial" w:hAnsi="Arial" w:cs="Arial"/>
        </w:rPr>
      </w:pPr>
      <w:r w:rsidRPr="000E65DB">
        <w:rPr>
          <w:rFonts w:ascii="Arial" w:hAnsi="Arial" w:cs="Arial"/>
          <w:b/>
        </w:rPr>
        <w:t>Technologies Used:</w:t>
      </w:r>
      <w:r>
        <w:rPr>
          <w:rFonts w:ascii="Arial" w:hAnsi="Arial" w:cs="Arial"/>
          <w:b/>
        </w:rPr>
        <w:t xml:space="preserve"> </w:t>
      </w:r>
      <w:r w:rsidRPr="0012207A">
        <w:rPr>
          <w:rFonts w:ascii="Arial" w:hAnsi="Arial" w:cs="Arial"/>
        </w:rPr>
        <w:t>JPA</w:t>
      </w:r>
      <w:r>
        <w:rPr>
          <w:rFonts w:ascii="Arial" w:hAnsi="Arial" w:cs="Arial"/>
          <w:b/>
        </w:rPr>
        <w:t>,</w:t>
      </w:r>
      <w:r w:rsidRPr="000E65D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clipseLink, JIRA, Oracle</w:t>
      </w:r>
      <w:r w:rsidRPr="000E65DB">
        <w:rPr>
          <w:rFonts w:ascii="Arial" w:hAnsi="Arial" w:cs="Arial"/>
        </w:rPr>
        <w:t>,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>SVN</w:t>
      </w:r>
      <w:r w:rsidRPr="000E65DB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JAVA</w:t>
      </w:r>
    </w:p>
    <w:p w14:paraId="486A6D5C" w14:textId="77777777" w:rsidR="0012207A" w:rsidRPr="00926688" w:rsidRDefault="0012207A" w:rsidP="00926688">
      <w:pPr>
        <w:rPr>
          <w:rFonts w:ascii="Arial" w:hAnsi="Arial" w:cs="Arial"/>
          <w:sz w:val="24"/>
          <w:szCs w:val="24"/>
        </w:rPr>
      </w:pPr>
    </w:p>
    <w:p w14:paraId="35F22DBA" w14:textId="77777777" w:rsidR="005A64EC" w:rsidRPr="00522CFF" w:rsidRDefault="001673AC" w:rsidP="005A64EC">
      <w:pPr>
        <w:rPr>
          <w:rFonts w:ascii="Arial" w:hAnsi="Arial" w:cs="Arial"/>
          <w:b/>
          <w:sz w:val="24"/>
          <w:szCs w:val="24"/>
        </w:rPr>
      </w:pPr>
      <w:r w:rsidRPr="00522CFF">
        <w:rPr>
          <w:rFonts w:ascii="Arial" w:hAnsi="Arial" w:cs="Arial"/>
          <w:b/>
          <w:sz w:val="24"/>
          <w:szCs w:val="24"/>
        </w:rPr>
        <w:t>AEC Information Systems   06/09 – 05/10</w:t>
      </w:r>
      <w:r w:rsidR="00C317A2" w:rsidRPr="00522CFF">
        <w:rPr>
          <w:rFonts w:ascii="Arial" w:hAnsi="Arial" w:cs="Arial"/>
          <w:b/>
          <w:sz w:val="24"/>
          <w:szCs w:val="24"/>
        </w:rPr>
        <w:t xml:space="preserve"> – Kansas City, MO</w:t>
      </w:r>
    </w:p>
    <w:p w14:paraId="26D1011A" w14:textId="77777777" w:rsidR="008B6F11" w:rsidRDefault="008B6F11" w:rsidP="005A64EC">
      <w:pPr>
        <w:rPr>
          <w:rFonts w:ascii="Arial" w:hAnsi="Arial" w:cs="Arial"/>
          <w:b/>
          <w:sz w:val="24"/>
          <w:szCs w:val="24"/>
        </w:rPr>
      </w:pPr>
      <w:r w:rsidRPr="00522CFF">
        <w:rPr>
          <w:rFonts w:ascii="Arial" w:hAnsi="Arial" w:cs="Arial"/>
          <w:b/>
          <w:sz w:val="24"/>
          <w:szCs w:val="24"/>
        </w:rPr>
        <w:t>Contract Work self-Placement</w:t>
      </w:r>
    </w:p>
    <w:p w14:paraId="3B2415B1" w14:textId="77777777" w:rsidR="002301F1" w:rsidRPr="00522CFF" w:rsidRDefault="002301F1" w:rsidP="005A64EC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pplication Architect</w:t>
      </w:r>
    </w:p>
    <w:p w14:paraId="7260F992" w14:textId="77777777" w:rsidR="008B6F11" w:rsidRDefault="008B6F11">
      <w:pPr>
        <w:rPr>
          <w:rFonts w:ascii="Arial" w:hAnsi="Arial" w:cs="Arial"/>
          <w:b/>
          <w:sz w:val="24"/>
          <w:szCs w:val="24"/>
        </w:rPr>
      </w:pPr>
    </w:p>
    <w:p w14:paraId="0D5340D1" w14:textId="77777777" w:rsidR="005052EF" w:rsidRPr="005052EF" w:rsidRDefault="005052EF" w:rsidP="005052EF">
      <w:pPr>
        <w:pStyle w:val="ListParagraph"/>
        <w:numPr>
          <w:ilvl w:val="0"/>
          <w:numId w:val="10"/>
        </w:numPr>
        <w:rPr>
          <w:rFonts w:ascii="Arial" w:hAnsi="Arial" w:cs="Arial"/>
          <w:b/>
          <w:sz w:val="24"/>
          <w:szCs w:val="24"/>
        </w:rPr>
      </w:pPr>
      <w:r w:rsidRPr="002701B6">
        <w:rPr>
          <w:rFonts w:ascii="Arial" w:hAnsi="Arial" w:cs="Arial"/>
          <w:sz w:val="24"/>
          <w:szCs w:val="24"/>
        </w:rPr>
        <w:t xml:space="preserve">Replaced an existing </w:t>
      </w:r>
      <w:r>
        <w:rPr>
          <w:rFonts w:ascii="Arial" w:hAnsi="Arial" w:cs="Arial"/>
          <w:sz w:val="24"/>
          <w:szCs w:val="24"/>
        </w:rPr>
        <w:t>COBOL</w:t>
      </w:r>
      <w:r w:rsidRPr="002701B6">
        <w:rPr>
          <w:rFonts w:ascii="Arial" w:hAnsi="Arial" w:cs="Arial"/>
          <w:sz w:val="24"/>
          <w:szCs w:val="24"/>
        </w:rPr>
        <w:t xml:space="preserve"> application by developing a new </w:t>
      </w:r>
      <w:r w:rsidR="005D2666">
        <w:rPr>
          <w:rFonts w:ascii="Arial" w:hAnsi="Arial" w:cs="Arial"/>
          <w:sz w:val="24"/>
          <w:szCs w:val="24"/>
        </w:rPr>
        <w:t>J2EE</w:t>
      </w:r>
      <w:r w:rsidRPr="002701B6">
        <w:rPr>
          <w:rFonts w:ascii="Arial" w:hAnsi="Arial" w:cs="Arial"/>
          <w:sz w:val="24"/>
          <w:szCs w:val="24"/>
        </w:rPr>
        <w:t xml:space="preserve"> application</w:t>
      </w:r>
    </w:p>
    <w:p w14:paraId="4DEA3F42" w14:textId="77777777" w:rsidR="005052EF" w:rsidRPr="005052EF" w:rsidRDefault="005052EF" w:rsidP="005052EF">
      <w:pPr>
        <w:pStyle w:val="ListParagraph"/>
        <w:numPr>
          <w:ilvl w:val="0"/>
          <w:numId w:val="10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reated an application framework to simplify coding for junior programmers</w:t>
      </w:r>
    </w:p>
    <w:p w14:paraId="2E899CB2" w14:textId="77777777" w:rsidR="005052EF" w:rsidRDefault="005052EF" w:rsidP="005052EF">
      <w:pPr>
        <w:rPr>
          <w:rFonts w:ascii="Arial" w:hAnsi="Arial" w:cs="Arial"/>
          <w:b/>
          <w:sz w:val="24"/>
          <w:szCs w:val="24"/>
        </w:rPr>
      </w:pPr>
    </w:p>
    <w:p w14:paraId="704D2AB5" w14:textId="77777777" w:rsidR="00D06266" w:rsidRDefault="00D06266" w:rsidP="00D06266">
      <w:pPr>
        <w:ind w:firstLine="360"/>
        <w:rPr>
          <w:rFonts w:ascii="Arial" w:hAnsi="Arial" w:cs="Arial"/>
          <w:b/>
        </w:rPr>
      </w:pPr>
      <w:r w:rsidRPr="000E65DB">
        <w:rPr>
          <w:rFonts w:ascii="Arial" w:hAnsi="Arial" w:cs="Arial"/>
          <w:b/>
        </w:rPr>
        <w:t>Technologies Used:</w:t>
      </w:r>
      <w:r>
        <w:rPr>
          <w:rFonts w:ascii="Arial" w:hAnsi="Arial" w:cs="Arial"/>
          <w:b/>
        </w:rPr>
        <w:t xml:space="preserve"> </w:t>
      </w:r>
      <w:r w:rsidRPr="00D06266">
        <w:rPr>
          <w:rFonts w:ascii="Arial" w:hAnsi="Arial" w:cs="Arial"/>
        </w:rPr>
        <w:t>Spring, Stripes, JavaScript, HTML, JQUERY, JSTL, JEL, JSON</w:t>
      </w:r>
      <w:r>
        <w:rPr>
          <w:rFonts w:ascii="Arial" w:hAnsi="Arial" w:cs="Arial"/>
        </w:rPr>
        <w:t>, MySQL,</w:t>
      </w:r>
    </w:p>
    <w:p w14:paraId="5B6C5DFC" w14:textId="77777777" w:rsidR="00D06266" w:rsidRDefault="00D06266" w:rsidP="00D06266">
      <w:pPr>
        <w:ind w:firstLine="360"/>
        <w:rPr>
          <w:rFonts w:ascii="Arial" w:hAnsi="Arial" w:cs="Arial"/>
        </w:rPr>
      </w:pPr>
      <w:r>
        <w:rPr>
          <w:rFonts w:ascii="Arial" w:hAnsi="Arial" w:cs="Arial"/>
          <w:b/>
        </w:rPr>
        <w:tab/>
      </w:r>
      <w:r w:rsidRPr="00D06266">
        <w:rPr>
          <w:rFonts w:ascii="Arial" w:hAnsi="Arial" w:cs="Arial"/>
        </w:rPr>
        <w:t>Glassfish</w:t>
      </w:r>
      <w:r>
        <w:rPr>
          <w:rFonts w:ascii="Arial" w:hAnsi="Arial" w:cs="Arial"/>
        </w:rPr>
        <w:t>, JasperReports, Hibernate, JUNIT</w:t>
      </w:r>
    </w:p>
    <w:p w14:paraId="675E6CAE" w14:textId="77777777" w:rsidR="00D06266" w:rsidRDefault="00D06266" w:rsidP="005052EF">
      <w:pPr>
        <w:rPr>
          <w:rFonts w:ascii="Arial" w:hAnsi="Arial" w:cs="Arial"/>
          <w:b/>
          <w:sz w:val="24"/>
          <w:szCs w:val="24"/>
        </w:rPr>
      </w:pPr>
    </w:p>
    <w:p w14:paraId="2C7C2AC6" w14:textId="77777777" w:rsidR="00867E4D" w:rsidRDefault="00867E4D" w:rsidP="005052EF">
      <w:pPr>
        <w:rPr>
          <w:rFonts w:ascii="Arial" w:hAnsi="Arial" w:cs="Arial"/>
          <w:b/>
          <w:sz w:val="24"/>
          <w:szCs w:val="24"/>
        </w:rPr>
      </w:pPr>
    </w:p>
    <w:p w14:paraId="3281C66C" w14:textId="4F7010BB" w:rsidR="00867E4D" w:rsidRDefault="00867E4D" w:rsidP="005052EF">
      <w:pPr>
        <w:rPr>
          <w:rFonts w:ascii="Arial" w:hAnsi="Arial" w:cs="Arial"/>
          <w:b/>
          <w:sz w:val="24"/>
          <w:szCs w:val="24"/>
        </w:rPr>
      </w:pPr>
    </w:p>
    <w:p w14:paraId="193EB4CC" w14:textId="15AAA7F1" w:rsidR="00CA2D88" w:rsidRDefault="00CA2D88" w:rsidP="005052EF">
      <w:pPr>
        <w:rPr>
          <w:rFonts w:ascii="Arial" w:hAnsi="Arial" w:cs="Arial"/>
          <w:b/>
          <w:sz w:val="24"/>
          <w:szCs w:val="24"/>
        </w:rPr>
      </w:pPr>
    </w:p>
    <w:p w14:paraId="4EF97402" w14:textId="52E4580D" w:rsidR="00CA2D88" w:rsidRDefault="00CA2D88" w:rsidP="005052EF">
      <w:pPr>
        <w:rPr>
          <w:rFonts w:ascii="Arial" w:hAnsi="Arial" w:cs="Arial"/>
          <w:b/>
          <w:sz w:val="24"/>
          <w:szCs w:val="24"/>
        </w:rPr>
      </w:pPr>
    </w:p>
    <w:p w14:paraId="1D12D712" w14:textId="77777777" w:rsidR="00CA2D88" w:rsidRDefault="00CA2D88" w:rsidP="005052EF">
      <w:pPr>
        <w:rPr>
          <w:rFonts w:ascii="Arial" w:hAnsi="Arial" w:cs="Arial"/>
          <w:b/>
          <w:sz w:val="24"/>
          <w:szCs w:val="24"/>
        </w:rPr>
      </w:pPr>
    </w:p>
    <w:p w14:paraId="37A5E491" w14:textId="77777777" w:rsidR="00867E4D" w:rsidRDefault="00867E4D" w:rsidP="005052EF">
      <w:pPr>
        <w:rPr>
          <w:rFonts w:ascii="Arial" w:hAnsi="Arial" w:cs="Arial"/>
          <w:b/>
          <w:sz w:val="24"/>
          <w:szCs w:val="24"/>
        </w:rPr>
      </w:pPr>
    </w:p>
    <w:p w14:paraId="723E6584" w14:textId="77777777" w:rsidR="00867E4D" w:rsidRDefault="00867E4D" w:rsidP="005052EF">
      <w:pPr>
        <w:rPr>
          <w:rFonts w:ascii="Arial" w:hAnsi="Arial" w:cs="Arial"/>
          <w:b/>
          <w:sz w:val="24"/>
          <w:szCs w:val="24"/>
        </w:rPr>
      </w:pPr>
    </w:p>
    <w:p w14:paraId="5EC966CC" w14:textId="77777777" w:rsidR="00231858" w:rsidRPr="00522CFF" w:rsidRDefault="00231858" w:rsidP="00231858">
      <w:pPr>
        <w:rPr>
          <w:rFonts w:ascii="Arial" w:hAnsi="Arial" w:cs="Arial"/>
          <w:b/>
          <w:sz w:val="24"/>
          <w:szCs w:val="24"/>
        </w:rPr>
      </w:pPr>
      <w:r w:rsidRPr="00522CFF">
        <w:rPr>
          <w:rFonts w:ascii="Arial" w:hAnsi="Arial" w:cs="Arial"/>
          <w:b/>
          <w:sz w:val="24"/>
          <w:szCs w:val="24"/>
        </w:rPr>
        <w:lastRenderedPageBreak/>
        <w:t>Bensoft 10/08 – 06/09</w:t>
      </w:r>
      <w:r w:rsidR="00C317A2" w:rsidRPr="00522CFF">
        <w:rPr>
          <w:rFonts w:ascii="Arial" w:hAnsi="Arial" w:cs="Arial"/>
          <w:b/>
          <w:sz w:val="24"/>
          <w:szCs w:val="24"/>
        </w:rPr>
        <w:t xml:space="preserve"> – Kansas City, MO</w:t>
      </w:r>
    </w:p>
    <w:p w14:paraId="6F798509" w14:textId="77777777" w:rsidR="009810A7" w:rsidRDefault="009810A7" w:rsidP="00231858">
      <w:pPr>
        <w:rPr>
          <w:rFonts w:ascii="Arial" w:hAnsi="Arial" w:cs="Arial"/>
          <w:b/>
          <w:sz w:val="24"/>
          <w:szCs w:val="24"/>
        </w:rPr>
      </w:pPr>
      <w:r w:rsidRPr="00522CFF">
        <w:rPr>
          <w:rFonts w:ascii="Arial" w:hAnsi="Arial" w:cs="Arial"/>
          <w:b/>
          <w:sz w:val="24"/>
          <w:szCs w:val="24"/>
        </w:rPr>
        <w:t>Contract Work Placed By YOH INC.</w:t>
      </w:r>
    </w:p>
    <w:p w14:paraId="23F19DD0" w14:textId="77777777" w:rsidR="00A84678" w:rsidRPr="00522CFF" w:rsidRDefault="00A84678" w:rsidP="00231858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oftware Engineer</w:t>
      </w:r>
    </w:p>
    <w:p w14:paraId="073FEBA3" w14:textId="77777777" w:rsidR="009810A7" w:rsidRDefault="009810A7" w:rsidP="00231858">
      <w:pPr>
        <w:rPr>
          <w:rFonts w:ascii="Arial" w:hAnsi="Arial" w:cs="Arial"/>
          <w:b/>
          <w:sz w:val="24"/>
          <w:szCs w:val="24"/>
        </w:rPr>
      </w:pPr>
    </w:p>
    <w:p w14:paraId="3A3F9319" w14:textId="77777777" w:rsidR="00F547DB" w:rsidRDefault="00F547DB" w:rsidP="00F547DB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 w:rsidRPr="00F547DB">
        <w:rPr>
          <w:rFonts w:ascii="Arial" w:hAnsi="Arial" w:cs="Arial"/>
          <w:sz w:val="24"/>
          <w:szCs w:val="24"/>
        </w:rPr>
        <w:t>Enhanced a J2EE application to produce a mail merged Word Document</w:t>
      </w:r>
    </w:p>
    <w:p w14:paraId="33FAF97A" w14:textId="77777777" w:rsidR="00F547DB" w:rsidRDefault="00F547DB" w:rsidP="00F547DB">
      <w:pPr>
        <w:pStyle w:val="ListParagraph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reated and deployed a </w:t>
      </w:r>
      <w:r w:rsidR="002C2385">
        <w:rPr>
          <w:rFonts w:ascii="Arial" w:hAnsi="Arial" w:cs="Arial"/>
          <w:noProof/>
          <w:sz w:val="24"/>
          <w:szCs w:val="24"/>
        </w:rPr>
        <w:t>R</w:t>
      </w:r>
      <w:r w:rsidRPr="002C2385">
        <w:rPr>
          <w:rFonts w:ascii="Arial" w:hAnsi="Arial" w:cs="Arial"/>
          <w:noProof/>
          <w:sz w:val="24"/>
          <w:szCs w:val="24"/>
        </w:rPr>
        <w:t>eporting</w:t>
      </w:r>
      <w:r>
        <w:rPr>
          <w:rFonts w:ascii="Arial" w:hAnsi="Arial" w:cs="Arial"/>
          <w:sz w:val="24"/>
          <w:szCs w:val="24"/>
        </w:rPr>
        <w:t xml:space="preserve"> Server to meet new customer requirements</w:t>
      </w:r>
    </w:p>
    <w:p w14:paraId="3E419D87" w14:textId="77777777" w:rsidR="00F547DB" w:rsidRDefault="00F547DB" w:rsidP="00F547DB">
      <w:pPr>
        <w:rPr>
          <w:rFonts w:ascii="Arial" w:hAnsi="Arial" w:cs="Arial"/>
          <w:sz w:val="24"/>
          <w:szCs w:val="24"/>
        </w:rPr>
      </w:pPr>
    </w:p>
    <w:p w14:paraId="76452692" w14:textId="77777777" w:rsidR="00AC7536" w:rsidRDefault="00AC7536" w:rsidP="00AC7536">
      <w:pPr>
        <w:ind w:firstLine="360"/>
        <w:rPr>
          <w:rFonts w:ascii="Arial" w:hAnsi="Arial" w:cs="Arial"/>
          <w:b/>
        </w:rPr>
      </w:pPr>
      <w:r w:rsidRPr="000E65DB">
        <w:rPr>
          <w:rFonts w:ascii="Arial" w:hAnsi="Arial" w:cs="Arial"/>
          <w:b/>
        </w:rPr>
        <w:t>Technologies Used:</w:t>
      </w:r>
      <w:r>
        <w:rPr>
          <w:rFonts w:ascii="Arial" w:hAnsi="Arial" w:cs="Arial"/>
          <w:b/>
        </w:rPr>
        <w:t xml:space="preserve"> </w:t>
      </w:r>
      <w:r w:rsidRPr="00D06266">
        <w:rPr>
          <w:rFonts w:ascii="Arial" w:hAnsi="Arial" w:cs="Arial"/>
        </w:rPr>
        <w:t xml:space="preserve">Spring, </w:t>
      </w:r>
      <w:r>
        <w:rPr>
          <w:rFonts w:ascii="Arial" w:hAnsi="Arial" w:cs="Arial"/>
        </w:rPr>
        <w:t xml:space="preserve">HTML, </w:t>
      </w:r>
      <w:r w:rsidRPr="00D06266">
        <w:rPr>
          <w:rFonts w:ascii="Arial" w:hAnsi="Arial" w:cs="Arial"/>
        </w:rPr>
        <w:t xml:space="preserve">JavaScript, </w:t>
      </w:r>
      <w:r>
        <w:rPr>
          <w:rFonts w:ascii="Arial" w:hAnsi="Arial" w:cs="Arial"/>
        </w:rPr>
        <w:t>Tomcat</w:t>
      </w:r>
      <w:r w:rsidRPr="00D06266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MySQL, JasperReports, OpenOffice,</w:t>
      </w:r>
    </w:p>
    <w:p w14:paraId="55E5A9C5" w14:textId="77777777" w:rsidR="00AC7536" w:rsidRDefault="00AC7536" w:rsidP="00AC7536">
      <w:pPr>
        <w:ind w:firstLine="360"/>
        <w:rPr>
          <w:rFonts w:ascii="Arial" w:hAnsi="Arial" w:cs="Arial"/>
        </w:rPr>
      </w:pPr>
      <w:r>
        <w:rPr>
          <w:rFonts w:ascii="Arial" w:hAnsi="Arial" w:cs="Arial"/>
          <w:b/>
        </w:rPr>
        <w:tab/>
      </w:r>
      <w:r w:rsidRPr="00AC7536">
        <w:rPr>
          <w:rFonts w:ascii="Arial" w:hAnsi="Arial" w:cs="Arial"/>
        </w:rPr>
        <w:t>OpenReports, J2EE</w:t>
      </w:r>
    </w:p>
    <w:p w14:paraId="66AED8C9" w14:textId="77777777" w:rsidR="00C93537" w:rsidRDefault="00C93537" w:rsidP="00AC7536">
      <w:pPr>
        <w:ind w:firstLine="360"/>
        <w:rPr>
          <w:rFonts w:ascii="Arial" w:hAnsi="Arial" w:cs="Arial"/>
        </w:rPr>
      </w:pPr>
    </w:p>
    <w:p w14:paraId="5CBF7846" w14:textId="77777777" w:rsidR="00A840F2" w:rsidRPr="00AC7536" w:rsidRDefault="00A840F2" w:rsidP="00AC7536">
      <w:pPr>
        <w:ind w:firstLine="360"/>
        <w:rPr>
          <w:rFonts w:ascii="Arial" w:hAnsi="Arial" w:cs="Arial"/>
        </w:rPr>
      </w:pPr>
    </w:p>
    <w:p w14:paraId="38760CCB" w14:textId="77777777" w:rsidR="005234E0" w:rsidRPr="00522CFF" w:rsidRDefault="005234E0" w:rsidP="005234E0">
      <w:pPr>
        <w:rPr>
          <w:rFonts w:ascii="Arial" w:hAnsi="Arial" w:cs="Arial"/>
          <w:b/>
          <w:sz w:val="24"/>
          <w:szCs w:val="24"/>
        </w:rPr>
      </w:pPr>
      <w:r w:rsidRPr="00522CFF">
        <w:rPr>
          <w:rFonts w:ascii="Arial" w:hAnsi="Arial" w:cs="Arial"/>
          <w:b/>
          <w:sz w:val="24"/>
          <w:szCs w:val="24"/>
        </w:rPr>
        <w:t>YRC Logistics 03/08 – 05/08</w:t>
      </w:r>
      <w:r w:rsidR="00A840F2">
        <w:rPr>
          <w:rFonts w:ascii="Arial" w:hAnsi="Arial" w:cs="Arial"/>
          <w:b/>
          <w:sz w:val="24"/>
          <w:szCs w:val="24"/>
        </w:rPr>
        <w:t xml:space="preserve">   </w:t>
      </w:r>
      <w:r w:rsidR="00C317A2" w:rsidRPr="00522CFF">
        <w:rPr>
          <w:rFonts w:ascii="Arial" w:hAnsi="Arial" w:cs="Arial"/>
          <w:b/>
          <w:sz w:val="24"/>
          <w:szCs w:val="24"/>
        </w:rPr>
        <w:t>Overland Park, KS</w:t>
      </w:r>
    </w:p>
    <w:p w14:paraId="23D588C9" w14:textId="77777777" w:rsidR="00E46DD0" w:rsidRDefault="00E46DD0" w:rsidP="005234E0">
      <w:pPr>
        <w:rPr>
          <w:rFonts w:ascii="Arial" w:hAnsi="Arial" w:cs="Arial"/>
          <w:b/>
          <w:sz w:val="24"/>
          <w:szCs w:val="24"/>
        </w:rPr>
      </w:pPr>
      <w:r w:rsidRPr="00522CFF">
        <w:rPr>
          <w:rFonts w:ascii="Arial" w:hAnsi="Arial" w:cs="Arial"/>
          <w:b/>
          <w:sz w:val="24"/>
          <w:szCs w:val="24"/>
        </w:rPr>
        <w:t>Contract Work Placed By TEK Systems</w:t>
      </w:r>
    </w:p>
    <w:p w14:paraId="51ED53F8" w14:textId="77777777" w:rsidR="00013CDC" w:rsidRPr="00522CFF" w:rsidRDefault="00013CDC" w:rsidP="005234E0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oftware Engineer</w:t>
      </w:r>
    </w:p>
    <w:p w14:paraId="18BB3FD7" w14:textId="77777777" w:rsidR="00E46DD0" w:rsidRDefault="00E46DD0" w:rsidP="005234E0">
      <w:pPr>
        <w:rPr>
          <w:rFonts w:ascii="Arial" w:hAnsi="Arial" w:cs="Arial"/>
          <w:b/>
          <w:sz w:val="24"/>
          <w:szCs w:val="24"/>
        </w:rPr>
      </w:pPr>
    </w:p>
    <w:p w14:paraId="628CE06A" w14:textId="77777777" w:rsidR="00B341BD" w:rsidRPr="00B341BD" w:rsidRDefault="00B341BD" w:rsidP="00B341BD">
      <w:pPr>
        <w:pStyle w:val="ListParagraph"/>
        <w:numPr>
          <w:ilvl w:val="0"/>
          <w:numId w:val="12"/>
        </w:numPr>
        <w:rPr>
          <w:rFonts w:ascii="Arial" w:hAnsi="Arial" w:cs="Arial"/>
          <w:b/>
          <w:sz w:val="24"/>
          <w:szCs w:val="24"/>
        </w:rPr>
      </w:pPr>
      <w:r w:rsidRPr="00B341BD">
        <w:rPr>
          <w:rFonts w:ascii="Arial" w:hAnsi="Arial" w:cs="Arial"/>
          <w:sz w:val="24"/>
          <w:szCs w:val="24"/>
        </w:rPr>
        <w:t>Removed all boot errors for the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522CFF">
        <w:rPr>
          <w:rFonts w:ascii="Arial" w:hAnsi="Arial" w:cs="Arial"/>
          <w:sz w:val="24"/>
          <w:szCs w:val="24"/>
        </w:rPr>
        <w:t xml:space="preserve">PowerTMS </w:t>
      </w:r>
      <w:r>
        <w:rPr>
          <w:rFonts w:ascii="Arial" w:hAnsi="Arial" w:cs="Arial"/>
          <w:sz w:val="24"/>
          <w:szCs w:val="24"/>
        </w:rPr>
        <w:t xml:space="preserve">application </w:t>
      </w:r>
      <w:r w:rsidRPr="00522CFF">
        <w:rPr>
          <w:rFonts w:ascii="Arial" w:hAnsi="Arial" w:cs="Arial"/>
          <w:sz w:val="24"/>
          <w:szCs w:val="24"/>
        </w:rPr>
        <w:t>running on WebLogic</w:t>
      </w:r>
    </w:p>
    <w:p w14:paraId="518A1D05" w14:textId="77777777" w:rsidR="00B341BD" w:rsidRPr="00B341BD" w:rsidRDefault="00B341BD" w:rsidP="00B341BD">
      <w:pPr>
        <w:pStyle w:val="ListParagraph"/>
        <w:numPr>
          <w:ilvl w:val="0"/>
          <w:numId w:val="12"/>
        </w:num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-designed</w:t>
      </w:r>
      <w:r w:rsidRPr="00522CFF">
        <w:rPr>
          <w:rFonts w:ascii="Arial" w:hAnsi="Arial" w:cs="Arial"/>
          <w:sz w:val="24"/>
          <w:szCs w:val="24"/>
        </w:rPr>
        <w:t xml:space="preserve"> and implement</w:t>
      </w:r>
      <w:r>
        <w:rPr>
          <w:rFonts w:ascii="Arial" w:hAnsi="Arial" w:cs="Arial"/>
          <w:sz w:val="24"/>
          <w:szCs w:val="24"/>
        </w:rPr>
        <w:t>ed</w:t>
      </w:r>
      <w:r w:rsidRPr="00522CFF">
        <w:rPr>
          <w:rFonts w:ascii="Arial" w:hAnsi="Arial" w:cs="Arial"/>
          <w:sz w:val="24"/>
          <w:szCs w:val="24"/>
        </w:rPr>
        <w:t xml:space="preserve"> a </w:t>
      </w:r>
      <w:r>
        <w:rPr>
          <w:rFonts w:ascii="Arial" w:hAnsi="Arial" w:cs="Arial"/>
          <w:sz w:val="24"/>
          <w:szCs w:val="24"/>
        </w:rPr>
        <w:t>bean</w:t>
      </w:r>
      <w:r w:rsidRPr="00522CFF">
        <w:rPr>
          <w:rFonts w:ascii="Arial" w:hAnsi="Arial" w:cs="Arial"/>
          <w:sz w:val="24"/>
          <w:szCs w:val="24"/>
        </w:rPr>
        <w:t xml:space="preserve"> validation framework</w:t>
      </w:r>
      <w:r>
        <w:rPr>
          <w:rFonts w:ascii="Arial" w:hAnsi="Arial" w:cs="Arial"/>
          <w:sz w:val="24"/>
          <w:szCs w:val="24"/>
        </w:rPr>
        <w:t xml:space="preserve"> during development</w:t>
      </w:r>
      <w:r w:rsidRPr="00522CF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of a new application</w:t>
      </w:r>
    </w:p>
    <w:p w14:paraId="3A8832D7" w14:textId="77777777" w:rsidR="00B341BD" w:rsidRPr="00B341BD" w:rsidRDefault="00B341BD" w:rsidP="00B341BD">
      <w:pPr>
        <w:pStyle w:val="ListParagraph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 w:rsidRPr="00B341BD">
        <w:rPr>
          <w:rFonts w:ascii="Arial" w:hAnsi="Arial" w:cs="Arial"/>
          <w:sz w:val="24"/>
          <w:szCs w:val="24"/>
        </w:rPr>
        <w:t>Wrote Junit tests</w:t>
      </w:r>
    </w:p>
    <w:p w14:paraId="16133CC6" w14:textId="77777777" w:rsidR="00B341BD" w:rsidRPr="00B341BD" w:rsidRDefault="00B341BD" w:rsidP="00B341BD">
      <w:pPr>
        <w:rPr>
          <w:rFonts w:ascii="Arial" w:hAnsi="Arial" w:cs="Arial"/>
          <w:b/>
          <w:sz w:val="24"/>
          <w:szCs w:val="24"/>
        </w:rPr>
      </w:pPr>
    </w:p>
    <w:p w14:paraId="7B0F2329" w14:textId="77777777" w:rsidR="00254604" w:rsidRPr="00AC7536" w:rsidRDefault="00254604" w:rsidP="00254604">
      <w:pPr>
        <w:ind w:firstLine="360"/>
        <w:rPr>
          <w:rFonts w:ascii="Arial" w:hAnsi="Arial" w:cs="Arial"/>
        </w:rPr>
      </w:pPr>
      <w:r w:rsidRPr="000E65DB">
        <w:rPr>
          <w:rFonts w:ascii="Arial" w:hAnsi="Arial" w:cs="Arial"/>
          <w:b/>
        </w:rPr>
        <w:t>Technologies Used:</w:t>
      </w:r>
      <w:r>
        <w:rPr>
          <w:rFonts w:ascii="Arial" w:hAnsi="Arial" w:cs="Arial"/>
          <w:b/>
        </w:rPr>
        <w:t xml:space="preserve"> </w:t>
      </w:r>
      <w:r w:rsidRPr="00254604">
        <w:rPr>
          <w:rFonts w:ascii="Arial" w:hAnsi="Arial" w:cs="Arial"/>
        </w:rPr>
        <w:t>WebLogic, J2EE, Oracle, JUNIT</w:t>
      </w:r>
    </w:p>
    <w:p w14:paraId="0EC4D4AF" w14:textId="77777777" w:rsidR="00CD3495" w:rsidRDefault="00CD3495">
      <w:pPr>
        <w:rPr>
          <w:rFonts w:ascii="Arial" w:hAnsi="Arial" w:cs="Arial"/>
          <w:b/>
          <w:sz w:val="24"/>
          <w:szCs w:val="24"/>
        </w:rPr>
      </w:pPr>
    </w:p>
    <w:p w14:paraId="301FE98F" w14:textId="77777777" w:rsidR="00057061" w:rsidRDefault="005234E0">
      <w:r w:rsidRPr="00522CFF">
        <w:rPr>
          <w:rFonts w:ascii="Arial" w:hAnsi="Arial" w:cs="Arial"/>
          <w:b/>
          <w:sz w:val="24"/>
          <w:szCs w:val="24"/>
        </w:rPr>
        <w:tab/>
      </w:r>
    </w:p>
    <w:p w14:paraId="534FDE54" w14:textId="77777777" w:rsidR="00AF2BFF" w:rsidRPr="00CC5412" w:rsidRDefault="00AF2BFF" w:rsidP="00AF2BFF">
      <w:pPr>
        <w:rPr>
          <w:rFonts w:ascii="Arial" w:hAnsi="Arial" w:cs="Arial"/>
          <w:b/>
          <w:sz w:val="24"/>
          <w:szCs w:val="24"/>
        </w:rPr>
      </w:pPr>
      <w:r w:rsidRPr="00CC5412">
        <w:rPr>
          <w:rFonts w:ascii="Arial" w:hAnsi="Arial" w:cs="Arial"/>
          <w:b/>
          <w:sz w:val="24"/>
          <w:szCs w:val="24"/>
        </w:rPr>
        <w:t>Bayer Crop Science 01/08 – 01/08</w:t>
      </w:r>
      <w:r w:rsidR="005107BD">
        <w:rPr>
          <w:rFonts w:ascii="Arial" w:hAnsi="Arial" w:cs="Arial"/>
          <w:b/>
          <w:sz w:val="24"/>
          <w:szCs w:val="24"/>
        </w:rPr>
        <w:t xml:space="preserve">  </w:t>
      </w:r>
      <w:r w:rsidR="00C317A2" w:rsidRPr="00CC5412">
        <w:rPr>
          <w:rFonts w:ascii="Arial" w:hAnsi="Arial" w:cs="Arial"/>
          <w:b/>
          <w:sz w:val="24"/>
          <w:szCs w:val="24"/>
        </w:rPr>
        <w:t xml:space="preserve"> Kansas City, MO</w:t>
      </w:r>
    </w:p>
    <w:p w14:paraId="3A110C04" w14:textId="77777777" w:rsidR="005C43EA" w:rsidRDefault="005C43EA" w:rsidP="00AF2BFF">
      <w:pPr>
        <w:rPr>
          <w:rFonts w:ascii="Arial" w:hAnsi="Arial" w:cs="Arial"/>
          <w:b/>
          <w:sz w:val="24"/>
          <w:szCs w:val="24"/>
        </w:rPr>
      </w:pPr>
      <w:r w:rsidRPr="00CC5412">
        <w:rPr>
          <w:rFonts w:ascii="Arial" w:hAnsi="Arial" w:cs="Arial"/>
          <w:b/>
          <w:sz w:val="24"/>
          <w:szCs w:val="24"/>
        </w:rPr>
        <w:t>Contract Work Placed By TEK Systems</w:t>
      </w:r>
    </w:p>
    <w:p w14:paraId="3B06C494" w14:textId="77777777" w:rsidR="00A36CB6" w:rsidRPr="00CC5412" w:rsidRDefault="00A36CB6" w:rsidP="00AF2BFF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pplication Architect</w:t>
      </w:r>
    </w:p>
    <w:p w14:paraId="0DB0346A" w14:textId="77777777" w:rsidR="005C43EA" w:rsidRDefault="005C43EA" w:rsidP="00AF2BFF">
      <w:pPr>
        <w:rPr>
          <w:rFonts w:ascii="Arial" w:hAnsi="Arial" w:cs="Arial"/>
          <w:b/>
          <w:sz w:val="24"/>
          <w:szCs w:val="24"/>
        </w:rPr>
      </w:pPr>
    </w:p>
    <w:p w14:paraId="3BD78765" w14:textId="77777777" w:rsidR="00062878" w:rsidRDefault="00062878" w:rsidP="00062878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 w:rsidRPr="00062878">
        <w:rPr>
          <w:rFonts w:ascii="Arial" w:hAnsi="Arial" w:cs="Arial"/>
          <w:sz w:val="24"/>
          <w:szCs w:val="24"/>
        </w:rPr>
        <w:t>Created a Proof of Concept J2EE application</w:t>
      </w:r>
      <w:r>
        <w:rPr>
          <w:rFonts w:ascii="Arial" w:hAnsi="Arial" w:cs="Arial"/>
          <w:sz w:val="24"/>
          <w:szCs w:val="24"/>
        </w:rPr>
        <w:t xml:space="preserve"> using Flex and Hibernate</w:t>
      </w:r>
    </w:p>
    <w:p w14:paraId="56721311" w14:textId="77777777" w:rsidR="00062878" w:rsidRDefault="00062878" w:rsidP="00062878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rote Junit Tests</w:t>
      </w:r>
    </w:p>
    <w:p w14:paraId="71526A29" w14:textId="77777777" w:rsidR="00062878" w:rsidRDefault="00062878" w:rsidP="00062878">
      <w:pPr>
        <w:rPr>
          <w:rFonts w:ascii="Arial" w:hAnsi="Arial" w:cs="Arial"/>
          <w:sz w:val="24"/>
          <w:szCs w:val="24"/>
        </w:rPr>
      </w:pPr>
    </w:p>
    <w:p w14:paraId="01BF91D2" w14:textId="77777777" w:rsidR="00273886" w:rsidRPr="00AC7536" w:rsidRDefault="00273886" w:rsidP="00273886">
      <w:pPr>
        <w:ind w:firstLine="360"/>
        <w:rPr>
          <w:rFonts w:ascii="Arial" w:hAnsi="Arial" w:cs="Arial"/>
        </w:rPr>
      </w:pPr>
      <w:r w:rsidRPr="000E65DB">
        <w:rPr>
          <w:rFonts w:ascii="Arial" w:hAnsi="Arial" w:cs="Arial"/>
          <w:b/>
        </w:rPr>
        <w:t>Technologies Used:</w:t>
      </w:r>
      <w:r>
        <w:rPr>
          <w:rFonts w:ascii="Arial" w:hAnsi="Arial" w:cs="Arial"/>
          <w:b/>
        </w:rPr>
        <w:t xml:space="preserve"> </w:t>
      </w:r>
      <w:r w:rsidRPr="00273886">
        <w:rPr>
          <w:rFonts w:ascii="Arial" w:hAnsi="Arial" w:cs="Arial"/>
        </w:rPr>
        <w:t>Tomcat</w:t>
      </w:r>
      <w:r w:rsidRPr="00254604">
        <w:rPr>
          <w:rFonts w:ascii="Arial" w:hAnsi="Arial" w:cs="Arial"/>
        </w:rPr>
        <w:t xml:space="preserve">, J2EE, </w:t>
      </w:r>
      <w:r>
        <w:rPr>
          <w:rFonts w:ascii="Arial" w:hAnsi="Arial" w:cs="Arial"/>
        </w:rPr>
        <w:t>FlexJSON, Hibernate, MySQL</w:t>
      </w:r>
      <w:r w:rsidRPr="00254604">
        <w:rPr>
          <w:rFonts w:ascii="Arial" w:hAnsi="Arial" w:cs="Arial"/>
        </w:rPr>
        <w:t>, JUNIT</w:t>
      </w:r>
    </w:p>
    <w:p w14:paraId="2D49E08F" w14:textId="77777777" w:rsidR="00273886" w:rsidRPr="00062878" w:rsidRDefault="00273886" w:rsidP="00062878">
      <w:pPr>
        <w:rPr>
          <w:rFonts w:ascii="Arial" w:hAnsi="Arial" w:cs="Arial"/>
          <w:sz w:val="24"/>
          <w:szCs w:val="24"/>
        </w:rPr>
      </w:pPr>
    </w:p>
    <w:p w14:paraId="06389B6E" w14:textId="4C8E7250" w:rsidR="00AF2BFF" w:rsidRDefault="00AF2BFF">
      <w:pPr>
        <w:rPr>
          <w:rFonts w:ascii="Arial" w:hAnsi="Arial" w:cs="Arial"/>
        </w:rPr>
      </w:pPr>
    </w:p>
    <w:p w14:paraId="0FC4513D" w14:textId="796D5365" w:rsidR="00032D57" w:rsidRDefault="00032D57">
      <w:pPr>
        <w:rPr>
          <w:rFonts w:ascii="Arial" w:hAnsi="Arial" w:cs="Arial"/>
        </w:rPr>
      </w:pPr>
    </w:p>
    <w:p w14:paraId="72253968" w14:textId="19184464" w:rsidR="00032D57" w:rsidRDefault="00032D57">
      <w:pPr>
        <w:rPr>
          <w:rFonts w:ascii="Arial" w:hAnsi="Arial" w:cs="Arial"/>
        </w:rPr>
      </w:pPr>
    </w:p>
    <w:p w14:paraId="530482AC" w14:textId="6F15F239" w:rsidR="00032D57" w:rsidRDefault="00032D57">
      <w:pPr>
        <w:rPr>
          <w:rFonts w:ascii="Arial" w:hAnsi="Arial" w:cs="Arial"/>
        </w:rPr>
      </w:pPr>
    </w:p>
    <w:p w14:paraId="37FA6A92" w14:textId="1CD7323E" w:rsidR="00032D57" w:rsidRDefault="00032D57">
      <w:pPr>
        <w:rPr>
          <w:rFonts w:ascii="Arial" w:hAnsi="Arial" w:cs="Arial"/>
        </w:rPr>
      </w:pPr>
    </w:p>
    <w:p w14:paraId="06AF27C7" w14:textId="0895BA10" w:rsidR="00032D57" w:rsidRDefault="00032D57">
      <w:pPr>
        <w:rPr>
          <w:rFonts w:ascii="Arial" w:hAnsi="Arial" w:cs="Arial"/>
        </w:rPr>
      </w:pPr>
    </w:p>
    <w:p w14:paraId="730FB733" w14:textId="3CF412FE" w:rsidR="00032D57" w:rsidRDefault="00032D57">
      <w:pPr>
        <w:rPr>
          <w:rFonts w:ascii="Arial" w:hAnsi="Arial" w:cs="Arial"/>
        </w:rPr>
      </w:pPr>
    </w:p>
    <w:p w14:paraId="7A8970AA" w14:textId="05B41429" w:rsidR="00032D57" w:rsidRDefault="00032D57">
      <w:pPr>
        <w:rPr>
          <w:rFonts w:ascii="Arial" w:hAnsi="Arial" w:cs="Arial"/>
        </w:rPr>
      </w:pPr>
    </w:p>
    <w:p w14:paraId="687619AC" w14:textId="15C3BED8" w:rsidR="00032D57" w:rsidRDefault="00032D57">
      <w:pPr>
        <w:rPr>
          <w:rFonts w:ascii="Arial" w:hAnsi="Arial" w:cs="Arial"/>
        </w:rPr>
      </w:pPr>
    </w:p>
    <w:p w14:paraId="117D1267" w14:textId="0637BA29" w:rsidR="00032D57" w:rsidRDefault="00032D57">
      <w:pPr>
        <w:rPr>
          <w:rFonts w:ascii="Arial" w:hAnsi="Arial" w:cs="Arial"/>
        </w:rPr>
      </w:pPr>
    </w:p>
    <w:p w14:paraId="22ED67FA" w14:textId="77777777" w:rsidR="00032D57" w:rsidRPr="00CC5412" w:rsidRDefault="00032D57">
      <w:pPr>
        <w:rPr>
          <w:rFonts w:ascii="Arial" w:hAnsi="Arial" w:cs="Arial"/>
        </w:rPr>
      </w:pPr>
    </w:p>
    <w:p w14:paraId="44AF8E65" w14:textId="77777777" w:rsidR="00597FA9" w:rsidRDefault="00597FA9"/>
    <w:p w14:paraId="1DF6A4D1" w14:textId="77777777" w:rsidR="00F35CB3" w:rsidRPr="000009E3" w:rsidRDefault="00F35CB3" w:rsidP="00621C4F">
      <w:pPr>
        <w:jc w:val="center"/>
        <w:rPr>
          <w:rFonts w:ascii="Arial" w:hAnsi="Arial" w:cs="Arial"/>
          <w:b/>
          <w:sz w:val="24"/>
          <w:szCs w:val="24"/>
        </w:rPr>
      </w:pPr>
      <w:r w:rsidRPr="000009E3">
        <w:rPr>
          <w:rFonts w:ascii="Arial" w:hAnsi="Arial" w:cs="Arial"/>
          <w:b/>
          <w:sz w:val="24"/>
          <w:szCs w:val="24"/>
        </w:rPr>
        <w:lastRenderedPageBreak/>
        <w:t>E</w:t>
      </w:r>
      <w:smartTag w:uri="urn:schemas-microsoft-com:office:smarttags" w:element="PersonName">
        <w:r w:rsidRPr="000009E3">
          <w:rPr>
            <w:rFonts w:ascii="Arial" w:hAnsi="Arial" w:cs="Arial"/>
            <w:b/>
            <w:sz w:val="24"/>
            <w:szCs w:val="24"/>
          </w:rPr>
          <w:t>D</w:t>
        </w:r>
      </w:smartTag>
      <w:r w:rsidR="00621C4F" w:rsidRPr="000009E3">
        <w:rPr>
          <w:rFonts w:ascii="Arial" w:hAnsi="Arial" w:cs="Arial"/>
          <w:b/>
          <w:sz w:val="24"/>
          <w:szCs w:val="24"/>
        </w:rPr>
        <w:t>UCATION</w:t>
      </w:r>
    </w:p>
    <w:p w14:paraId="1A1D9D86" w14:textId="77777777" w:rsidR="00F35CB3" w:rsidRPr="000009E3" w:rsidRDefault="00F35CB3">
      <w:pPr>
        <w:rPr>
          <w:rFonts w:ascii="Arial" w:hAnsi="Arial" w:cs="Arial"/>
        </w:rPr>
      </w:pPr>
    </w:p>
    <w:p w14:paraId="7D30EEF9" w14:textId="77777777" w:rsidR="00F35CB3" w:rsidRPr="000009E3" w:rsidRDefault="00F35CB3">
      <w:pPr>
        <w:rPr>
          <w:rFonts w:ascii="Arial" w:hAnsi="Arial" w:cs="Arial"/>
          <w:sz w:val="24"/>
          <w:szCs w:val="24"/>
        </w:rPr>
      </w:pPr>
      <w:r w:rsidRPr="00A36EE7">
        <w:rPr>
          <w:rFonts w:ascii="Arial" w:hAnsi="Arial" w:cs="Arial"/>
          <w:noProof/>
          <w:sz w:val="24"/>
          <w:szCs w:val="24"/>
        </w:rPr>
        <w:t>Bachelor</w:t>
      </w:r>
      <w:r w:rsidRPr="000009E3">
        <w:rPr>
          <w:rFonts w:ascii="Arial" w:hAnsi="Arial" w:cs="Arial"/>
          <w:sz w:val="24"/>
          <w:szCs w:val="24"/>
        </w:rPr>
        <w:t xml:space="preserve"> of Science in Comput</w:t>
      </w:r>
      <w:r w:rsidR="007D1D70">
        <w:rPr>
          <w:rFonts w:ascii="Arial" w:hAnsi="Arial" w:cs="Arial"/>
          <w:sz w:val="24"/>
          <w:szCs w:val="24"/>
        </w:rPr>
        <w:t>er Science and Mathematics</w:t>
      </w:r>
    </w:p>
    <w:p w14:paraId="594CC9BB" w14:textId="77777777" w:rsidR="00F35CB3" w:rsidRPr="000009E3" w:rsidRDefault="00F35CB3">
      <w:pPr>
        <w:rPr>
          <w:rFonts w:ascii="Arial" w:hAnsi="Arial" w:cs="Arial"/>
          <w:sz w:val="24"/>
          <w:szCs w:val="24"/>
        </w:rPr>
      </w:pPr>
      <w:smartTag w:uri="urn:schemas-microsoft-com:office:smarttags" w:element="place">
        <w:smartTag w:uri="urn:schemas-microsoft-com:office:smarttags" w:element="City">
          <w:r w:rsidRPr="000009E3">
            <w:rPr>
              <w:rFonts w:ascii="Arial" w:hAnsi="Arial" w:cs="Arial"/>
              <w:sz w:val="24"/>
              <w:szCs w:val="24"/>
            </w:rPr>
            <w:t>University of Nebraska- Lincoln</w:t>
          </w:r>
        </w:smartTag>
        <w:r w:rsidRPr="000009E3">
          <w:rPr>
            <w:rFonts w:ascii="Arial" w:hAnsi="Arial" w:cs="Arial"/>
            <w:sz w:val="24"/>
            <w:szCs w:val="24"/>
          </w:rPr>
          <w:t xml:space="preserve">, </w:t>
        </w:r>
        <w:smartTag w:uri="urn:schemas-microsoft-com:office:smarttags" w:element="State">
          <w:r w:rsidRPr="000009E3">
            <w:rPr>
              <w:rFonts w:ascii="Arial" w:hAnsi="Arial" w:cs="Arial"/>
              <w:sz w:val="24"/>
              <w:szCs w:val="24"/>
            </w:rPr>
            <w:t>NE</w:t>
          </w:r>
        </w:smartTag>
      </w:smartTag>
    </w:p>
    <w:p w14:paraId="71E3EDC3" w14:textId="77777777" w:rsidR="00F35CB3" w:rsidRDefault="00F35CB3"/>
    <w:p w14:paraId="50254215" w14:textId="77777777" w:rsidR="007330E4" w:rsidRDefault="007330E4"/>
    <w:p w14:paraId="4064FD5D" w14:textId="77777777" w:rsidR="007330E4" w:rsidRDefault="007330E4" w:rsidP="007330E4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UBLIC TRUST</w:t>
      </w:r>
    </w:p>
    <w:p w14:paraId="7D58BB8A" w14:textId="77777777" w:rsidR="007330E4" w:rsidRDefault="007330E4" w:rsidP="007330E4">
      <w:pPr>
        <w:jc w:val="center"/>
        <w:rPr>
          <w:rFonts w:ascii="Arial" w:hAnsi="Arial" w:cs="Arial"/>
          <w:b/>
          <w:sz w:val="24"/>
          <w:szCs w:val="24"/>
        </w:rPr>
      </w:pPr>
    </w:p>
    <w:p w14:paraId="501F8668" w14:textId="65D7FC03" w:rsidR="007330E4" w:rsidRDefault="007330E4" w:rsidP="007330E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.S. Government </w:t>
      </w:r>
      <w:r w:rsidR="00C849FC"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USDA</w:t>
      </w:r>
    </w:p>
    <w:p w14:paraId="3ECAE705" w14:textId="1E0D1D05" w:rsidR="00C849FC" w:rsidRPr="000009E3" w:rsidRDefault="00C849FC" w:rsidP="007330E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.S. Government - Raytheon</w:t>
      </w:r>
    </w:p>
    <w:p w14:paraId="64742590" w14:textId="781EFF49" w:rsidR="007330E4" w:rsidRDefault="007330E4" w:rsidP="007330E4"/>
    <w:sectPr w:rsidR="007330E4" w:rsidSect="00881DC1">
      <w:headerReference w:type="default" r:id="rId7"/>
      <w:pgSz w:w="12240" w:h="15840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F9D72B" w14:textId="77777777" w:rsidR="00B63D0A" w:rsidRDefault="00B63D0A" w:rsidP="00D44554">
      <w:r>
        <w:separator/>
      </w:r>
    </w:p>
  </w:endnote>
  <w:endnote w:type="continuationSeparator" w:id="0">
    <w:p w14:paraId="4FEE6825" w14:textId="77777777" w:rsidR="00B63D0A" w:rsidRDefault="00B63D0A" w:rsidP="00D445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3DFFBF" w14:textId="77777777" w:rsidR="00B63D0A" w:rsidRDefault="00B63D0A" w:rsidP="00D44554">
      <w:r>
        <w:separator/>
      </w:r>
    </w:p>
  </w:footnote>
  <w:footnote w:type="continuationSeparator" w:id="0">
    <w:p w14:paraId="5F9EF120" w14:textId="77777777" w:rsidR="00B63D0A" w:rsidRDefault="00B63D0A" w:rsidP="00D445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7EDDB4" w14:textId="77777777" w:rsidR="00D44554" w:rsidRPr="00DE6F3B" w:rsidRDefault="00D44554" w:rsidP="00D44554">
    <w:pPr>
      <w:jc w:val="center"/>
      <w:rPr>
        <w:rFonts w:ascii="Arial" w:hAnsi="Arial" w:cs="Arial"/>
        <w:b/>
        <w:sz w:val="24"/>
        <w:szCs w:val="24"/>
      </w:rPr>
    </w:pPr>
    <w:r w:rsidRPr="00DE6F3B">
      <w:rPr>
        <w:rFonts w:ascii="Arial" w:hAnsi="Arial" w:cs="Arial"/>
        <w:b/>
        <w:sz w:val="24"/>
        <w:szCs w:val="24"/>
      </w:rPr>
      <w:t>JOSEPH FRASER</w:t>
    </w:r>
  </w:p>
  <w:p w14:paraId="430C38B4" w14:textId="77777777" w:rsidR="00D44554" w:rsidRPr="00DE6F3B" w:rsidRDefault="00D44554" w:rsidP="00D44554">
    <w:pPr>
      <w:jc w:val="center"/>
      <w:rPr>
        <w:rFonts w:ascii="Arial" w:hAnsi="Arial" w:cs="Arial"/>
        <w:sz w:val="24"/>
        <w:szCs w:val="24"/>
      </w:rPr>
    </w:pPr>
    <w:r w:rsidRPr="00DE6F3B">
      <w:rPr>
        <w:rFonts w:ascii="Arial" w:hAnsi="Arial" w:cs="Arial"/>
        <w:sz w:val="24"/>
        <w:szCs w:val="24"/>
      </w:rPr>
      <w:t>9170 W. 122</w:t>
    </w:r>
    <w:r w:rsidRPr="00DE6F3B">
      <w:rPr>
        <w:rFonts w:ascii="Arial" w:hAnsi="Arial" w:cs="Arial"/>
        <w:sz w:val="24"/>
        <w:szCs w:val="24"/>
        <w:vertAlign w:val="superscript"/>
      </w:rPr>
      <w:t>nd</w:t>
    </w:r>
    <w:r w:rsidRPr="00DE6F3B">
      <w:rPr>
        <w:rFonts w:ascii="Arial" w:hAnsi="Arial" w:cs="Arial"/>
        <w:sz w:val="24"/>
        <w:szCs w:val="24"/>
      </w:rPr>
      <w:t xml:space="preserve"> Street #328</w:t>
    </w:r>
  </w:p>
  <w:p w14:paraId="46E823F6" w14:textId="77777777" w:rsidR="00D44554" w:rsidRPr="00DE6F3B" w:rsidRDefault="00D44554" w:rsidP="00D44554">
    <w:pPr>
      <w:jc w:val="center"/>
      <w:rPr>
        <w:rFonts w:ascii="Arial" w:hAnsi="Arial" w:cs="Arial"/>
        <w:sz w:val="24"/>
        <w:szCs w:val="24"/>
      </w:rPr>
    </w:pPr>
    <w:r w:rsidRPr="00DE6F3B">
      <w:rPr>
        <w:rFonts w:ascii="Arial" w:hAnsi="Arial" w:cs="Arial"/>
        <w:sz w:val="24"/>
        <w:szCs w:val="24"/>
      </w:rPr>
      <w:t>Overland Park, KS 66213</w:t>
    </w:r>
  </w:p>
  <w:p w14:paraId="52B874A6" w14:textId="77777777" w:rsidR="00D44554" w:rsidRPr="00DE6F3B" w:rsidRDefault="00D44554" w:rsidP="00D44554">
    <w:pPr>
      <w:jc w:val="center"/>
      <w:rPr>
        <w:rFonts w:ascii="Arial" w:hAnsi="Arial" w:cs="Arial"/>
        <w:sz w:val="24"/>
        <w:szCs w:val="24"/>
      </w:rPr>
    </w:pPr>
    <w:r w:rsidRPr="00DE6F3B">
      <w:rPr>
        <w:rFonts w:ascii="Arial" w:hAnsi="Arial" w:cs="Arial"/>
        <w:sz w:val="24"/>
        <w:szCs w:val="24"/>
      </w:rPr>
      <w:t>913.239.9706</w:t>
    </w:r>
  </w:p>
  <w:p w14:paraId="095FEDCF" w14:textId="77777777" w:rsidR="00D44554" w:rsidRDefault="00D44554" w:rsidP="00D44554">
    <w:pPr>
      <w:jc w:val="center"/>
      <w:rPr>
        <w:rFonts w:ascii="Arial" w:hAnsi="Arial" w:cs="Arial"/>
        <w:sz w:val="24"/>
        <w:szCs w:val="24"/>
      </w:rPr>
    </w:pPr>
    <w:r w:rsidRPr="00DE6F3B">
      <w:rPr>
        <w:rFonts w:ascii="Arial" w:hAnsi="Arial" w:cs="Arial"/>
        <w:sz w:val="24"/>
        <w:szCs w:val="24"/>
      </w:rPr>
      <w:t xml:space="preserve">Email: </w:t>
    </w:r>
    <w:hyperlink r:id="rId1" w:history="1">
      <w:r w:rsidR="00F90D7C" w:rsidRPr="00581FF5">
        <w:rPr>
          <w:rStyle w:val="Hyperlink"/>
          <w:rFonts w:ascii="Arial" w:hAnsi="Arial" w:cs="Arial"/>
          <w:sz w:val="24"/>
          <w:szCs w:val="24"/>
        </w:rPr>
        <w:t>jfraser2@yahoo.com</w:t>
      </w:r>
    </w:hyperlink>
  </w:p>
  <w:p w14:paraId="4032C816" w14:textId="77777777" w:rsidR="00F90D7C" w:rsidRDefault="00F90D7C" w:rsidP="00D44554">
    <w:pPr>
      <w:jc w:val="center"/>
      <w:rPr>
        <w:rFonts w:ascii="Arial" w:hAnsi="Arial" w:cs="Arial"/>
        <w:sz w:val="24"/>
        <w:szCs w:val="24"/>
      </w:rPr>
    </w:pPr>
    <w:r>
      <w:rPr>
        <w:rFonts w:ascii="Arial" w:hAnsi="Arial" w:cs="Arial"/>
        <w:sz w:val="24"/>
        <w:szCs w:val="24"/>
      </w:rPr>
      <w:t xml:space="preserve">LinkedIn: </w:t>
    </w:r>
    <w:hyperlink r:id="rId2" w:history="1">
      <w:r w:rsidRPr="00581FF5">
        <w:rPr>
          <w:rStyle w:val="Hyperlink"/>
          <w:rFonts w:ascii="Arial" w:hAnsi="Arial" w:cs="Arial"/>
          <w:sz w:val="24"/>
          <w:szCs w:val="24"/>
        </w:rPr>
        <w:t>https://www.linkedin.com/in/joe-fraser-333127b/</w:t>
      </w:r>
    </w:hyperlink>
  </w:p>
  <w:p w14:paraId="7732BC12" w14:textId="77777777" w:rsidR="00F90D7C" w:rsidRPr="00DE6F3B" w:rsidRDefault="00F90D7C" w:rsidP="00D44554">
    <w:pPr>
      <w:jc w:val="center"/>
      <w:rPr>
        <w:rFonts w:ascii="Arial" w:hAnsi="Arial" w:cs="Arial"/>
        <w:sz w:val="24"/>
        <w:szCs w:val="24"/>
      </w:rPr>
    </w:pPr>
  </w:p>
  <w:p w14:paraId="7065F4B3" w14:textId="77777777" w:rsidR="00D44554" w:rsidRDefault="00D445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C15C38"/>
    <w:multiLevelType w:val="hybridMultilevel"/>
    <w:tmpl w:val="40FC9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F0279"/>
    <w:multiLevelType w:val="hybridMultilevel"/>
    <w:tmpl w:val="2FB6B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06B5C"/>
    <w:multiLevelType w:val="hybridMultilevel"/>
    <w:tmpl w:val="DF241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C46033"/>
    <w:multiLevelType w:val="hybridMultilevel"/>
    <w:tmpl w:val="85A2F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064ED"/>
    <w:multiLevelType w:val="hybridMultilevel"/>
    <w:tmpl w:val="4CE42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884F2E"/>
    <w:multiLevelType w:val="hybridMultilevel"/>
    <w:tmpl w:val="B3F8A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23B89"/>
    <w:multiLevelType w:val="hybridMultilevel"/>
    <w:tmpl w:val="8FA89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2C5A59"/>
    <w:multiLevelType w:val="hybridMultilevel"/>
    <w:tmpl w:val="B734F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3D202C"/>
    <w:multiLevelType w:val="hybridMultilevel"/>
    <w:tmpl w:val="F71C9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D37165"/>
    <w:multiLevelType w:val="hybridMultilevel"/>
    <w:tmpl w:val="253E1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CD617B"/>
    <w:multiLevelType w:val="hybridMultilevel"/>
    <w:tmpl w:val="0360F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6D7F02"/>
    <w:multiLevelType w:val="hybridMultilevel"/>
    <w:tmpl w:val="9AECB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8D1AD1"/>
    <w:multiLevelType w:val="hybridMultilevel"/>
    <w:tmpl w:val="00EA7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FF31B3"/>
    <w:multiLevelType w:val="hybridMultilevel"/>
    <w:tmpl w:val="D44CE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942DAD"/>
    <w:multiLevelType w:val="hybridMultilevel"/>
    <w:tmpl w:val="19DAF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844F9A"/>
    <w:multiLevelType w:val="hybridMultilevel"/>
    <w:tmpl w:val="F5044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10"/>
  </w:num>
  <w:num w:numId="4">
    <w:abstractNumId w:val="0"/>
  </w:num>
  <w:num w:numId="5">
    <w:abstractNumId w:val="8"/>
  </w:num>
  <w:num w:numId="6">
    <w:abstractNumId w:val="6"/>
  </w:num>
  <w:num w:numId="7">
    <w:abstractNumId w:val="5"/>
  </w:num>
  <w:num w:numId="8">
    <w:abstractNumId w:val="4"/>
  </w:num>
  <w:num w:numId="9">
    <w:abstractNumId w:val="14"/>
  </w:num>
  <w:num w:numId="10">
    <w:abstractNumId w:val="1"/>
  </w:num>
  <w:num w:numId="11">
    <w:abstractNumId w:val="7"/>
  </w:num>
  <w:num w:numId="12">
    <w:abstractNumId w:val="13"/>
  </w:num>
  <w:num w:numId="13">
    <w:abstractNumId w:val="15"/>
  </w:num>
  <w:num w:numId="14">
    <w:abstractNumId w:val="11"/>
  </w:num>
  <w:num w:numId="15">
    <w:abstractNumId w:val="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yMDAxNDIxsTAwNjBX0lEKTi0uzszPAykwrAUAM94/tSwAAAA="/>
  </w:docVars>
  <w:rsids>
    <w:rsidRoot w:val="008978E5"/>
    <w:rsid w:val="000009E3"/>
    <w:rsid w:val="000037AE"/>
    <w:rsid w:val="00005590"/>
    <w:rsid w:val="00012314"/>
    <w:rsid w:val="00013CDC"/>
    <w:rsid w:val="00014417"/>
    <w:rsid w:val="000178AE"/>
    <w:rsid w:val="00022DEB"/>
    <w:rsid w:val="00023D38"/>
    <w:rsid w:val="000254CE"/>
    <w:rsid w:val="00027437"/>
    <w:rsid w:val="00031ABB"/>
    <w:rsid w:val="00032D57"/>
    <w:rsid w:val="0004537A"/>
    <w:rsid w:val="000512EA"/>
    <w:rsid w:val="00053CCB"/>
    <w:rsid w:val="00057061"/>
    <w:rsid w:val="00062878"/>
    <w:rsid w:val="00067F40"/>
    <w:rsid w:val="00071D76"/>
    <w:rsid w:val="000733AF"/>
    <w:rsid w:val="00074DC4"/>
    <w:rsid w:val="00076863"/>
    <w:rsid w:val="000844FB"/>
    <w:rsid w:val="00091336"/>
    <w:rsid w:val="000968A9"/>
    <w:rsid w:val="00097C1B"/>
    <w:rsid w:val="000A183F"/>
    <w:rsid w:val="000D2AB1"/>
    <w:rsid w:val="000D676C"/>
    <w:rsid w:val="000D6A47"/>
    <w:rsid w:val="000E65DB"/>
    <w:rsid w:val="000E6B85"/>
    <w:rsid w:val="000F31DE"/>
    <w:rsid w:val="000F3C92"/>
    <w:rsid w:val="000F4357"/>
    <w:rsid w:val="000F5F7D"/>
    <w:rsid w:val="000F600E"/>
    <w:rsid w:val="00100356"/>
    <w:rsid w:val="00106AA2"/>
    <w:rsid w:val="0010770D"/>
    <w:rsid w:val="0011017E"/>
    <w:rsid w:val="0011088E"/>
    <w:rsid w:val="0012207A"/>
    <w:rsid w:val="00126A33"/>
    <w:rsid w:val="00136996"/>
    <w:rsid w:val="00140589"/>
    <w:rsid w:val="0014124E"/>
    <w:rsid w:val="001462F5"/>
    <w:rsid w:val="00147947"/>
    <w:rsid w:val="00147C24"/>
    <w:rsid w:val="00151EA7"/>
    <w:rsid w:val="00157977"/>
    <w:rsid w:val="00163871"/>
    <w:rsid w:val="00165466"/>
    <w:rsid w:val="00166554"/>
    <w:rsid w:val="001673AC"/>
    <w:rsid w:val="00175884"/>
    <w:rsid w:val="00176FDF"/>
    <w:rsid w:val="00177152"/>
    <w:rsid w:val="001861B9"/>
    <w:rsid w:val="00186FDE"/>
    <w:rsid w:val="00191056"/>
    <w:rsid w:val="00191780"/>
    <w:rsid w:val="001A470A"/>
    <w:rsid w:val="001A5CF5"/>
    <w:rsid w:val="001A7C29"/>
    <w:rsid w:val="001B2A90"/>
    <w:rsid w:val="001B3214"/>
    <w:rsid w:val="001B3D5D"/>
    <w:rsid w:val="001C298D"/>
    <w:rsid w:val="001C2AB5"/>
    <w:rsid w:val="001C4458"/>
    <w:rsid w:val="001C5D06"/>
    <w:rsid w:val="001C7E06"/>
    <w:rsid w:val="001D22E5"/>
    <w:rsid w:val="001D4738"/>
    <w:rsid w:val="001F1937"/>
    <w:rsid w:val="00200EB9"/>
    <w:rsid w:val="00203153"/>
    <w:rsid w:val="0022377F"/>
    <w:rsid w:val="00225486"/>
    <w:rsid w:val="002301F1"/>
    <w:rsid w:val="00231858"/>
    <w:rsid w:val="002362C9"/>
    <w:rsid w:val="00243D0A"/>
    <w:rsid w:val="00243D49"/>
    <w:rsid w:val="00254604"/>
    <w:rsid w:val="00255496"/>
    <w:rsid w:val="0026138D"/>
    <w:rsid w:val="002701B6"/>
    <w:rsid w:val="00273886"/>
    <w:rsid w:val="00274584"/>
    <w:rsid w:val="0029501F"/>
    <w:rsid w:val="002A3E47"/>
    <w:rsid w:val="002A4F84"/>
    <w:rsid w:val="002B0D69"/>
    <w:rsid w:val="002B13C3"/>
    <w:rsid w:val="002B34EF"/>
    <w:rsid w:val="002B3F8C"/>
    <w:rsid w:val="002C183A"/>
    <w:rsid w:val="002C2385"/>
    <w:rsid w:val="002C7AF9"/>
    <w:rsid w:val="002D070A"/>
    <w:rsid w:val="002D1661"/>
    <w:rsid w:val="002E24F1"/>
    <w:rsid w:val="002E2DAE"/>
    <w:rsid w:val="002F13FE"/>
    <w:rsid w:val="002F628B"/>
    <w:rsid w:val="002F6441"/>
    <w:rsid w:val="003022A2"/>
    <w:rsid w:val="00302408"/>
    <w:rsid w:val="00307014"/>
    <w:rsid w:val="003160EC"/>
    <w:rsid w:val="003179DC"/>
    <w:rsid w:val="00322DA5"/>
    <w:rsid w:val="00324ABE"/>
    <w:rsid w:val="00324BB2"/>
    <w:rsid w:val="00325716"/>
    <w:rsid w:val="0033370E"/>
    <w:rsid w:val="00341BB6"/>
    <w:rsid w:val="0034264D"/>
    <w:rsid w:val="0035294A"/>
    <w:rsid w:val="0035652C"/>
    <w:rsid w:val="00357066"/>
    <w:rsid w:val="00361B82"/>
    <w:rsid w:val="0036201A"/>
    <w:rsid w:val="003666F7"/>
    <w:rsid w:val="00370483"/>
    <w:rsid w:val="0037095F"/>
    <w:rsid w:val="003754D4"/>
    <w:rsid w:val="00380B65"/>
    <w:rsid w:val="00383FEE"/>
    <w:rsid w:val="00386F07"/>
    <w:rsid w:val="0038723C"/>
    <w:rsid w:val="00390D6B"/>
    <w:rsid w:val="00390EC3"/>
    <w:rsid w:val="003A367C"/>
    <w:rsid w:val="003A54CE"/>
    <w:rsid w:val="003A622F"/>
    <w:rsid w:val="003A64B2"/>
    <w:rsid w:val="003A7D54"/>
    <w:rsid w:val="003B0591"/>
    <w:rsid w:val="003B0F3D"/>
    <w:rsid w:val="003B1B94"/>
    <w:rsid w:val="003B361F"/>
    <w:rsid w:val="003B56FE"/>
    <w:rsid w:val="003B72C1"/>
    <w:rsid w:val="003C469F"/>
    <w:rsid w:val="003C5015"/>
    <w:rsid w:val="003D1144"/>
    <w:rsid w:val="003D71A2"/>
    <w:rsid w:val="003D7F77"/>
    <w:rsid w:val="003E3C48"/>
    <w:rsid w:val="003E485E"/>
    <w:rsid w:val="00401357"/>
    <w:rsid w:val="00402CAA"/>
    <w:rsid w:val="00405231"/>
    <w:rsid w:val="00405FD9"/>
    <w:rsid w:val="0041169C"/>
    <w:rsid w:val="00413C9D"/>
    <w:rsid w:val="004149F4"/>
    <w:rsid w:val="0042195C"/>
    <w:rsid w:val="00423286"/>
    <w:rsid w:val="0042440F"/>
    <w:rsid w:val="00424703"/>
    <w:rsid w:val="00433E1F"/>
    <w:rsid w:val="0043704B"/>
    <w:rsid w:val="0044063B"/>
    <w:rsid w:val="00442BB5"/>
    <w:rsid w:val="0045069D"/>
    <w:rsid w:val="0045467A"/>
    <w:rsid w:val="004571A4"/>
    <w:rsid w:val="00461A3E"/>
    <w:rsid w:val="00464188"/>
    <w:rsid w:val="0046584C"/>
    <w:rsid w:val="00472AD4"/>
    <w:rsid w:val="00474CEC"/>
    <w:rsid w:val="00481DAF"/>
    <w:rsid w:val="004911A9"/>
    <w:rsid w:val="0049311C"/>
    <w:rsid w:val="00493211"/>
    <w:rsid w:val="00497670"/>
    <w:rsid w:val="004A2A28"/>
    <w:rsid w:val="004A5375"/>
    <w:rsid w:val="004B07DF"/>
    <w:rsid w:val="004B1335"/>
    <w:rsid w:val="004B1E01"/>
    <w:rsid w:val="004B2175"/>
    <w:rsid w:val="004B5B54"/>
    <w:rsid w:val="004C0264"/>
    <w:rsid w:val="004C137F"/>
    <w:rsid w:val="004C66FF"/>
    <w:rsid w:val="004D3178"/>
    <w:rsid w:val="004D5F60"/>
    <w:rsid w:val="004D6FE2"/>
    <w:rsid w:val="004D774D"/>
    <w:rsid w:val="004E22B0"/>
    <w:rsid w:val="004E52C7"/>
    <w:rsid w:val="004E71FF"/>
    <w:rsid w:val="004F6C01"/>
    <w:rsid w:val="00503A00"/>
    <w:rsid w:val="005052EF"/>
    <w:rsid w:val="005103CC"/>
    <w:rsid w:val="005107BD"/>
    <w:rsid w:val="005149C6"/>
    <w:rsid w:val="00520816"/>
    <w:rsid w:val="00522CFF"/>
    <w:rsid w:val="005234E0"/>
    <w:rsid w:val="00524678"/>
    <w:rsid w:val="00531E12"/>
    <w:rsid w:val="00532EA7"/>
    <w:rsid w:val="00550947"/>
    <w:rsid w:val="00556F99"/>
    <w:rsid w:val="00560C55"/>
    <w:rsid w:val="00563A21"/>
    <w:rsid w:val="005647AD"/>
    <w:rsid w:val="00564A08"/>
    <w:rsid w:val="00582D9B"/>
    <w:rsid w:val="00583699"/>
    <w:rsid w:val="0058371C"/>
    <w:rsid w:val="00584BA8"/>
    <w:rsid w:val="00590962"/>
    <w:rsid w:val="00591F98"/>
    <w:rsid w:val="005923F4"/>
    <w:rsid w:val="00594463"/>
    <w:rsid w:val="00594A05"/>
    <w:rsid w:val="00595B87"/>
    <w:rsid w:val="00596CAE"/>
    <w:rsid w:val="00597FA9"/>
    <w:rsid w:val="005A64EC"/>
    <w:rsid w:val="005B35A8"/>
    <w:rsid w:val="005B3A4B"/>
    <w:rsid w:val="005C2BBC"/>
    <w:rsid w:val="005C43EA"/>
    <w:rsid w:val="005C5B3A"/>
    <w:rsid w:val="005C61CD"/>
    <w:rsid w:val="005D2666"/>
    <w:rsid w:val="005D60B8"/>
    <w:rsid w:val="005D76C9"/>
    <w:rsid w:val="005E025B"/>
    <w:rsid w:val="005E1443"/>
    <w:rsid w:val="005E31F0"/>
    <w:rsid w:val="005E4C48"/>
    <w:rsid w:val="0060236C"/>
    <w:rsid w:val="00614AD9"/>
    <w:rsid w:val="00614FAE"/>
    <w:rsid w:val="0062004B"/>
    <w:rsid w:val="00621C4F"/>
    <w:rsid w:val="00625DE7"/>
    <w:rsid w:val="00626A1D"/>
    <w:rsid w:val="006278D3"/>
    <w:rsid w:val="00631E75"/>
    <w:rsid w:val="0063647B"/>
    <w:rsid w:val="00640A29"/>
    <w:rsid w:val="00655821"/>
    <w:rsid w:val="00655E89"/>
    <w:rsid w:val="00661E80"/>
    <w:rsid w:val="00662EBE"/>
    <w:rsid w:val="00666264"/>
    <w:rsid w:val="00671405"/>
    <w:rsid w:val="00676DF2"/>
    <w:rsid w:val="00680464"/>
    <w:rsid w:val="00691DD1"/>
    <w:rsid w:val="0069481B"/>
    <w:rsid w:val="00696D02"/>
    <w:rsid w:val="006A5D19"/>
    <w:rsid w:val="006A71B0"/>
    <w:rsid w:val="006B37B7"/>
    <w:rsid w:val="006B54ED"/>
    <w:rsid w:val="006B594B"/>
    <w:rsid w:val="006C14EF"/>
    <w:rsid w:val="006C25EF"/>
    <w:rsid w:val="006D075C"/>
    <w:rsid w:val="006D188E"/>
    <w:rsid w:val="006D6652"/>
    <w:rsid w:val="006E346C"/>
    <w:rsid w:val="006E3A98"/>
    <w:rsid w:val="006F0CF5"/>
    <w:rsid w:val="006F31F5"/>
    <w:rsid w:val="006F37EB"/>
    <w:rsid w:val="006F4A65"/>
    <w:rsid w:val="006F5A34"/>
    <w:rsid w:val="006F677B"/>
    <w:rsid w:val="00700467"/>
    <w:rsid w:val="00701C02"/>
    <w:rsid w:val="0070356A"/>
    <w:rsid w:val="00707911"/>
    <w:rsid w:val="00710204"/>
    <w:rsid w:val="00713ADA"/>
    <w:rsid w:val="00714755"/>
    <w:rsid w:val="00714C9C"/>
    <w:rsid w:val="00716477"/>
    <w:rsid w:val="00716D3C"/>
    <w:rsid w:val="00717D1B"/>
    <w:rsid w:val="007330E4"/>
    <w:rsid w:val="0073379B"/>
    <w:rsid w:val="00733D6B"/>
    <w:rsid w:val="00743009"/>
    <w:rsid w:val="00744AD8"/>
    <w:rsid w:val="00745B8C"/>
    <w:rsid w:val="007464F9"/>
    <w:rsid w:val="00750F3E"/>
    <w:rsid w:val="007568B0"/>
    <w:rsid w:val="007734D4"/>
    <w:rsid w:val="0078093D"/>
    <w:rsid w:val="007864B4"/>
    <w:rsid w:val="007903E2"/>
    <w:rsid w:val="007910C3"/>
    <w:rsid w:val="00791FD6"/>
    <w:rsid w:val="00792DCC"/>
    <w:rsid w:val="00795FAD"/>
    <w:rsid w:val="007A148A"/>
    <w:rsid w:val="007B1FDC"/>
    <w:rsid w:val="007C09B3"/>
    <w:rsid w:val="007C1DA3"/>
    <w:rsid w:val="007C2B55"/>
    <w:rsid w:val="007C30BA"/>
    <w:rsid w:val="007C32EF"/>
    <w:rsid w:val="007D09BD"/>
    <w:rsid w:val="007D1D70"/>
    <w:rsid w:val="007D463D"/>
    <w:rsid w:val="007D4C33"/>
    <w:rsid w:val="007D7A0A"/>
    <w:rsid w:val="007E3D19"/>
    <w:rsid w:val="007E4977"/>
    <w:rsid w:val="007F1643"/>
    <w:rsid w:val="00805735"/>
    <w:rsid w:val="008156C3"/>
    <w:rsid w:val="0081677F"/>
    <w:rsid w:val="00816EDB"/>
    <w:rsid w:val="008266E0"/>
    <w:rsid w:val="008305D5"/>
    <w:rsid w:val="00830BD5"/>
    <w:rsid w:val="0084385D"/>
    <w:rsid w:val="008439EE"/>
    <w:rsid w:val="008468D9"/>
    <w:rsid w:val="008475DF"/>
    <w:rsid w:val="0085259E"/>
    <w:rsid w:val="00855771"/>
    <w:rsid w:val="0086307D"/>
    <w:rsid w:val="00867E4D"/>
    <w:rsid w:val="008749FC"/>
    <w:rsid w:val="00881DC1"/>
    <w:rsid w:val="00884021"/>
    <w:rsid w:val="00890F1C"/>
    <w:rsid w:val="008940A1"/>
    <w:rsid w:val="008978E5"/>
    <w:rsid w:val="008A08E5"/>
    <w:rsid w:val="008A19D1"/>
    <w:rsid w:val="008A5BD6"/>
    <w:rsid w:val="008A7B39"/>
    <w:rsid w:val="008B6F11"/>
    <w:rsid w:val="008D0C39"/>
    <w:rsid w:val="008D7594"/>
    <w:rsid w:val="008E1935"/>
    <w:rsid w:val="008F2567"/>
    <w:rsid w:val="008F6D50"/>
    <w:rsid w:val="00920609"/>
    <w:rsid w:val="00920E45"/>
    <w:rsid w:val="00925ACE"/>
    <w:rsid w:val="00926332"/>
    <w:rsid w:val="00926688"/>
    <w:rsid w:val="00930AF2"/>
    <w:rsid w:val="00933149"/>
    <w:rsid w:val="00937D56"/>
    <w:rsid w:val="00945A6A"/>
    <w:rsid w:val="00953253"/>
    <w:rsid w:val="00953C2E"/>
    <w:rsid w:val="0096174A"/>
    <w:rsid w:val="009638DA"/>
    <w:rsid w:val="0096793C"/>
    <w:rsid w:val="0097622E"/>
    <w:rsid w:val="00977E7D"/>
    <w:rsid w:val="009810A7"/>
    <w:rsid w:val="00982CE5"/>
    <w:rsid w:val="009943BF"/>
    <w:rsid w:val="00994AB4"/>
    <w:rsid w:val="009A178B"/>
    <w:rsid w:val="009A383C"/>
    <w:rsid w:val="009A69E3"/>
    <w:rsid w:val="009B3214"/>
    <w:rsid w:val="009B3F40"/>
    <w:rsid w:val="009B50E4"/>
    <w:rsid w:val="009B7917"/>
    <w:rsid w:val="009C4E34"/>
    <w:rsid w:val="009C5989"/>
    <w:rsid w:val="009D00F9"/>
    <w:rsid w:val="009D1143"/>
    <w:rsid w:val="009E07D6"/>
    <w:rsid w:val="00A017F2"/>
    <w:rsid w:val="00A02BED"/>
    <w:rsid w:val="00A1102A"/>
    <w:rsid w:val="00A11846"/>
    <w:rsid w:val="00A124F0"/>
    <w:rsid w:val="00A130C3"/>
    <w:rsid w:val="00A26DA1"/>
    <w:rsid w:val="00A3441F"/>
    <w:rsid w:val="00A36CB6"/>
    <w:rsid w:val="00A36EE7"/>
    <w:rsid w:val="00A409A9"/>
    <w:rsid w:val="00A4132D"/>
    <w:rsid w:val="00A4458F"/>
    <w:rsid w:val="00A47B17"/>
    <w:rsid w:val="00A60196"/>
    <w:rsid w:val="00A64808"/>
    <w:rsid w:val="00A6671B"/>
    <w:rsid w:val="00A73392"/>
    <w:rsid w:val="00A74AE6"/>
    <w:rsid w:val="00A76C57"/>
    <w:rsid w:val="00A77E14"/>
    <w:rsid w:val="00A80A22"/>
    <w:rsid w:val="00A83A98"/>
    <w:rsid w:val="00A840F2"/>
    <w:rsid w:val="00A84678"/>
    <w:rsid w:val="00A860EB"/>
    <w:rsid w:val="00A87A0E"/>
    <w:rsid w:val="00A936F0"/>
    <w:rsid w:val="00AA0A8D"/>
    <w:rsid w:val="00AA42A0"/>
    <w:rsid w:val="00AB36DB"/>
    <w:rsid w:val="00AC3F48"/>
    <w:rsid w:val="00AC5B92"/>
    <w:rsid w:val="00AC6388"/>
    <w:rsid w:val="00AC6398"/>
    <w:rsid w:val="00AC70D4"/>
    <w:rsid w:val="00AC7536"/>
    <w:rsid w:val="00AD6C68"/>
    <w:rsid w:val="00AD751F"/>
    <w:rsid w:val="00AE1BDC"/>
    <w:rsid w:val="00AE480B"/>
    <w:rsid w:val="00AF1D8A"/>
    <w:rsid w:val="00AF2BFF"/>
    <w:rsid w:val="00AF67D8"/>
    <w:rsid w:val="00B000B6"/>
    <w:rsid w:val="00B00A03"/>
    <w:rsid w:val="00B07433"/>
    <w:rsid w:val="00B12590"/>
    <w:rsid w:val="00B2039F"/>
    <w:rsid w:val="00B265F0"/>
    <w:rsid w:val="00B2710E"/>
    <w:rsid w:val="00B341BD"/>
    <w:rsid w:val="00B36806"/>
    <w:rsid w:val="00B4154F"/>
    <w:rsid w:val="00B422AD"/>
    <w:rsid w:val="00B43788"/>
    <w:rsid w:val="00B463B9"/>
    <w:rsid w:val="00B475A7"/>
    <w:rsid w:val="00B52AA2"/>
    <w:rsid w:val="00B53279"/>
    <w:rsid w:val="00B54843"/>
    <w:rsid w:val="00B62974"/>
    <w:rsid w:val="00B63D0A"/>
    <w:rsid w:val="00B64ABB"/>
    <w:rsid w:val="00B7197A"/>
    <w:rsid w:val="00B7280C"/>
    <w:rsid w:val="00B74BE9"/>
    <w:rsid w:val="00B83EA7"/>
    <w:rsid w:val="00B858AB"/>
    <w:rsid w:val="00B86D98"/>
    <w:rsid w:val="00B86EB9"/>
    <w:rsid w:val="00B9112C"/>
    <w:rsid w:val="00B919D0"/>
    <w:rsid w:val="00B92171"/>
    <w:rsid w:val="00BA337B"/>
    <w:rsid w:val="00BA4415"/>
    <w:rsid w:val="00BB28AE"/>
    <w:rsid w:val="00BB5704"/>
    <w:rsid w:val="00BC2554"/>
    <w:rsid w:val="00BC3165"/>
    <w:rsid w:val="00BC3B5F"/>
    <w:rsid w:val="00BC65D7"/>
    <w:rsid w:val="00BD0ECA"/>
    <w:rsid w:val="00BD148F"/>
    <w:rsid w:val="00BE0C69"/>
    <w:rsid w:val="00BE4EAF"/>
    <w:rsid w:val="00C06E7F"/>
    <w:rsid w:val="00C11AA9"/>
    <w:rsid w:val="00C22A49"/>
    <w:rsid w:val="00C303D4"/>
    <w:rsid w:val="00C317A2"/>
    <w:rsid w:val="00C34974"/>
    <w:rsid w:val="00C41C0B"/>
    <w:rsid w:val="00C521CE"/>
    <w:rsid w:val="00C61A40"/>
    <w:rsid w:val="00C651CE"/>
    <w:rsid w:val="00C65E7F"/>
    <w:rsid w:val="00C70F2E"/>
    <w:rsid w:val="00C818D8"/>
    <w:rsid w:val="00C849FC"/>
    <w:rsid w:val="00C87E35"/>
    <w:rsid w:val="00C9202D"/>
    <w:rsid w:val="00C93537"/>
    <w:rsid w:val="00C93985"/>
    <w:rsid w:val="00CA2D88"/>
    <w:rsid w:val="00CA6450"/>
    <w:rsid w:val="00CA7A62"/>
    <w:rsid w:val="00CB3063"/>
    <w:rsid w:val="00CC030E"/>
    <w:rsid w:val="00CC5412"/>
    <w:rsid w:val="00CD2EB9"/>
    <w:rsid w:val="00CD3495"/>
    <w:rsid w:val="00CD5B1D"/>
    <w:rsid w:val="00CD790D"/>
    <w:rsid w:val="00CE6F9D"/>
    <w:rsid w:val="00CF4581"/>
    <w:rsid w:val="00CF4649"/>
    <w:rsid w:val="00CF4E06"/>
    <w:rsid w:val="00D00A4B"/>
    <w:rsid w:val="00D01AB4"/>
    <w:rsid w:val="00D029DC"/>
    <w:rsid w:val="00D03588"/>
    <w:rsid w:val="00D06266"/>
    <w:rsid w:val="00D07312"/>
    <w:rsid w:val="00D11C1D"/>
    <w:rsid w:val="00D13B5C"/>
    <w:rsid w:val="00D177F0"/>
    <w:rsid w:val="00D2038B"/>
    <w:rsid w:val="00D20B19"/>
    <w:rsid w:val="00D217B8"/>
    <w:rsid w:val="00D231FC"/>
    <w:rsid w:val="00D23C88"/>
    <w:rsid w:val="00D25D07"/>
    <w:rsid w:val="00D411A6"/>
    <w:rsid w:val="00D43B82"/>
    <w:rsid w:val="00D44554"/>
    <w:rsid w:val="00D5158B"/>
    <w:rsid w:val="00D6397C"/>
    <w:rsid w:val="00D67439"/>
    <w:rsid w:val="00D83A4C"/>
    <w:rsid w:val="00D85C56"/>
    <w:rsid w:val="00D90F20"/>
    <w:rsid w:val="00D96F56"/>
    <w:rsid w:val="00DA027F"/>
    <w:rsid w:val="00DA02D3"/>
    <w:rsid w:val="00DA0320"/>
    <w:rsid w:val="00DA0F0F"/>
    <w:rsid w:val="00DA17F6"/>
    <w:rsid w:val="00DA3E29"/>
    <w:rsid w:val="00DA45C8"/>
    <w:rsid w:val="00DA4815"/>
    <w:rsid w:val="00DA607C"/>
    <w:rsid w:val="00DC055D"/>
    <w:rsid w:val="00DC2650"/>
    <w:rsid w:val="00DC5505"/>
    <w:rsid w:val="00DD1A01"/>
    <w:rsid w:val="00DD3E2C"/>
    <w:rsid w:val="00DD541A"/>
    <w:rsid w:val="00DE6F3B"/>
    <w:rsid w:val="00DF1B64"/>
    <w:rsid w:val="00DF78B2"/>
    <w:rsid w:val="00E1123A"/>
    <w:rsid w:val="00E11D5D"/>
    <w:rsid w:val="00E1429B"/>
    <w:rsid w:val="00E20342"/>
    <w:rsid w:val="00E30BBF"/>
    <w:rsid w:val="00E3284D"/>
    <w:rsid w:val="00E347C1"/>
    <w:rsid w:val="00E34FC5"/>
    <w:rsid w:val="00E370CE"/>
    <w:rsid w:val="00E37D8C"/>
    <w:rsid w:val="00E41511"/>
    <w:rsid w:val="00E42179"/>
    <w:rsid w:val="00E44343"/>
    <w:rsid w:val="00E46DD0"/>
    <w:rsid w:val="00E50FDA"/>
    <w:rsid w:val="00E51269"/>
    <w:rsid w:val="00E54186"/>
    <w:rsid w:val="00E557CA"/>
    <w:rsid w:val="00E60CC3"/>
    <w:rsid w:val="00E6233E"/>
    <w:rsid w:val="00E63237"/>
    <w:rsid w:val="00E65201"/>
    <w:rsid w:val="00E65A9F"/>
    <w:rsid w:val="00E66095"/>
    <w:rsid w:val="00E66969"/>
    <w:rsid w:val="00E723CC"/>
    <w:rsid w:val="00E95F1B"/>
    <w:rsid w:val="00E95F62"/>
    <w:rsid w:val="00E96888"/>
    <w:rsid w:val="00EA1733"/>
    <w:rsid w:val="00EA255A"/>
    <w:rsid w:val="00EB093D"/>
    <w:rsid w:val="00EB5C7E"/>
    <w:rsid w:val="00EB7D56"/>
    <w:rsid w:val="00EC073A"/>
    <w:rsid w:val="00EC2F7E"/>
    <w:rsid w:val="00EC41B4"/>
    <w:rsid w:val="00EC435C"/>
    <w:rsid w:val="00EC4DFD"/>
    <w:rsid w:val="00ED0487"/>
    <w:rsid w:val="00ED0850"/>
    <w:rsid w:val="00ED19D6"/>
    <w:rsid w:val="00EE1BFE"/>
    <w:rsid w:val="00EE4AC4"/>
    <w:rsid w:val="00EE4C5E"/>
    <w:rsid w:val="00EE591F"/>
    <w:rsid w:val="00EE6592"/>
    <w:rsid w:val="00EF0B56"/>
    <w:rsid w:val="00EF3376"/>
    <w:rsid w:val="00EF75AB"/>
    <w:rsid w:val="00F0069A"/>
    <w:rsid w:val="00F01472"/>
    <w:rsid w:val="00F021EC"/>
    <w:rsid w:val="00F078A4"/>
    <w:rsid w:val="00F23CA8"/>
    <w:rsid w:val="00F27930"/>
    <w:rsid w:val="00F35771"/>
    <w:rsid w:val="00F35CB3"/>
    <w:rsid w:val="00F4368E"/>
    <w:rsid w:val="00F43A66"/>
    <w:rsid w:val="00F43BA8"/>
    <w:rsid w:val="00F547DB"/>
    <w:rsid w:val="00F62783"/>
    <w:rsid w:val="00F637E2"/>
    <w:rsid w:val="00F65E2E"/>
    <w:rsid w:val="00F84209"/>
    <w:rsid w:val="00F846B3"/>
    <w:rsid w:val="00F8632A"/>
    <w:rsid w:val="00F90D7C"/>
    <w:rsid w:val="00F92CE0"/>
    <w:rsid w:val="00F961F5"/>
    <w:rsid w:val="00FA2EB6"/>
    <w:rsid w:val="00FA51B8"/>
    <w:rsid w:val="00FA6D6E"/>
    <w:rsid w:val="00FB21AB"/>
    <w:rsid w:val="00FB6C7D"/>
    <w:rsid w:val="00FC3ECD"/>
    <w:rsid w:val="00FD0C4B"/>
    <w:rsid w:val="00FD1446"/>
    <w:rsid w:val="00FD48FD"/>
    <w:rsid w:val="00FD6A39"/>
    <w:rsid w:val="00FE4269"/>
    <w:rsid w:val="00FE42F9"/>
    <w:rsid w:val="00FF013B"/>
    <w:rsid w:val="00FF2ACA"/>
    <w:rsid w:val="00FF6894"/>
    <w:rsid w:val="00FF6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ity"/>
  <w:smartTagType w:namespaceuri="urn:schemas-microsoft-com:office:smarttags" w:name="PersonName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6D39B876"/>
  <w15:docId w15:val="{007DB936-FFF5-49BD-A657-24058ADBE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link w:val="Heading1Char"/>
    <w:uiPriority w:val="9"/>
    <w:qFormat/>
    <w:rsid w:val="00324AB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F35CB3"/>
    <w:rPr>
      <w:color w:val="0000FF"/>
      <w:u w:val="single"/>
    </w:rPr>
  </w:style>
  <w:style w:type="table" w:styleId="TableGrid">
    <w:name w:val="Table Grid"/>
    <w:basedOn w:val="TableNormal"/>
    <w:rsid w:val="0058371C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24AB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D445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4554"/>
  </w:style>
  <w:style w:type="paragraph" w:styleId="Footer">
    <w:name w:val="footer"/>
    <w:basedOn w:val="Normal"/>
    <w:link w:val="FooterChar"/>
    <w:uiPriority w:val="99"/>
    <w:unhideWhenUsed/>
    <w:rsid w:val="00D445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4554"/>
  </w:style>
  <w:style w:type="paragraph" w:styleId="BalloonText">
    <w:name w:val="Balloon Text"/>
    <w:basedOn w:val="Normal"/>
    <w:link w:val="BalloonTextChar"/>
    <w:uiPriority w:val="99"/>
    <w:semiHidden/>
    <w:unhideWhenUsed/>
    <w:rsid w:val="00D445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455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734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oe-fraser-333127b/" TargetMode="External"/><Relationship Id="rId1" Type="http://schemas.openxmlformats.org/officeDocument/2006/relationships/hyperlink" Target="mailto:jfraser2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9</TotalTime>
  <Pages>8</Pages>
  <Words>1425</Words>
  <Characters>8124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eCorp</Company>
  <LinksUpToDate>false</LinksUpToDate>
  <CharactersWithSpaces>9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thorized Gateway Customer</dc:creator>
  <cp:lastModifiedBy>Joe Fraser</cp:lastModifiedBy>
  <cp:revision>272</cp:revision>
  <cp:lastPrinted>2254-05-16T19:45:00Z</cp:lastPrinted>
  <dcterms:created xsi:type="dcterms:W3CDTF">2016-06-01T18:30:00Z</dcterms:created>
  <dcterms:modified xsi:type="dcterms:W3CDTF">2020-07-30T16:43:00Z</dcterms:modified>
</cp:coreProperties>
</file>